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170" w:type="dxa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8"/>
        <w:gridCol w:w="6916"/>
        <w:gridCol w:w="2226"/>
      </w:tblGrid>
      <w:tr w:rsidR="006A292D" w:rsidRPr="0078170D" w14:paraId="67675006" w14:textId="77777777" w:rsidTr="00FD1135">
        <w:trPr>
          <w:jc w:val="center"/>
        </w:trPr>
        <w:tc>
          <w:tcPr>
            <w:tcW w:w="1170" w:type="dxa"/>
          </w:tcPr>
          <w:p w14:paraId="01DE4106" w14:textId="77777777" w:rsidR="004B7C14" w:rsidRPr="0078170D" w:rsidRDefault="004B7C14" w:rsidP="001614D6">
            <w:pPr>
              <w:spacing w:before="40" w:after="0"/>
              <w:ind w:left="360"/>
              <w:jc w:val="both"/>
              <w:rPr>
                <w:rFonts w:ascii="Book Antiqua" w:eastAsia="Times New Roman" w:hAnsi="Book Antiqua"/>
                <w:sz w:val="24"/>
                <w:szCs w:val="24"/>
              </w:rPr>
            </w:pPr>
          </w:p>
        </w:tc>
        <w:tc>
          <w:tcPr>
            <w:tcW w:w="7560" w:type="dxa"/>
          </w:tcPr>
          <w:p w14:paraId="733B89D2" w14:textId="660A0E65" w:rsidR="004B7C14" w:rsidRPr="00181305" w:rsidRDefault="008D3639" w:rsidP="001614D6">
            <w:pPr>
              <w:tabs>
                <w:tab w:val="left" w:pos="3150"/>
              </w:tabs>
              <w:spacing w:after="0"/>
              <w:ind w:left="360"/>
              <w:jc w:val="center"/>
              <w:rPr>
                <w:rFonts w:ascii="Book Antiqua" w:eastAsia="Times New Roman" w:hAnsi="Book Antiqua"/>
                <w:sz w:val="32"/>
                <w:szCs w:val="32"/>
              </w:rPr>
            </w:pPr>
            <w:r>
              <w:rPr>
                <w:rFonts w:ascii="Book Antiqua" w:eastAsia="Times New Roman" w:hAnsi="Book Antiqua"/>
                <w:sz w:val="32"/>
                <w:szCs w:val="32"/>
              </w:rPr>
              <w:t xml:space="preserve">Shahid </w:t>
            </w:r>
            <w:proofErr w:type="spellStart"/>
            <w:r>
              <w:rPr>
                <w:rFonts w:ascii="Book Antiqua" w:eastAsia="Times New Roman" w:hAnsi="Book Antiqua"/>
                <w:sz w:val="32"/>
                <w:szCs w:val="32"/>
              </w:rPr>
              <w:t>Ikhtiar</w:t>
            </w:r>
            <w:proofErr w:type="spellEnd"/>
            <w:r>
              <w:rPr>
                <w:rFonts w:ascii="Book Antiqua" w:eastAsia="Times New Roman" w:hAnsi="Book Antiqua"/>
                <w:sz w:val="32"/>
                <w:szCs w:val="32"/>
              </w:rPr>
              <w:t>, F</w:t>
            </w:r>
            <w:r w:rsidR="009B5E2A">
              <w:rPr>
                <w:rFonts w:ascii="Book Antiqua" w:eastAsia="Times New Roman" w:hAnsi="Book Antiqua"/>
                <w:sz w:val="32"/>
                <w:szCs w:val="32"/>
              </w:rPr>
              <w:t>CMA, MS</w:t>
            </w:r>
            <w:r w:rsidR="007B4EA7" w:rsidRPr="00181305">
              <w:rPr>
                <w:rFonts w:ascii="Book Antiqua" w:eastAsia="Times New Roman" w:hAnsi="Book Antiqua"/>
                <w:sz w:val="32"/>
                <w:szCs w:val="32"/>
              </w:rPr>
              <w:t xml:space="preserve"> Finance</w:t>
            </w:r>
          </w:p>
          <w:p w14:paraId="4E232E95" w14:textId="20BBBBF6" w:rsidR="004B7C14" w:rsidRPr="00181305" w:rsidRDefault="00F3224F" w:rsidP="001614D6">
            <w:pPr>
              <w:tabs>
                <w:tab w:val="left" w:pos="3150"/>
              </w:tabs>
              <w:spacing w:after="0"/>
              <w:ind w:left="360"/>
              <w:jc w:val="center"/>
              <w:rPr>
                <w:rFonts w:ascii="Book Antiqua" w:hAnsi="Book Antiqua"/>
              </w:rPr>
            </w:pPr>
            <w:r>
              <w:rPr>
                <w:rFonts w:ascii="Book Antiqua" w:hAnsi="Book Antiqua"/>
                <w:b/>
                <w:bCs/>
              </w:rPr>
              <w:t xml:space="preserve">Location: </w:t>
            </w:r>
            <w:proofErr w:type="spellStart"/>
            <w:r>
              <w:t>Korangi</w:t>
            </w:r>
            <w:proofErr w:type="spellEnd"/>
            <w:r>
              <w:t xml:space="preserve">, </w:t>
            </w:r>
            <w:r w:rsidR="00A97606" w:rsidRPr="00181305">
              <w:t>Karachi</w:t>
            </w:r>
            <w:r w:rsidR="00A97606" w:rsidRPr="00181305">
              <w:rPr>
                <w:rFonts w:ascii="Book Antiqua" w:hAnsi="Book Antiqua"/>
              </w:rPr>
              <w:t xml:space="preserve">, </w:t>
            </w:r>
            <w:r w:rsidR="006C5CE1" w:rsidRPr="00181305">
              <w:rPr>
                <w:rFonts w:ascii="Book Antiqua" w:hAnsi="Book Antiqua"/>
              </w:rPr>
              <w:t>Pakistan</w:t>
            </w:r>
          </w:p>
          <w:p w14:paraId="066EE18C" w14:textId="0A1EE091" w:rsidR="004B7C14" w:rsidRPr="00181305" w:rsidRDefault="004B7C14" w:rsidP="001614D6">
            <w:pPr>
              <w:spacing w:before="40" w:after="0"/>
              <w:ind w:left="360"/>
              <w:jc w:val="center"/>
              <w:rPr>
                <w:rFonts w:ascii="Book Antiqua" w:hAnsi="Book Antiqua"/>
              </w:rPr>
            </w:pPr>
            <w:r w:rsidRPr="00181305">
              <w:rPr>
                <w:rFonts w:ascii="Book Antiqua" w:hAnsi="Book Antiqua"/>
                <w:b/>
                <w:bCs/>
              </w:rPr>
              <w:t xml:space="preserve">Contact: </w:t>
            </w:r>
            <w:r w:rsidR="00F12EF5" w:rsidRPr="00181305">
              <w:rPr>
                <w:rFonts w:ascii="Book Antiqua" w:hAnsi="Book Antiqua"/>
              </w:rPr>
              <w:t>+</w:t>
            </w:r>
            <w:r w:rsidR="0050533A" w:rsidRPr="00181305">
              <w:rPr>
                <w:rFonts w:ascii="Book Antiqua" w:hAnsi="Book Antiqua"/>
              </w:rPr>
              <w:t>92-334-3965343</w:t>
            </w:r>
            <w:r w:rsidR="001D757D">
              <w:rPr>
                <w:rFonts w:ascii="Book Antiqua" w:hAnsi="Book Antiqua"/>
              </w:rPr>
              <w:t xml:space="preserve"> </w:t>
            </w:r>
            <w:r w:rsidRPr="00181305">
              <w:rPr>
                <w:rFonts w:ascii="Book Antiqua" w:hAnsi="Book Antiqua"/>
              </w:rPr>
              <w:t xml:space="preserve">• </w:t>
            </w:r>
            <w:r w:rsidRPr="00181305">
              <w:rPr>
                <w:rFonts w:ascii="Book Antiqua" w:hAnsi="Book Antiqua"/>
                <w:b/>
                <w:bCs/>
              </w:rPr>
              <w:t>E-mail:</w:t>
            </w:r>
            <w:r w:rsidRPr="00181305">
              <w:rPr>
                <w:rFonts w:ascii="Book Antiqua" w:hAnsi="Book Antiqua"/>
              </w:rPr>
              <w:t xml:space="preserve"> </w:t>
            </w:r>
            <w:r w:rsidR="0026279C" w:rsidRPr="00181305">
              <w:rPr>
                <w:rFonts w:ascii="Book Antiqua" w:hAnsi="Book Antiqua"/>
                <w:u w:val="single"/>
              </w:rPr>
              <w:t>shahidikhtiar</w:t>
            </w:r>
            <w:hyperlink r:id="rId8" w:history="1">
              <w:r w:rsidR="006C5CE1" w:rsidRPr="00181305">
                <w:rPr>
                  <w:rStyle w:val="Hyperlink"/>
                  <w:rFonts w:ascii="Book Antiqua" w:hAnsi="Book Antiqua"/>
                  <w:color w:val="auto"/>
                </w:rPr>
                <w:t>@hotmail.com</w:t>
              </w:r>
            </w:hyperlink>
          </w:p>
          <w:p w14:paraId="517C6548" w14:textId="6AA28BCE" w:rsidR="004B7C14" w:rsidRPr="00181305" w:rsidRDefault="004B7C14" w:rsidP="001614D6">
            <w:pPr>
              <w:spacing w:before="120" w:after="0"/>
              <w:ind w:left="360"/>
              <w:jc w:val="center"/>
              <w:rPr>
                <w:rFonts w:ascii="Book Antiqua" w:hAnsi="Book Antiqua"/>
                <w:b/>
                <w:smallCaps/>
                <w:u w:val="single"/>
              </w:rPr>
            </w:pPr>
            <w:r w:rsidRPr="00181305">
              <w:rPr>
                <w:rFonts w:ascii="Book Antiqua" w:hAnsi="Book Antiqua"/>
                <w:b/>
                <w:smallCaps/>
                <w:u w:val="single"/>
              </w:rPr>
              <w:t>Personal Details</w:t>
            </w:r>
          </w:p>
          <w:p w14:paraId="467124AC" w14:textId="75A8BDDE" w:rsidR="00B212DE" w:rsidRPr="0078170D" w:rsidRDefault="00C90ECB" w:rsidP="001614D6">
            <w:pPr>
              <w:spacing w:before="40" w:after="0"/>
              <w:ind w:left="360"/>
              <w:jc w:val="center"/>
              <w:rPr>
                <w:rFonts w:ascii="Book Antiqua" w:eastAsia="Times New Roman" w:hAnsi="Book Antiqua"/>
                <w:sz w:val="24"/>
                <w:szCs w:val="24"/>
              </w:rPr>
            </w:pPr>
            <w:r w:rsidRPr="00181305">
              <w:rPr>
                <w:rFonts w:ascii="Book Antiqua" w:hAnsi="Book Antiqua"/>
              </w:rPr>
              <w:t>January</w:t>
            </w:r>
            <w:r w:rsidR="00F12EF5" w:rsidRPr="00181305">
              <w:rPr>
                <w:rFonts w:ascii="Book Antiqua" w:hAnsi="Book Antiqua"/>
              </w:rPr>
              <w:t xml:space="preserve"> </w:t>
            </w:r>
            <w:r w:rsidRPr="00181305">
              <w:rPr>
                <w:rFonts w:ascii="Book Antiqua" w:hAnsi="Book Antiqua"/>
              </w:rPr>
              <w:t>01, 1981</w:t>
            </w:r>
            <w:r w:rsidR="004B7C14" w:rsidRPr="00181305">
              <w:rPr>
                <w:rFonts w:ascii="Book Antiqua" w:hAnsi="Book Antiqua"/>
              </w:rPr>
              <w:t xml:space="preserve"> </w:t>
            </w:r>
            <w:r w:rsidR="00B878AB" w:rsidRPr="00181305">
              <w:rPr>
                <w:rFonts w:ascii="Book Antiqua" w:hAnsi="Book Antiqua"/>
              </w:rPr>
              <w:t xml:space="preserve">• Male • </w:t>
            </w:r>
            <w:r w:rsidR="00B212DE" w:rsidRPr="00181305">
              <w:rPr>
                <w:rFonts w:ascii="Book Antiqua" w:hAnsi="Book Antiqua"/>
              </w:rPr>
              <w:t xml:space="preserve">Pakistani </w:t>
            </w:r>
            <w:r w:rsidR="00B878AB" w:rsidRPr="00181305">
              <w:rPr>
                <w:rFonts w:ascii="Book Antiqua" w:hAnsi="Book Antiqua"/>
              </w:rPr>
              <w:t xml:space="preserve">• </w:t>
            </w:r>
            <w:r w:rsidR="006516E7" w:rsidRPr="00181305">
              <w:rPr>
                <w:rFonts w:ascii="Book Antiqua" w:hAnsi="Book Antiqua"/>
              </w:rPr>
              <w:t>CNIC</w:t>
            </w:r>
            <w:r w:rsidR="00B212DE" w:rsidRPr="00181305">
              <w:rPr>
                <w:rFonts w:ascii="Book Antiqua" w:hAnsi="Book Antiqua"/>
              </w:rPr>
              <w:t xml:space="preserve"> • </w:t>
            </w:r>
            <w:r w:rsidR="00E65977" w:rsidRPr="00181305">
              <w:rPr>
                <w:rFonts w:ascii="Arial" w:hAnsi="Arial" w:cs="Arial"/>
              </w:rPr>
              <w:t>42301-0873624-7</w:t>
            </w:r>
          </w:p>
        </w:tc>
        <w:tc>
          <w:tcPr>
            <w:tcW w:w="1440" w:type="dxa"/>
          </w:tcPr>
          <w:p w14:paraId="7D98BBBD" w14:textId="47BCB68E" w:rsidR="004B7C14" w:rsidRPr="0078170D" w:rsidRDefault="00FC5D65" w:rsidP="001614D6">
            <w:pPr>
              <w:spacing w:before="40" w:after="0"/>
              <w:ind w:left="360"/>
              <w:jc w:val="both"/>
              <w:rPr>
                <w:rFonts w:ascii="Book Antiqua" w:eastAsia="Times New Roman" w:hAnsi="Book Antiqua"/>
                <w:sz w:val="24"/>
                <w:szCs w:val="24"/>
              </w:rPr>
            </w:pPr>
            <w:r w:rsidRPr="00FC5D65">
              <w:rPr>
                <w:rFonts w:ascii="Book Antiqua" w:hAnsi="Book Antiqua"/>
                <w:b/>
                <w:bCs/>
                <w:iCs/>
                <w:smallCaps/>
                <w:noProof/>
                <w:sz w:val="24"/>
                <w:szCs w:val="24"/>
              </w:rPr>
              <w:drawing>
                <wp:inline distT="0" distB="0" distL="0" distR="0" wp14:anchorId="2DB44E1D" wp14:editId="44B01C72">
                  <wp:extent cx="1038225" cy="1085850"/>
                  <wp:effectExtent l="0" t="0" r="9525" b="0"/>
                  <wp:docPr id="2" name="Picture 2" descr="C:\Users\Shahid\Downloads\IMG_918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hahid\Downloads\IMG_918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225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8FCA23" w14:textId="09469660" w:rsidR="004B7C14" w:rsidRPr="0078170D" w:rsidRDefault="00FC5D65" w:rsidP="00FC5D65">
      <w:pPr>
        <w:shd w:val="clear" w:color="auto" w:fill="DBE5F1"/>
        <w:tabs>
          <w:tab w:val="left" w:pos="465"/>
          <w:tab w:val="center" w:pos="5089"/>
        </w:tabs>
        <w:spacing w:before="120" w:after="0"/>
        <w:rPr>
          <w:rFonts w:ascii="Book Antiqua" w:hAnsi="Book Antiqua"/>
          <w:b/>
          <w:bCs/>
          <w:iCs/>
          <w:smallCaps/>
          <w:sz w:val="24"/>
          <w:szCs w:val="24"/>
        </w:rPr>
      </w:pPr>
      <w:r>
        <w:rPr>
          <w:rFonts w:ascii="Book Antiqua" w:hAnsi="Book Antiqua"/>
          <w:b/>
          <w:bCs/>
          <w:iCs/>
          <w:smallCaps/>
          <w:sz w:val="24"/>
          <w:szCs w:val="24"/>
        </w:rPr>
        <w:tab/>
      </w:r>
      <w:r>
        <w:rPr>
          <w:rFonts w:ascii="Book Antiqua" w:hAnsi="Book Antiqua"/>
          <w:b/>
          <w:bCs/>
          <w:iCs/>
          <w:smallCaps/>
          <w:sz w:val="24"/>
          <w:szCs w:val="24"/>
        </w:rPr>
        <w:tab/>
      </w:r>
      <w:r w:rsidR="00930644" w:rsidRPr="0078170D">
        <w:rPr>
          <w:rFonts w:ascii="Book Antiqua" w:hAnsi="Book Antiqua"/>
          <w:b/>
          <w:bCs/>
          <w:iCs/>
          <w:smallCaps/>
          <w:sz w:val="24"/>
          <w:szCs w:val="24"/>
        </w:rPr>
        <w:t>profile summary</w:t>
      </w:r>
    </w:p>
    <w:p w14:paraId="4531788E" w14:textId="228D0074" w:rsidR="00122811" w:rsidRDefault="00122811" w:rsidP="00122811">
      <w:pPr>
        <w:rPr>
          <w:sz w:val="24"/>
          <w:szCs w:val="24"/>
        </w:rPr>
      </w:pPr>
      <w:r w:rsidRPr="00E6225E">
        <w:rPr>
          <w:sz w:val="24"/>
          <w:szCs w:val="24"/>
        </w:rPr>
        <w:t>A dedicated Fin</w:t>
      </w:r>
      <w:r w:rsidR="00B26383">
        <w:rPr>
          <w:sz w:val="24"/>
          <w:szCs w:val="24"/>
        </w:rPr>
        <w:t>ance Professional having over 19</w:t>
      </w:r>
      <w:r w:rsidRPr="00E6225E">
        <w:rPr>
          <w:sz w:val="24"/>
          <w:szCs w:val="24"/>
        </w:rPr>
        <w:t xml:space="preserve"> years </w:t>
      </w:r>
      <w:r w:rsidR="007A41F5" w:rsidRPr="00E6225E">
        <w:rPr>
          <w:sz w:val="24"/>
          <w:szCs w:val="24"/>
        </w:rPr>
        <w:t>diverse</w:t>
      </w:r>
      <w:r w:rsidRPr="00E6225E">
        <w:rPr>
          <w:sz w:val="24"/>
          <w:szCs w:val="24"/>
        </w:rPr>
        <w:t xml:space="preserve"> exper</w:t>
      </w:r>
      <w:r w:rsidR="00F0205D">
        <w:rPr>
          <w:sz w:val="24"/>
          <w:szCs w:val="24"/>
        </w:rPr>
        <w:t>ience at leading positions, held</w:t>
      </w:r>
      <w:r w:rsidRPr="00E6225E">
        <w:rPr>
          <w:sz w:val="24"/>
          <w:szCs w:val="24"/>
        </w:rPr>
        <w:t xml:space="preserve"> at group level in Finance, Accounts, Taxation, Costing, Budgeting, Admin and Corporate Secretarial affairs.</w:t>
      </w:r>
    </w:p>
    <w:p w14:paraId="31943804" w14:textId="2D1DF3D7" w:rsidR="00150D66" w:rsidRPr="00150D66" w:rsidRDefault="00825217" w:rsidP="00122811">
      <w:pPr>
        <w:rPr>
          <w:b/>
          <w:sz w:val="24"/>
          <w:szCs w:val="24"/>
        </w:rPr>
      </w:pPr>
      <w:r w:rsidRPr="00150D66">
        <w:rPr>
          <w:b/>
          <w:sz w:val="24"/>
          <w:szCs w:val="24"/>
        </w:rPr>
        <w:t>Sectors</w:t>
      </w:r>
      <w:r w:rsidR="008611D0">
        <w:rPr>
          <w:b/>
          <w:sz w:val="24"/>
          <w:szCs w:val="24"/>
        </w:rPr>
        <w:t xml:space="preserve"> Serv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4"/>
        <w:gridCol w:w="2441"/>
        <w:gridCol w:w="1530"/>
        <w:gridCol w:w="1396"/>
        <w:gridCol w:w="1413"/>
        <w:gridCol w:w="1695"/>
      </w:tblGrid>
      <w:tr w:rsidR="00150D66" w:rsidRPr="00150D66" w14:paraId="2A0615B2" w14:textId="77777777" w:rsidTr="00B24701">
        <w:trPr>
          <w:trHeight w:val="980"/>
        </w:trPr>
        <w:tc>
          <w:tcPr>
            <w:tcW w:w="1694" w:type="dxa"/>
          </w:tcPr>
          <w:p w14:paraId="7F25A789" w14:textId="09D4ABEC" w:rsidR="00150D66" w:rsidRPr="009D6EB2" w:rsidRDefault="00150D66" w:rsidP="00472171">
            <w:pPr>
              <w:rPr>
                <w:b/>
                <w:sz w:val="24"/>
                <w:szCs w:val="24"/>
              </w:rPr>
            </w:pPr>
            <w:r w:rsidRPr="009D6EB2">
              <w:rPr>
                <w:sz w:val="24"/>
                <w:szCs w:val="24"/>
              </w:rPr>
              <w:t xml:space="preserve"> </w:t>
            </w:r>
            <w:r w:rsidR="00472171" w:rsidRPr="009D6EB2">
              <w:rPr>
                <w:b/>
                <w:sz w:val="24"/>
                <w:szCs w:val="24"/>
              </w:rPr>
              <w:t>Facility Management</w:t>
            </w:r>
          </w:p>
        </w:tc>
        <w:tc>
          <w:tcPr>
            <w:tcW w:w="2441" w:type="dxa"/>
          </w:tcPr>
          <w:p w14:paraId="62993871" w14:textId="1103C32C" w:rsidR="00150D66" w:rsidRPr="009D6EB2" w:rsidRDefault="00472171" w:rsidP="00D70874">
            <w:pPr>
              <w:rPr>
                <w:b/>
                <w:sz w:val="24"/>
                <w:szCs w:val="24"/>
              </w:rPr>
            </w:pPr>
            <w:r w:rsidRPr="009D6EB2">
              <w:rPr>
                <w:b/>
                <w:sz w:val="24"/>
                <w:szCs w:val="24"/>
              </w:rPr>
              <w:t>Retail (Super Market &amp; Fashion Store)</w:t>
            </w:r>
          </w:p>
        </w:tc>
        <w:tc>
          <w:tcPr>
            <w:tcW w:w="1530" w:type="dxa"/>
          </w:tcPr>
          <w:p w14:paraId="2B1722B1" w14:textId="77777777" w:rsidR="00150D66" w:rsidRPr="009D6EB2" w:rsidRDefault="00150D66" w:rsidP="00D70874">
            <w:pPr>
              <w:rPr>
                <w:b/>
                <w:sz w:val="24"/>
                <w:szCs w:val="24"/>
              </w:rPr>
            </w:pPr>
            <w:r w:rsidRPr="009D6EB2">
              <w:rPr>
                <w:b/>
                <w:sz w:val="24"/>
                <w:szCs w:val="24"/>
              </w:rPr>
              <w:t>Food Chain Restaurant</w:t>
            </w:r>
          </w:p>
        </w:tc>
        <w:tc>
          <w:tcPr>
            <w:tcW w:w="1396" w:type="dxa"/>
          </w:tcPr>
          <w:p w14:paraId="319A9966" w14:textId="1730BE84" w:rsidR="00150D66" w:rsidRPr="009D6EB2" w:rsidRDefault="00D13E77" w:rsidP="00D70874">
            <w:pPr>
              <w:rPr>
                <w:b/>
                <w:sz w:val="24"/>
                <w:szCs w:val="24"/>
              </w:rPr>
            </w:pPr>
            <w:r w:rsidRPr="009D6EB2">
              <w:rPr>
                <w:b/>
                <w:sz w:val="24"/>
                <w:szCs w:val="24"/>
              </w:rPr>
              <w:t>Telecom</w:t>
            </w:r>
          </w:p>
        </w:tc>
        <w:tc>
          <w:tcPr>
            <w:tcW w:w="1413" w:type="dxa"/>
          </w:tcPr>
          <w:p w14:paraId="12FBA145" w14:textId="7539A07A" w:rsidR="00150D66" w:rsidRPr="009D6EB2" w:rsidRDefault="00472171" w:rsidP="00D70874">
            <w:pPr>
              <w:rPr>
                <w:b/>
                <w:sz w:val="24"/>
                <w:szCs w:val="24"/>
              </w:rPr>
            </w:pPr>
            <w:r w:rsidRPr="009D6EB2">
              <w:rPr>
                <w:b/>
                <w:sz w:val="24"/>
                <w:szCs w:val="24"/>
              </w:rPr>
              <w:t>Information Technology</w:t>
            </w:r>
          </w:p>
        </w:tc>
        <w:tc>
          <w:tcPr>
            <w:tcW w:w="1695" w:type="dxa"/>
          </w:tcPr>
          <w:p w14:paraId="5A6684EB" w14:textId="6C47BD29" w:rsidR="00150D66" w:rsidRPr="009D6EB2" w:rsidRDefault="00D13E77" w:rsidP="00D70874">
            <w:pPr>
              <w:rPr>
                <w:b/>
                <w:sz w:val="24"/>
                <w:szCs w:val="24"/>
              </w:rPr>
            </w:pPr>
            <w:r w:rsidRPr="009D6EB2">
              <w:rPr>
                <w:b/>
                <w:sz w:val="24"/>
                <w:szCs w:val="24"/>
              </w:rPr>
              <w:t>Marketing</w:t>
            </w:r>
          </w:p>
        </w:tc>
      </w:tr>
    </w:tbl>
    <w:p w14:paraId="61694B3E" w14:textId="6BEFEA46" w:rsidR="00121B9C" w:rsidRPr="0078170D" w:rsidRDefault="00F17DB7" w:rsidP="00FA389B">
      <w:pPr>
        <w:spacing w:before="120" w:after="120"/>
        <w:jc w:val="center"/>
        <w:rPr>
          <w:rFonts w:ascii="Book Antiqua" w:eastAsia="Times New Roman" w:hAnsi="Book Antiqua"/>
          <w:sz w:val="24"/>
          <w:szCs w:val="24"/>
        </w:rPr>
      </w:pPr>
      <w:r w:rsidRPr="0078170D">
        <w:rPr>
          <w:rFonts w:ascii="Book Antiqua" w:hAnsi="Book Antiqua"/>
          <w:b/>
          <w:i/>
          <w:color w:val="A6A6A6"/>
          <w:sz w:val="24"/>
          <w:szCs w:val="24"/>
        </w:rPr>
        <w:t xml:space="preserve">--------------------------------------------- </w:t>
      </w:r>
      <w:r w:rsidRPr="0078170D">
        <w:rPr>
          <w:rFonts w:ascii="Book Antiqua" w:hAnsi="Book Antiqua"/>
          <w:b/>
          <w:smallCaps/>
          <w:color w:val="365F91"/>
          <w:sz w:val="24"/>
          <w:szCs w:val="24"/>
        </w:rPr>
        <w:t>Areas of Expertise</w:t>
      </w:r>
      <w:r w:rsidRPr="0078170D">
        <w:rPr>
          <w:rFonts w:ascii="Book Antiqua" w:hAnsi="Book Antiqua"/>
          <w:b/>
          <w:i/>
          <w:color w:val="A6A6A6"/>
          <w:sz w:val="24"/>
          <w:szCs w:val="24"/>
        </w:rPr>
        <w:t>----------------------------------------</w:t>
      </w:r>
      <w:bookmarkStart w:id="0" w:name="_GoBack"/>
      <w:bookmarkEnd w:id="0"/>
      <w:r w:rsidRPr="0078170D">
        <w:rPr>
          <w:rFonts w:ascii="Book Antiqua" w:hAnsi="Book Antiqua"/>
          <w:b/>
          <w:i/>
          <w:color w:val="A6A6A6"/>
          <w:sz w:val="24"/>
          <w:szCs w:val="24"/>
        </w:rPr>
        <w:t>------</w:t>
      </w:r>
    </w:p>
    <w:p w14:paraId="1D21B3A7" w14:textId="051556B1" w:rsidR="001614D6" w:rsidRPr="00E6225E" w:rsidRDefault="00954A26" w:rsidP="009268F1">
      <w:pPr>
        <w:pStyle w:val="ListParagraph"/>
        <w:numPr>
          <w:ilvl w:val="0"/>
          <w:numId w:val="2"/>
        </w:numPr>
        <w:spacing w:before="120" w:after="120"/>
        <w:rPr>
          <w:rFonts w:ascii="Book Antiqua" w:eastAsia="Times New Roman" w:hAnsi="Book Antiqua"/>
          <w:sz w:val="24"/>
          <w:szCs w:val="24"/>
        </w:rPr>
      </w:pPr>
      <w:r>
        <w:rPr>
          <w:rFonts w:ascii="Book Antiqua" w:hAnsi="Book Antiqua"/>
          <w:iCs/>
          <w:sz w:val="24"/>
          <w:szCs w:val="24"/>
        </w:rPr>
        <w:t xml:space="preserve">Financial </w:t>
      </w:r>
      <w:r w:rsidR="00975F8B" w:rsidRPr="00E6225E">
        <w:rPr>
          <w:rFonts w:ascii="Book Antiqua" w:hAnsi="Book Antiqua"/>
          <w:iCs/>
          <w:sz w:val="24"/>
          <w:szCs w:val="24"/>
        </w:rPr>
        <w:t>Reporting</w:t>
      </w:r>
      <w:r w:rsidR="00E30B67" w:rsidRPr="00E6225E">
        <w:rPr>
          <w:rFonts w:ascii="Book Antiqua" w:hAnsi="Book Antiqua"/>
          <w:iCs/>
          <w:sz w:val="24"/>
          <w:szCs w:val="24"/>
        </w:rPr>
        <w:t xml:space="preserve"> </w:t>
      </w:r>
      <w:r>
        <w:rPr>
          <w:rFonts w:ascii="Book Antiqua" w:hAnsi="Book Antiqua"/>
          <w:iCs/>
          <w:sz w:val="24"/>
          <w:szCs w:val="24"/>
        </w:rPr>
        <w:t xml:space="preserve">and Analysis </w:t>
      </w:r>
      <w:r w:rsidR="00E30B67" w:rsidRPr="00E6225E">
        <w:rPr>
          <w:rFonts w:ascii="Book Antiqua" w:hAnsi="Book Antiqua"/>
          <w:iCs/>
          <w:sz w:val="24"/>
          <w:szCs w:val="24"/>
        </w:rPr>
        <w:t xml:space="preserve"> • </w:t>
      </w:r>
      <w:r w:rsidR="00E30B67" w:rsidRPr="00E6225E">
        <w:rPr>
          <w:rFonts w:ascii="Book Antiqua" w:eastAsia="Times New Roman" w:hAnsi="Book Antiqua"/>
          <w:sz w:val="24"/>
          <w:szCs w:val="24"/>
        </w:rPr>
        <w:t>Reconciliation</w:t>
      </w:r>
      <w:r w:rsidR="00ED6257" w:rsidRPr="00E6225E">
        <w:rPr>
          <w:rFonts w:ascii="Book Antiqua" w:eastAsia="Times New Roman" w:hAnsi="Book Antiqua"/>
          <w:sz w:val="24"/>
          <w:szCs w:val="24"/>
        </w:rPr>
        <w:t>s</w:t>
      </w:r>
      <w:r w:rsidR="00E43695">
        <w:rPr>
          <w:rFonts w:ascii="Book Antiqua" w:eastAsia="Times New Roman" w:hAnsi="Book Antiqua"/>
          <w:sz w:val="24"/>
          <w:szCs w:val="24"/>
        </w:rPr>
        <w:t xml:space="preserve"> </w:t>
      </w:r>
    </w:p>
    <w:p w14:paraId="1E23ED3F" w14:textId="32D0CC3B" w:rsidR="00EF4C8F" w:rsidRPr="00E6225E" w:rsidRDefault="00BB1719" w:rsidP="009268F1">
      <w:pPr>
        <w:pStyle w:val="ListParagraph"/>
        <w:numPr>
          <w:ilvl w:val="0"/>
          <w:numId w:val="2"/>
        </w:numPr>
        <w:spacing w:before="120" w:after="120"/>
        <w:rPr>
          <w:rFonts w:ascii="Book Antiqua" w:eastAsia="Times New Roman" w:hAnsi="Book Antiqua"/>
          <w:sz w:val="24"/>
          <w:szCs w:val="24"/>
        </w:rPr>
      </w:pPr>
      <w:r>
        <w:rPr>
          <w:rFonts w:ascii="Book Antiqua" w:eastAsia="Times New Roman" w:hAnsi="Book Antiqua"/>
          <w:sz w:val="24"/>
          <w:szCs w:val="24"/>
        </w:rPr>
        <w:t>Costing ,</w:t>
      </w:r>
      <w:r w:rsidR="00EF4C8F" w:rsidRPr="00E6225E">
        <w:rPr>
          <w:rFonts w:ascii="Book Antiqua" w:eastAsia="Times New Roman" w:hAnsi="Book Antiqua"/>
          <w:sz w:val="24"/>
          <w:szCs w:val="24"/>
        </w:rPr>
        <w:t xml:space="preserve"> </w:t>
      </w:r>
      <w:r w:rsidR="001614D6" w:rsidRPr="00E6225E">
        <w:rPr>
          <w:rFonts w:ascii="Book Antiqua" w:eastAsia="Times New Roman" w:hAnsi="Book Antiqua"/>
          <w:sz w:val="24"/>
          <w:szCs w:val="24"/>
        </w:rPr>
        <w:t>Budgeting</w:t>
      </w:r>
      <w:r w:rsidR="00EF4C8F" w:rsidRPr="00E6225E">
        <w:rPr>
          <w:rFonts w:ascii="Book Antiqua" w:eastAsia="Times New Roman" w:hAnsi="Book Antiqua"/>
          <w:sz w:val="24"/>
          <w:szCs w:val="24"/>
        </w:rPr>
        <w:t xml:space="preserve"> and Budgetary Reviews</w:t>
      </w:r>
    </w:p>
    <w:p w14:paraId="0EC48FA3" w14:textId="17511000" w:rsidR="00ED6257" w:rsidRDefault="001614D6" w:rsidP="009268F1">
      <w:pPr>
        <w:pStyle w:val="ListParagraph"/>
        <w:numPr>
          <w:ilvl w:val="0"/>
          <w:numId w:val="2"/>
        </w:numPr>
        <w:spacing w:before="120" w:after="120"/>
        <w:rPr>
          <w:rFonts w:ascii="Book Antiqua" w:eastAsia="Times New Roman" w:hAnsi="Book Antiqua"/>
          <w:sz w:val="24"/>
          <w:szCs w:val="24"/>
        </w:rPr>
      </w:pPr>
      <w:r w:rsidRPr="00E6225E">
        <w:rPr>
          <w:rFonts w:ascii="Book Antiqua" w:eastAsia="Times New Roman" w:hAnsi="Book Antiqua"/>
          <w:sz w:val="24"/>
          <w:szCs w:val="24"/>
        </w:rPr>
        <w:t>Corporate Secretarial Affairs</w:t>
      </w:r>
      <w:r w:rsidR="009F6F29">
        <w:rPr>
          <w:rFonts w:ascii="Book Antiqua" w:eastAsia="Times New Roman" w:hAnsi="Book Antiqua"/>
          <w:sz w:val="24"/>
          <w:szCs w:val="24"/>
        </w:rPr>
        <w:t xml:space="preserve"> (</w:t>
      </w:r>
      <w:r w:rsidR="00ED6257" w:rsidRPr="00E6225E">
        <w:rPr>
          <w:rFonts w:ascii="Book Antiqua" w:eastAsia="Times New Roman" w:hAnsi="Book Antiqua"/>
          <w:sz w:val="24"/>
          <w:szCs w:val="24"/>
        </w:rPr>
        <w:t>Conducting Board Meetings, Submitting Annual Forms and Returns with SECP)</w:t>
      </w:r>
    </w:p>
    <w:p w14:paraId="1EAB6832" w14:textId="65CCB503" w:rsidR="00E43695" w:rsidRPr="00E43695" w:rsidRDefault="00E43695" w:rsidP="00E43695">
      <w:pPr>
        <w:pStyle w:val="ListParagraph"/>
        <w:numPr>
          <w:ilvl w:val="0"/>
          <w:numId w:val="2"/>
        </w:numPr>
        <w:spacing w:before="120" w:after="120"/>
        <w:rPr>
          <w:rFonts w:ascii="Book Antiqua" w:eastAsia="Times New Roman" w:hAnsi="Book Antiqua"/>
          <w:sz w:val="24"/>
          <w:szCs w:val="24"/>
        </w:rPr>
      </w:pPr>
      <w:r w:rsidRPr="00E6225E">
        <w:rPr>
          <w:rFonts w:ascii="Book Antiqua" w:eastAsia="Times New Roman" w:hAnsi="Book Antiqua"/>
          <w:sz w:val="24"/>
          <w:szCs w:val="24"/>
        </w:rPr>
        <w:t>Treasury</w:t>
      </w:r>
      <w:r w:rsidR="00BB1719">
        <w:rPr>
          <w:rFonts w:ascii="Book Antiqua" w:eastAsia="Times New Roman" w:hAnsi="Book Antiqua"/>
          <w:sz w:val="24"/>
          <w:szCs w:val="24"/>
        </w:rPr>
        <w:t xml:space="preserve"> (Dealing</w:t>
      </w:r>
      <w:r w:rsidRPr="00E6225E">
        <w:rPr>
          <w:rFonts w:ascii="Book Antiqua" w:eastAsia="Times New Roman" w:hAnsi="Book Antiqua"/>
          <w:sz w:val="24"/>
          <w:szCs w:val="24"/>
        </w:rPr>
        <w:t xml:space="preserve"> with banks for getting term loans and running finance</w:t>
      </w:r>
      <w:r w:rsidR="003E3CF3">
        <w:rPr>
          <w:rFonts w:ascii="Book Antiqua" w:eastAsia="Times New Roman" w:hAnsi="Book Antiqua"/>
          <w:sz w:val="24"/>
          <w:szCs w:val="24"/>
        </w:rPr>
        <w:t>, g</w:t>
      </w:r>
      <w:r w:rsidR="00BB1719">
        <w:rPr>
          <w:rFonts w:ascii="Book Antiqua" w:eastAsia="Times New Roman" w:hAnsi="Book Antiqua"/>
          <w:sz w:val="24"/>
          <w:szCs w:val="24"/>
        </w:rPr>
        <w:t>uarantees and LCs</w:t>
      </w:r>
      <w:r w:rsidRPr="00E6225E">
        <w:rPr>
          <w:rFonts w:ascii="Book Antiqua" w:eastAsia="Times New Roman" w:hAnsi="Book Antiqua"/>
          <w:sz w:val="24"/>
          <w:szCs w:val="24"/>
        </w:rPr>
        <w:t xml:space="preserve">) </w:t>
      </w:r>
    </w:p>
    <w:p w14:paraId="3FFC450B" w14:textId="2FC3103A" w:rsidR="001614D6" w:rsidRPr="00E6225E" w:rsidRDefault="001614D6" w:rsidP="009268F1">
      <w:pPr>
        <w:pStyle w:val="ListParagraph"/>
        <w:numPr>
          <w:ilvl w:val="0"/>
          <w:numId w:val="2"/>
        </w:numPr>
        <w:spacing w:before="120" w:after="120"/>
        <w:rPr>
          <w:rFonts w:ascii="Book Antiqua" w:eastAsia="Times New Roman" w:hAnsi="Book Antiqua"/>
          <w:sz w:val="24"/>
          <w:szCs w:val="24"/>
        </w:rPr>
      </w:pPr>
      <w:r w:rsidRPr="00E6225E">
        <w:rPr>
          <w:rFonts w:ascii="Book Antiqua" w:eastAsia="Times New Roman" w:hAnsi="Book Antiqua"/>
          <w:sz w:val="24"/>
          <w:szCs w:val="24"/>
        </w:rPr>
        <w:t>T</w:t>
      </w:r>
      <w:r w:rsidR="009F6F29">
        <w:rPr>
          <w:rFonts w:ascii="Book Antiqua" w:eastAsia="Times New Roman" w:hAnsi="Book Antiqua"/>
          <w:sz w:val="24"/>
          <w:szCs w:val="24"/>
        </w:rPr>
        <w:t>axation  (C</w:t>
      </w:r>
      <w:r w:rsidRPr="00E6225E">
        <w:rPr>
          <w:rFonts w:ascii="Book Antiqua" w:eastAsia="Times New Roman" w:hAnsi="Book Antiqua"/>
          <w:sz w:val="24"/>
          <w:szCs w:val="24"/>
        </w:rPr>
        <w:t>ompliances</w:t>
      </w:r>
      <w:r w:rsidR="0061737F">
        <w:rPr>
          <w:rFonts w:ascii="Book Antiqua" w:eastAsia="Times New Roman" w:hAnsi="Book Antiqua"/>
          <w:sz w:val="24"/>
          <w:szCs w:val="24"/>
        </w:rPr>
        <w:t xml:space="preserve"> of I.T and S.T audits and monitoring</w:t>
      </w:r>
      <w:r w:rsidRPr="00E6225E">
        <w:rPr>
          <w:rFonts w:ascii="Book Antiqua" w:eastAsia="Times New Roman" w:hAnsi="Book Antiqua"/>
          <w:sz w:val="24"/>
          <w:szCs w:val="24"/>
        </w:rPr>
        <w:t>, attending hearings even at appellate forums)</w:t>
      </w:r>
    </w:p>
    <w:p w14:paraId="7581D266" w14:textId="32B3A4CC" w:rsidR="00ED6257" w:rsidRPr="00E6225E" w:rsidRDefault="00ED6257" w:rsidP="009268F1">
      <w:pPr>
        <w:pStyle w:val="ListParagraph"/>
        <w:numPr>
          <w:ilvl w:val="0"/>
          <w:numId w:val="2"/>
        </w:numPr>
        <w:spacing w:before="120" w:after="120"/>
        <w:rPr>
          <w:rFonts w:ascii="Book Antiqua" w:eastAsia="Times New Roman" w:hAnsi="Book Antiqua"/>
          <w:sz w:val="24"/>
          <w:szCs w:val="24"/>
        </w:rPr>
      </w:pPr>
      <w:r w:rsidRPr="00E6225E">
        <w:rPr>
          <w:rFonts w:ascii="Book Antiqua" w:eastAsia="Times New Roman" w:hAnsi="Book Antiqua"/>
          <w:sz w:val="24"/>
          <w:szCs w:val="24"/>
        </w:rPr>
        <w:t xml:space="preserve">SAP Business One </w:t>
      </w:r>
      <w:r w:rsidRPr="00E6225E">
        <w:rPr>
          <w:rFonts w:ascii="Book Antiqua" w:hAnsi="Book Antiqua"/>
          <w:iCs/>
          <w:sz w:val="24"/>
          <w:szCs w:val="24"/>
        </w:rPr>
        <w:t>•Quick</w:t>
      </w:r>
      <w:r w:rsidR="004206EA">
        <w:rPr>
          <w:rFonts w:ascii="Book Antiqua" w:hAnsi="Book Antiqua"/>
          <w:iCs/>
          <w:sz w:val="24"/>
          <w:szCs w:val="24"/>
        </w:rPr>
        <w:t xml:space="preserve"> Book</w:t>
      </w:r>
      <w:r w:rsidR="0085529A">
        <w:rPr>
          <w:rFonts w:ascii="Book Antiqua" w:hAnsi="Book Antiqua"/>
          <w:iCs/>
          <w:sz w:val="24"/>
          <w:szCs w:val="24"/>
        </w:rPr>
        <w:t>s</w:t>
      </w:r>
      <w:r w:rsidRPr="00E6225E">
        <w:rPr>
          <w:rFonts w:ascii="Book Antiqua" w:hAnsi="Book Antiqua"/>
          <w:iCs/>
          <w:sz w:val="24"/>
          <w:szCs w:val="24"/>
        </w:rPr>
        <w:t xml:space="preserve"> • </w:t>
      </w:r>
      <w:r w:rsidRPr="00E6225E">
        <w:rPr>
          <w:rFonts w:ascii="Book Antiqua" w:eastAsia="Times New Roman" w:hAnsi="Book Antiqua"/>
          <w:sz w:val="24"/>
          <w:szCs w:val="24"/>
        </w:rPr>
        <w:t>Peachtree</w:t>
      </w:r>
    </w:p>
    <w:p w14:paraId="61835F29" w14:textId="0F4CED75" w:rsidR="007F5970" w:rsidRPr="00E6225E" w:rsidRDefault="007F5970" w:rsidP="00FA389B">
      <w:pPr>
        <w:spacing w:before="120" w:after="120"/>
        <w:jc w:val="center"/>
        <w:rPr>
          <w:rFonts w:ascii="Book Antiqua" w:eastAsia="Times New Roman" w:hAnsi="Book Antiqua"/>
          <w:bCs/>
          <w:sz w:val="24"/>
          <w:szCs w:val="24"/>
        </w:rPr>
      </w:pPr>
      <w:r w:rsidRPr="00E6225E">
        <w:rPr>
          <w:rFonts w:ascii="Book Antiqua" w:eastAsia="Times New Roman" w:hAnsi="Book Antiqua"/>
          <w:b/>
          <w:sz w:val="24"/>
          <w:szCs w:val="24"/>
        </w:rPr>
        <w:t>Langua</w:t>
      </w:r>
      <w:r w:rsidR="00FA389B" w:rsidRPr="00E6225E">
        <w:rPr>
          <w:rFonts w:ascii="Book Antiqua" w:eastAsia="Times New Roman" w:hAnsi="Book Antiqua"/>
          <w:b/>
          <w:sz w:val="24"/>
          <w:szCs w:val="24"/>
        </w:rPr>
        <w:t xml:space="preserve">ge </w:t>
      </w:r>
      <w:r w:rsidR="00FA389B" w:rsidRPr="00E6225E">
        <w:rPr>
          <w:rFonts w:ascii="Book Antiqua" w:eastAsia="Times New Roman" w:hAnsi="Book Antiqua"/>
          <w:b/>
          <w:bCs/>
          <w:sz w:val="24"/>
          <w:szCs w:val="24"/>
        </w:rPr>
        <w:t xml:space="preserve">Competencies: </w:t>
      </w:r>
      <w:r w:rsidR="00D940BE" w:rsidRPr="00E6225E">
        <w:rPr>
          <w:rFonts w:ascii="Book Antiqua" w:eastAsia="Times New Roman" w:hAnsi="Book Antiqua"/>
          <w:bCs/>
          <w:sz w:val="24"/>
          <w:szCs w:val="24"/>
        </w:rPr>
        <w:t>English &amp; Urdu</w:t>
      </w:r>
    </w:p>
    <w:p w14:paraId="5B71E23D" w14:textId="6241DF32" w:rsidR="005A17DB" w:rsidRPr="0078170D" w:rsidRDefault="00342050" w:rsidP="00FA389B">
      <w:pPr>
        <w:shd w:val="clear" w:color="auto" w:fill="DBE5F1"/>
        <w:spacing w:before="240" w:after="120"/>
        <w:jc w:val="center"/>
        <w:rPr>
          <w:rFonts w:ascii="Book Antiqua" w:hAnsi="Book Antiqua"/>
          <w:b/>
          <w:sz w:val="24"/>
          <w:szCs w:val="24"/>
        </w:rPr>
      </w:pPr>
      <w:r w:rsidRPr="0078170D">
        <w:rPr>
          <w:rFonts w:ascii="Book Antiqua" w:hAnsi="Book Antiqua"/>
          <w:b/>
          <w:smallCaps/>
          <w:sz w:val="24"/>
          <w:szCs w:val="24"/>
        </w:rPr>
        <w:t xml:space="preserve">Professional </w:t>
      </w:r>
      <w:r w:rsidR="005A17DB" w:rsidRPr="0078170D">
        <w:rPr>
          <w:rFonts w:ascii="Book Antiqua" w:hAnsi="Book Antiqua"/>
          <w:b/>
          <w:smallCaps/>
          <w:sz w:val="24"/>
          <w:szCs w:val="24"/>
        </w:rPr>
        <w:t>Experience</w:t>
      </w:r>
    </w:p>
    <w:p w14:paraId="15C48CC1" w14:textId="541A4200" w:rsidR="007B2A64" w:rsidRPr="00F02663" w:rsidRDefault="00CD0D49" w:rsidP="00CB121E">
      <w:pPr>
        <w:pStyle w:val="Header"/>
        <w:tabs>
          <w:tab w:val="left" w:pos="2160"/>
          <w:tab w:val="left" w:pos="3780"/>
        </w:tabs>
        <w:spacing w:before="20" w:after="20" w:line="276" w:lineRule="auto"/>
        <w:rPr>
          <w:rFonts w:ascii="Arial" w:hAnsi="Arial" w:cs="Arial"/>
          <w:bCs/>
          <w:i/>
        </w:rPr>
      </w:pPr>
      <w:bookmarkStart w:id="1" w:name="_Hlk25249831"/>
      <w:proofErr w:type="spellStart"/>
      <w:r w:rsidRPr="0078170D">
        <w:rPr>
          <w:rFonts w:ascii="Arial" w:hAnsi="Arial" w:cs="Arial"/>
          <w:b/>
          <w:bCs/>
          <w:i/>
          <w:sz w:val="24"/>
          <w:szCs w:val="24"/>
        </w:rPr>
        <w:t>Elahee</w:t>
      </w:r>
      <w:proofErr w:type="spellEnd"/>
      <w:r w:rsidRPr="0078170D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proofErr w:type="spellStart"/>
      <w:r w:rsidRPr="0078170D">
        <w:rPr>
          <w:rFonts w:ascii="Arial" w:hAnsi="Arial" w:cs="Arial"/>
          <w:b/>
          <w:bCs/>
          <w:i/>
          <w:sz w:val="24"/>
          <w:szCs w:val="24"/>
        </w:rPr>
        <w:t>Buksh</w:t>
      </w:r>
      <w:proofErr w:type="spellEnd"/>
      <w:r w:rsidRPr="0078170D">
        <w:rPr>
          <w:rFonts w:ascii="Arial" w:hAnsi="Arial" w:cs="Arial"/>
          <w:b/>
          <w:bCs/>
          <w:i/>
          <w:sz w:val="24"/>
          <w:szCs w:val="24"/>
        </w:rPr>
        <w:t xml:space="preserve"> Group</w:t>
      </w:r>
      <w:r w:rsidR="007B2A64" w:rsidRPr="0078170D">
        <w:rPr>
          <w:rFonts w:ascii="Arial" w:hAnsi="Arial" w:cs="Arial"/>
          <w:b/>
          <w:bCs/>
          <w:i/>
          <w:sz w:val="24"/>
          <w:szCs w:val="24"/>
        </w:rPr>
        <w:t xml:space="preserve"> </w:t>
      </w:r>
      <w:r w:rsidR="007B2A64" w:rsidRPr="00F02663">
        <w:rPr>
          <w:rFonts w:ascii="Arial" w:hAnsi="Arial" w:cs="Arial"/>
          <w:bCs/>
          <w:i/>
        </w:rPr>
        <w:t>(owns The Fo</w:t>
      </w:r>
      <w:r w:rsidR="00C458A6">
        <w:rPr>
          <w:rFonts w:ascii="Arial" w:hAnsi="Arial" w:cs="Arial"/>
          <w:bCs/>
          <w:i/>
        </w:rPr>
        <w:t xml:space="preserve">rum Building, </w:t>
      </w:r>
      <w:proofErr w:type="spellStart"/>
      <w:r w:rsidR="00C458A6">
        <w:rPr>
          <w:rFonts w:ascii="Arial" w:hAnsi="Arial" w:cs="Arial"/>
          <w:bCs/>
          <w:i/>
        </w:rPr>
        <w:t>Ebco</w:t>
      </w:r>
      <w:proofErr w:type="spellEnd"/>
      <w:r w:rsidR="00C458A6">
        <w:rPr>
          <w:rFonts w:ascii="Arial" w:hAnsi="Arial" w:cs="Arial"/>
          <w:bCs/>
          <w:i/>
        </w:rPr>
        <w:t xml:space="preserve"> Supermarket,</w:t>
      </w:r>
      <w:r w:rsidR="007B2A64" w:rsidRPr="00F02663">
        <w:rPr>
          <w:rFonts w:ascii="Arial" w:hAnsi="Arial" w:cs="Arial"/>
          <w:bCs/>
          <w:i/>
        </w:rPr>
        <w:t xml:space="preserve"> Timeout Restaurant</w:t>
      </w:r>
      <w:r w:rsidR="00557283">
        <w:rPr>
          <w:rFonts w:ascii="Arial" w:hAnsi="Arial" w:cs="Arial"/>
          <w:bCs/>
          <w:i/>
        </w:rPr>
        <w:t>, Levis Fashion Store</w:t>
      </w:r>
      <w:r w:rsidR="00C458A6">
        <w:rPr>
          <w:rFonts w:ascii="Arial" w:hAnsi="Arial" w:cs="Arial"/>
          <w:bCs/>
          <w:i/>
        </w:rPr>
        <w:t xml:space="preserve"> and Construction Projects)</w:t>
      </w:r>
    </w:p>
    <w:p w14:paraId="77AAD52F" w14:textId="0064CEBC" w:rsidR="003C5812" w:rsidRPr="00984A6C" w:rsidRDefault="00502DAD" w:rsidP="00CB121E">
      <w:pPr>
        <w:tabs>
          <w:tab w:val="right" w:pos="10440"/>
        </w:tabs>
        <w:spacing w:before="120" w:after="0"/>
        <w:ind w:right="29"/>
        <w:rPr>
          <w:rFonts w:ascii="Book Antiqua" w:eastAsia="Times New Roman" w:hAnsi="Book Antiqua"/>
          <w:iCs/>
          <w:sz w:val="24"/>
          <w:szCs w:val="24"/>
        </w:rPr>
      </w:pPr>
      <w:r w:rsidRPr="0078170D">
        <w:rPr>
          <w:rFonts w:ascii="Book Antiqua" w:eastAsia="Times New Roman" w:hAnsi="Book Antiqua"/>
          <w:b/>
          <w:iCs/>
          <w:sz w:val="24"/>
          <w:szCs w:val="24"/>
        </w:rPr>
        <w:t>Sector</w:t>
      </w:r>
      <w:r w:rsidRPr="0078170D">
        <w:rPr>
          <w:rFonts w:ascii="Book Antiqua" w:eastAsia="Times New Roman" w:hAnsi="Book Antiqua"/>
          <w:iCs/>
          <w:sz w:val="24"/>
          <w:szCs w:val="24"/>
        </w:rPr>
        <w:t>: Retail, Food Service</w:t>
      </w:r>
      <w:r w:rsidR="004F5DE9">
        <w:rPr>
          <w:rFonts w:ascii="Book Antiqua" w:eastAsia="Times New Roman" w:hAnsi="Book Antiqua"/>
          <w:iCs/>
          <w:sz w:val="24"/>
          <w:szCs w:val="24"/>
        </w:rPr>
        <w:t>, Construction</w:t>
      </w:r>
      <w:r w:rsidRPr="0078170D">
        <w:rPr>
          <w:rFonts w:ascii="Book Antiqua" w:eastAsia="Times New Roman" w:hAnsi="Book Antiqua"/>
          <w:iCs/>
          <w:sz w:val="24"/>
          <w:szCs w:val="24"/>
        </w:rPr>
        <w:t xml:space="preserve"> and Facility Management</w:t>
      </w:r>
      <w:r w:rsidR="00A32244" w:rsidRPr="0078170D">
        <w:rPr>
          <w:rFonts w:ascii="Book Antiqua" w:eastAsia="Times New Roman" w:hAnsi="Book Antiqua"/>
          <w:iCs/>
          <w:sz w:val="24"/>
          <w:szCs w:val="24"/>
        </w:rPr>
        <w:tab/>
      </w:r>
    </w:p>
    <w:p w14:paraId="1D1402A9" w14:textId="4FBD8E55" w:rsidR="00A32244" w:rsidRPr="00CB121E" w:rsidRDefault="00C450B7" w:rsidP="00CB121E">
      <w:pPr>
        <w:tabs>
          <w:tab w:val="right" w:pos="10440"/>
        </w:tabs>
        <w:spacing w:after="0" w:line="360" w:lineRule="auto"/>
        <w:ind w:right="29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Group CFO </w:t>
      </w:r>
      <w:r w:rsidR="00F865A9">
        <w:rPr>
          <w:rFonts w:ascii="Arial" w:hAnsi="Arial" w:cs="Arial"/>
          <w:b/>
          <w:sz w:val="24"/>
          <w:szCs w:val="24"/>
        </w:rPr>
        <w:t xml:space="preserve">    </w:t>
      </w:r>
      <w:r>
        <w:rPr>
          <w:rFonts w:ascii="Arial" w:hAnsi="Arial" w:cs="Arial"/>
          <w:b/>
          <w:sz w:val="24"/>
          <w:szCs w:val="24"/>
        </w:rPr>
        <w:t>(Joined as a GM Finance)</w:t>
      </w:r>
      <w:r w:rsidR="00F865A9">
        <w:rPr>
          <w:rFonts w:ascii="Arial" w:hAnsi="Arial" w:cs="Arial"/>
          <w:b/>
          <w:sz w:val="24"/>
          <w:szCs w:val="24"/>
        </w:rPr>
        <w:t xml:space="preserve">           </w:t>
      </w:r>
      <w:r w:rsidR="001A1DBD">
        <w:rPr>
          <w:rFonts w:ascii="Arial" w:hAnsi="Arial" w:cs="Arial"/>
          <w:b/>
          <w:sz w:val="24"/>
          <w:szCs w:val="24"/>
        </w:rPr>
        <w:t xml:space="preserve">     </w:t>
      </w:r>
      <w:r>
        <w:rPr>
          <w:rFonts w:ascii="Arial" w:hAnsi="Arial" w:cs="Arial"/>
          <w:b/>
          <w:sz w:val="24"/>
          <w:szCs w:val="24"/>
        </w:rPr>
        <w:t xml:space="preserve">                       </w:t>
      </w:r>
      <w:r w:rsidR="001A1DBD">
        <w:rPr>
          <w:rFonts w:ascii="Arial" w:hAnsi="Arial" w:cs="Arial"/>
          <w:b/>
          <w:sz w:val="24"/>
          <w:szCs w:val="24"/>
        </w:rPr>
        <w:t xml:space="preserve"> </w:t>
      </w:r>
      <w:r w:rsidR="00F865A9" w:rsidRPr="00D81C4C">
        <w:rPr>
          <w:rFonts w:ascii="Book Antiqua" w:eastAsia="Times New Roman" w:hAnsi="Book Antiqua"/>
          <w:b/>
          <w:iCs/>
        </w:rPr>
        <w:t>March 2018 to Present</w:t>
      </w:r>
      <w:r w:rsidR="00F865A9" w:rsidRPr="00D81C4C">
        <w:rPr>
          <w:rFonts w:ascii="Arial" w:hAnsi="Arial" w:cs="Arial"/>
          <w:b/>
        </w:rPr>
        <w:tab/>
      </w:r>
    </w:p>
    <w:p w14:paraId="09B1D48C" w14:textId="774C4158" w:rsidR="009F7A4F" w:rsidRPr="00D6757B" w:rsidRDefault="009F7A4F" w:rsidP="009F7A4F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>Supervision of Financial Re</w:t>
      </w:r>
      <w:r w:rsidR="005A2DF4">
        <w:rPr>
          <w:rFonts w:ascii="Arial" w:hAnsi="Arial" w:cs="Arial"/>
        </w:rPr>
        <w:t xml:space="preserve">porting of All Business </w:t>
      </w:r>
      <w:r w:rsidR="00E774CC">
        <w:rPr>
          <w:rFonts w:ascii="Arial" w:hAnsi="Arial" w:cs="Arial"/>
        </w:rPr>
        <w:t>Units.</w:t>
      </w:r>
    </w:p>
    <w:p w14:paraId="0633A899" w14:textId="77777777" w:rsidR="009F7A4F" w:rsidRPr="00D6757B" w:rsidRDefault="009F7A4F" w:rsidP="009F7A4F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 xml:space="preserve">Reviewing and Appraising of Financial Performance and Making recommendations to improve it. </w:t>
      </w:r>
    </w:p>
    <w:p w14:paraId="06D7AFBB" w14:textId="77777777" w:rsidR="009F7A4F" w:rsidRPr="00D6757B" w:rsidRDefault="009F7A4F" w:rsidP="009F7A4F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>Making Financial Feasibility for New Projects.</w:t>
      </w:r>
    </w:p>
    <w:p w14:paraId="1B7D4A9D" w14:textId="77777777" w:rsidR="009F7A4F" w:rsidRPr="00D6757B" w:rsidRDefault="009F7A4F" w:rsidP="009F7A4F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 xml:space="preserve">Making Annual Budgets and Drawing Analysis and Recommendation on Variances between Budget and Actual results. </w:t>
      </w:r>
    </w:p>
    <w:p w14:paraId="30A42CEC" w14:textId="77777777" w:rsidR="009F7A4F" w:rsidRPr="00D6757B" w:rsidRDefault="009F7A4F" w:rsidP="009F7A4F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>Devising and implementing of Internal Control within the Group.</w:t>
      </w:r>
    </w:p>
    <w:p w14:paraId="255C22F1" w14:textId="77777777" w:rsidR="009F7A4F" w:rsidRPr="00D6757B" w:rsidRDefault="009F7A4F" w:rsidP="009F7A4F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 xml:space="preserve">Recommending on the policies which have financial impacts. </w:t>
      </w:r>
    </w:p>
    <w:p w14:paraId="5AB53CC9" w14:textId="4B5CA74A" w:rsidR="009F7A4F" w:rsidRPr="00D6757B" w:rsidRDefault="009F7A4F" w:rsidP="009F7A4F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>Seeking Cheap Financing options to meet short term and</w:t>
      </w:r>
      <w:r w:rsidR="00955FAE">
        <w:rPr>
          <w:rFonts w:ascii="Arial" w:hAnsi="Arial" w:cs="Arial"/>
        </w:rPr>
        <w:t xml:space="preserve"> long term needs and dealing with Bank</w:t>
      </w:r>
      <w:r w:rsidR="00C6692E">
        <w:rPr>
          <w:rFonts w:ascii="Arial" w:hAnsi="Arial" w:cs="Arial"/>
        </w:rPr>
        <w:t>s</w:t>
      </w:r>
      <w:r w:rsidR="00955FAE">
        <w:rPr>
          <w:rFonts w:ascii="Arial" w:hAnsi="Arial" w:cs="Arial"/>
        </w:rPr>
        <w:t xml:space="preserve"> for arranging term loan and running finance.</w:t>
      </w:r>
    </w:p>
    <w:p w14:paraId="4D074123" w14:textId="77777777" w:rsidR="00AA0C41" w:rsidRDefault="009F7A4F" w:rsidP="009F7A4F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lastRenderedPageBreak/>
        <w:t>Managing Taxation of entire group it includes reviewing of Monthly/Annual Returns, coordinating W.H.T monitoring and Income Tax/ Sales Tax Audits with Authorities and keeping an eye on changes in tax laws related to the Group Businesses.</w:t>
      </w:r>
    </w:p>
    <w:p w14:paraId="75E9BE90" w14:textId="7721812A" w:rsidR="009F7A4F" w:rsidRPr="00D6757B" w:rsidRDefault="00AA0C41" w:rsidP="009F7A4F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>
        <w:rPr>
          <w:rFonts w:ascii="Arial" w:hAnsi="Arial" w:cs="Arial"/>
        </w:rPr>
        <w:t>Attending Hearings</w:t>
      </w:r>
      <w:r w:rsidR="009F7A4F" w:rsidRPr="00D6757B">
        <w:rPr>
          <w:rFonts w:ascii="Arial" w:hAnsi="Arial" w:cs="Arial"/>
        </w:rPr>
        <w:t xml:space="preserve">  </w:t>
      </w:r>
    </w:p>
    <w:p w14:paraId="23408876" w14:textId="77777777" w:rsidR="009F7A4F" w:rsidRDefault="009F7A4F" w:rsidP="009F7A4F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>Liaison with external auditors in order to conduct audits timely and in proper manner.</w:t>
      </w:r>
    </w:p>
    <w:p w14:paraId="3562B6DA" w14:textId="53F1F8EA" w:rsidR="002A5B3E" w:rsidRPr="00D6757B" w:rsidRDefault="002A5B3E" w:rsidP="009F7A4F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>
        <w:rPr>
          <w:rFonts w:ascii="Arial" w:hAnsi="Arial" w:cs="Arial"/>
        </w:rPr>
        <w:t xml:space="preserve">Making Compliances of all secretarial affairs with SECP. </w:t>
      </w:r>
      <w:r w:rsidR="00F54C96">
        <w:rPr>
          <w:rFonts w:ascii="Arial" w:hAnsi="Arial" w:cs="Arial"/>
        </w:rPr>
        <w:t>( Form 29, 28, A and Annual Return)</w:t>
      </w:r>
    </w:p>
    <w:p w14:paraId="757CAD28" w14:textId="576954F2" w:rsidR="00285EAE" w:rsidRPr="0078170D" w:rsidRDefault="0052056D" w:rsidP="00FA389B">
      <w:pPr>
        <w:tabs>
          <w:tab w:val="right" w:pos="10440"/>
        </w:tabs>
        <w:spacing w:after="0"/>
        <w:ind w:right="29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bookmarkEnd w:id="1"/>
    <w:p w14:paraId="67819B97" w14:textId="496C47B1" w:rsidR="00562F1B" w:rsidRPr="00CB121E" w:rsidRDefault="001211AD" w:rsidP="00CB121E">
      <w:pPr>
        <w:tabs>
          <w:tab w:val="right" w:pos="10440"/>
        </w:tabs>
        <w:spacing w:before="360" w:after="0"/>
        <w:ind w:right="29"/>
        <w:rPr>
          <w:rFonts w:ascii="Arial" w:hAnsi="Arial" w:cs="Arial"/>
        </w:rPr>
      </w:pPr>
      <w:proofErr w:type="spellStart"/>
      <w:r w:rsidRPr="0036550A">
        <w:rPr>
          <w:rFonts w:ascii="Arial" w:hAnsi="Arial" w:cs="Arial"/>
          <w:b/>
          <w:sz w:val="24"/>
          <w:szCs w:val="24"/>
        </w:rPr>
        <w:t>Halai</w:t>
      </w:r>
      <w:proofErr w:type="spellEnd"/>
      <w:r w:rsidRPr="0036550A">
        <w:rPr>
          <w:rFonts w:ascii="Arial" w:hAnsi="Arial" w:cs="Arial"/>
          <w:b/>
          <w:sz w:val="24"/>
          <w:szCs w:val="24"/>
        </w:rPr>
        <w:t xml:space="preserve"> </w:t>
      </w:r>
      <w:r w:rsidR="007520CF" w:rsidRPr="0036550A">
        <w:rPr>
          <w:rFonts w:ascii="Arial" w:hAnsi="Arial" w:cs="Arial"/>
          <w:b/>
          <w:sz w:val="24"/>
          <w:szCs w:val="24"/>
        </w:rPr>
        <w:t xml:space="preserve">Group </w:t>
      </w:r>
      <w:r w:rsidR="007520CF" w:rsidRPr="00F02663">
        <w:rPr>
          <w:rFonts w:ascii="Arial" w:hAnsi="Arial" w:cs="Arial"/>
        </w:rPr>
        <w:t>(owns</w:t>
      </w:r>
      <w:r w:rsidR="00F02663">
        <w:rPr>
          <w:rFonts w:ascii="Arial" w:hAnsi="Arial" w:cs="Arial"/>
        </w:rPr>
        <w:t xml:space="preserve"> Espresso Coffee</w:t>
      </w:r>
      <w:r w:rsidR="007520CF" w:rsidRPr="00F02663">
        <w:rPr>
          <w:rFonts w:ascii="Arial" w:hAnsi="Arial" w:cs="Arial"/>
        </w:rPr>
        <w:t xml:space="preserve"> Chain, Horizon Graphics Billboards Manufacturer)</w:t>
      </w:r>
      <w:r w:rsidR="00562F1B" w:rsidRPr="0078170D">
        <w:rPr>
          <w:rFonts w:ascii="Book Antiqua" w:eastAsia="Times New Roman" w:hAnsi="Book Antiqua"/>
          <w:iCs/>
          <w:sz w:val="24"/>
          <w:szCs w:val="24"/>
        </w:rPr>
        <w:tab/>
      </w:r>
    </w:p>
    <w:p w14:paraId="48A68575" w14:textId="7318B1DA" w:rsidR="006733F1" w:rsidRPr="0078170D" w:rsidRDefault="007520CF" w:rsidP="00FA389B">
      <w:pPr>
        <w:tabs>
          <w:tab w:val="right" w:pos="10440"/>
        </w:tabs>
        <w:spacing w:after="0"/>
        <w:ind w:right="29"/>
        <w:rPr>
          <w:rFonts w:ascii="Book Antiqua" w:eastAsia="Times New Roman" w:hAnsi="Book Antiqua"/>
          <w:b/>
          <w:i/>
          <w:iCs/>
          <w:sz w:val="24"/>
          <w:szCs w:val="24"/>
        </w:rPr>
      </w:pPr>
      <w:r w:rsidRPr="00E6225E">
        <w:rPr>
          <w:rFonts w:ascii="Arial" w:hAnsi="Arial" w:cs="Arial"/>
          <w:b/>
        </w:rPr>
        <w:t>Sector:</w:t>
      </w:r>
      <w:r w:rsidRPr="00475AC6">
        <w:rPr>
          <w:rFonts w:ascii="Arial" w:hAnsi="Arial" w:cs="Arial"/>
        </w:rPr>
        <w:t xml:space="preserve"> </w:t>
      </w:r>
      <w:r w:rsidR="006733F1" w:rsidRPr="00475AC6">
        <w:rPr>
          <w:rFonts w:ascii="Arial" w:hAnsi="Arial" w:cs="Arial"/>
        </w:rPr>
        <w:t>Food Service (Restaurants) &amp; Marketing</w:t>
      </w:r>
      <w:r w:rsidR="006733F1" w:rsidRPr="0078170D">
        <w:rPr>
          <w:rFonts w:ascii="Book Antiqua" w:eastAsia="Times New Roman" w:hAnsi="Book Antiqua"/>
          <w:b/>
          <w:i/>
          <w:iCs/>
          <w:sz w:val="24"/>
          <w:szCs w:val="24"/>
        </w:rPr>
        <w:t xml:space="preserve"> </w:t>
      </w:r>
      <w:r w:rsidR="00FD4095" w:rsidRPr="0078170D">
        <w:rPr>
          <w:rFonts w:ascii="Book Antiqua" w:eastAsia="Times New Roman" w:hAnsi="Book Antiqua"/>
          <w:b/>
          <w:i/>
          <w:iCs/>
          <w:sz w:val="24"/>
          <w:szCs w:val="24"/>
        </w:rPr>
        <w:t xml:space="preserve">                             </w:t>
      </w:r>
      <w:r w:rsidR="00E6225E">
        <w:rPr>
          <w:rFonts w:ascii="Book Antiqua" w:eastAsia="Times New Roman" w:hAnsi="Book Antiqua"/>
          <w:b/>
          <w:i/>
          <w:iCs/>
          <w:sz w:val="24"/>
          <w:szCs w:val="24"/>
        </w:rPr>
        <w:t xml:space="preserve">     </w:t>
      </w:r>
      <w:r w:rsidR="00FD4095" w:rsidRPr="0078170D">
        <w:rPr>
          <w:rFonts w:ascii="Book Antiqua" w:eastAsia="Times New Roman" w:hAnsi="Book Antiqua"/>
          <w:b/>
          <w:i/>
          <w:iCs/>
          <w:sz w:val="24"/>
          <w:szCs w:val="24"/>
        </w:rPr>
        <w:t xml:space="preserve">                                                        </w:t>
      </w:r>
      <w:r w:rsidR="006733F1" w:rsidRPr="0078170D">
        <w:rPr>
          <w:rFonts w:ascii="Book Antiqua" w:eastAsia="Times New Roman" w:hAnsi="Book Antiqua"/>
          <w:b/>
          <w:i/>
          <w:iCs/>
          <w:sz w:val="24"/>
          <w:szCs w:val="24"/>
        </w:rPr>
        <w:t xml:space="preserve"> </w:t>
      </w:r>
    </w:p>
    <w:p w14:paraId="723ACE7D" w14:textId="07A3C82C" w:rsidR="00562F1B" w:rsidRPr="0078170D" w:rsidRDefault="001211AD" w:rsidP="00CB121E">
      <w:pPr>
        <w:tabs>
          <w:tab w:val="right" w:pos="10440"/>
        </w:tabs>
        <w:spacing w:after="0" w:line="360" w:lineRule="auto"/>
        <w:ind w:right="29"/>
        <w:rPr>
          <w:rFonts w:ascii="Book Antiqua" w:eastAsia="Times New Roman" w:hAnsi="Book Antiqua"/>
          <w:b/>
          <w:i/>
          <w:iCs/>
          <w:sz w:val="24"/>
          <w:szCs w:val="24"/>
        </w:rPr>
      </w:pPr>
      <w:r w:rsidRPr="00225350">
        <w:rPr>
          <w:rFonts w:ascii="Arial" w:hAnsi="Arial" w:cs="Arial"/>
          <w:b/>
          <w:sz w:val="24"/>
          <w:szCs w:val="24"/>
        </w:rPr>
        <w:t xml:space="preserve">Group Finance </w:t>
      </w:r>
      <w:r w:rsidR="000E0CB6" w:rsidRPr="00225350">
        <w:rPr>
          <w:rFonts w:ascii="Arial" w:hAnsi="Arial" w:cs="Arial"/>
          <w:b/>
          <w:sz w:val="24"/>
          <w:szCs w:val="24"/>
        </w:rPr>
        <w:t xml:space="preserve">Manager </w:t>
      </w:r>
      <w:r w:rsidR="000E0CB6" w:rsidRPr="00E6225E">
        <w:rPr>
          <w:rFonts w:ascii="Arial" w:hAnsi="Arial" w:cs="Arial"/>
          <w:sz w:val="20"/>
          <w:szCs w:val="20"/>
        </w:rPr>
        <w:t xml:space="preserve">(Joined as </w:t>
      </w:r>
      <w:r w:rsidR="00B37E73" w:rsidRPr="00E6225E">
        <w:rPr>
          <w:rFonts w:ascii="Arial" w:hAnsi="Arial" w:cs="Arial"/>
          <w:sz w:val="20"/>
          <w:szCs w:val="20"/>
        </w:rPr>
        <w:t xml:space="preserve">a </w:t>
      </w:r>
      <w:r w:rsidR="000E0CB6" w:rsidRPr="00E6225E">
        <w:rPr>
          <w:rFonts w:ascii="Arial" w:hAnsi="Arial" w:cs="Arial"/>
          <w:sz w:val="20"/>
          <w:szCs w:val="20"/>
        </w:rPr>
        <w:t>Manager Finance</w:t>
      </w:r>
      <w:r w:rsidR="000E0CB6" w:rsidRPr="00E6225E">
        <w:rPr>
          <w:rFonts w:ascii="Book Antiqua" w:eastAsia="Times New Roman" w:hAnsi="Book Antiqua"/>
          <w:i/>
          <w:iCs/>
          <w:sz w:val="20"/>
          <w:szCs w:val="20"/>
        </w:rPr>
        <w:t>)</w:t>
      </w:r>
      <w:r w:rsidR="00A067C9">
        <w:rPr>
          <w:rFonts w:ascii="Book Antiqua" w:eastAsia="Times New Roman" w:hAnsi="Book Antiqua"/>
          <w:i/>
          <w:iCs/>
          <w:sz w:val="20"/>
          <w:szCs w:val="20"/>
        </w:rPr>
        <w:t xml:space="preserve">                     </w:t>
      </w:r>
      <w:r w:rsidR="00A067C9" w:rsidRPr="00D81C4C">
        <w:rPr>
          <w:rFonts w:ascii="Book Antiqua" w:eastAsia="Times New Roman" w:hAnsi="Book Antiqua"/>
          <w:b/>
          <w:i/>
          <w:iCs/>
        </w:rPr>
        <w:t xml:space="preserve">  </w:t>
      </w:r>
      <w:r w:rsidR="00A067C9" w:rsidRPr="00D81C4C">
        <w:rPr>
          <w:rFonts w:ascii="Book Antiqua" w:eastAsia="Times New Roman" w:hAnsi="Book Antiqua"/>
          <w:b/>
          <w:iCs/>
        </w:rPr>
        <w:t>March 2014 to February 2018</w:t>
      </w:r>
    </w:p>
    <w:p w14:paraId="7895B86A" w14:textId="77777777" w:rsidR="00B92833" w:rsidRPr="00D6757B" w:rsidRDefault="00B92833" w:rsidP="00B92833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 xml:space="preserve">Monitoring of Financial Progress and financial reporting of companies and AOPs   within the group that those should be as per IASs, IFRSs and relevant local laws. </w:t>
      </w:r>
    </w:p>
    <w:p w14:paraId="22D0BDDC" w14:textId="77777777" w:rsidR="00B92833" w:rsidRPr="00D6757B" w:rsidRDefault="00B92833" w:rsidP="00B92833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 xml:space="preserve">Reviewing of tax calculations and working to ensure that provisions of Sales Tax, and Income Tax, </w:t>
      </w:r>
      <w:proofErr w:type="spellStart"/>
      <w:r w:rsidRPr="00D6757B">
        <w:rPr>
          <w:rFonts w:ascii="Arial" w:hAnsi="Arial" w:cs="Arial"/>
        </w:rPr>
        <w:t>Labour</w:t>
      </w:r>
      <w:proofErr w:type="spellEnd"/>
      <w:r w:rsidRPr="00D6757B">
        <w:rPr>
          <w:rFonts w:ascii="Arial" w:hAnsi="Arial" w:cs="Arial"/>
        </w:rPr>
        <w:t xml:space="preserve"> Laws are being observed accurately. </w:t>
      </w:r>
    </w:p>
    <w:p w14:paraId="3D10646F" w14:textId="77777777" w:rsidR="00B92833" w:rsidRPr="00D6757B" w:rsidRDefault="00B92833" w:rsidP="00B92833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>Supervising of Preparation of Budgets of All Companies and AOPs.</w:t>
      </w:r>
    </w:p>
    <w:p w14:paraId="38E9C30D" w14:textId="77777777" w:rsidR="00B92833" w:rsidRPr="00D6757B" w:rsidRDefault="00B92833" w:rsidP="00B92833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 xml:space="preserve">Devising and implementing of controls at the Group level. </w:t>
      </w:r>
    </w:p>
    <w:p w14:paraId="7AECA38F" w14:textId="77777777" w:rsidR="00B92833" w:rsidRPr="00D6757B" w:rsidRDefault="00B92833" w:rsidP="00B92833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>Supervising preparation of feasibility reports for the new outlets and projects</w:t>
      </w:r>
    </w:p>
    <w:p w14:paraId="634B9CFC" w14:textId="77777777" w:rsidR="00B92833" w:rsidRPr="00D6757B" w:rsidRDefault="00B92833" w:rsidP="00B92833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 xml:space="preserve">Training of associated staff members related to Financial and Taxation affairs. </w:t>
      </w:r>
    </w:p>
    <w:p w14:paraId="66D24916" w14:textId="77777777" w:rsidR="00B92833" w:rsidRPr="00D6757B" w:rsidRDefault="00B92833" w:rsidP="00B92833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>Coordinate with banks, vendors and clients for any financial information.</w:t>
      </w:r>
    </w:p>
    <w:p w14:paraId="2C4AAD28" w14:textId="77777777" w:rsidR="00B92833" w:rsidRPr="00D6757B" w:rsidRDefault="00B92833" w:rsidP="00B92833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>Liaison with external auditors in order to conduct audit in proper manner.</w:t>
      </w:r>
    </w:p>
    <w:p w14:paraId="47E19B0B" w14:textId="77777777" w:rsidR="00B92833" w:rsidRPr="00D6757B" w:rsidRDefault="00B92833" w:rsidP="00B92833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 xml:space="preserve">Ensure corrective procedure is properly applied in case of any non-compliance and report up to date status thereof to the management. </w:t>
      </w:r>
    </w:p>
    <w:p w14:paraId="3505C1B9" w14:textId="77777777" w:rsidR="00B92833" w:rsidRPr="00D6757B" w:rsidRDefault="00B92833" w:rsidP="00B92833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>Propose financial strategies during meetings and when required.</w:t>
      </w:r>
    </w:p>
    <w:p w14:paraId="7F1016EC" w14:textId="2ABDDCED" w:rsidR="00B92833" w:rsidRPr="00D6757B" w:rsidRDefault="000E0CB6" w:rsidP="000E0CB6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 xml:space="preserve"> </w:t>
      </w:r>
      <w:r w:rsidR="00B92833" w:rsidRPr="00D6757B">
        <w:rPr>
          <w:rFonts w:ascii="Arial" w:hAnsi="Arial" w:cs="Arial"/>
        </w:rPr>
        <w:t xml:space="preserve">Interacting independently with Tax Authorities and </w:t>
      </w:r>
      <w:proofErr w:type="spellStart"/>
      <w:r w:rsidR="00B92833" w:rsidRPr="00D6757B">
        <w:rPr>
          <w:rFonts w:ascii="Arial" w:hAnsi="Arial" w:cs="Arial"/>
        </w:rPr>
        <w:t>Labour</w:t>
      </w:r>
      <w:proofErr w:type="spellEnd"/>
      <w:r w:rsidR="00B92833" w:rsidRPr="00D6757B">
        <w:rPr>
          <w:rFonts w:ascii="Arial" w:hAnsi="Arial" w:cs="Arial"/>
        </w:rPr>
        <w:t xml:space="preserve"> Law Authorities.</w:t>
      </w:r>
    </w:p>
    <w:p w14:paraId="38299BB2" w14:textId="77777777" w:rsidR="00F71654" w:rsidRPr="00D6757B" w:rsidRDefault="00F71654" w:rsidP="00F71654">
      <w:pPr>
        <w:pStyle w:val="Header"/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</w:p>
    <w:p w14:paraId="3BE51D85" w14:textId="77777777" w:rsidR="00FF4326" w:rsidRDefault="00F71654" w:rsidP="00CB121E">
      <w:pPr>
        <w:pStyle w:val="Header"/>
        <w:tabs>
          <w:tab w:val="clear" w:pos="4513"/>
          <w:tab w:val="clear" w:pos="9026"/>
          <w:tab w:val="left" w:pos="2160"/>
          <w:tab w:val="left" w:pos="3780"/>
        </w:tabs>
        <w:spacing w:before="20" w:after="20" w:line="276" w:lineRule="auto"/>
        <w:rPr>
          <w:rFonts w:ascii="Arial" w:hAnsi="Arial" w:cs="Arial"/>
          <w:bCs/>
          <w:i/>
          <w:sz w:val="24"/>
          <w:szCs w:val="24"/>
        </w:rPr>
      </w:pPr>
      <w:r w:rsidRPr="0078170D">
        <w:rPr>
          <w:rFonts w:ascii="Arial" w:hAnsi="Arial" w:cs="Arial"/>
          <w:b/>
          <w:bCs/>
          <w:i/>
          <w:sz w:val="24"/>
          <w:szCs w:val="24"/>
        </w:rPr>
        <w:t>Information Systems Associates Limited</w:t>
      </w:r>
      <w:r w:rsidR="00C227C0" w:rsidRPr="0078170D">
        <w:rPr>
          <w:rFonts w:ascii="Arial" w:hAnsi="Arial" w:cs="Arial"/>
          <w:b/>
          <w:bCs/>
          <w:i/>
          <w:sz w:val="24"/>
          <w:szCs w:val="24"/>
        </w:rPr>
        <w:t xml:space="preserve">   </w:t>
      </w:r>
      <w:r w:rsidR="00E82A33" w:rsidRPr="0078170D">
        <w:rPr>
          <w:rFonts w:ascii="Arial" w:hAnsi="Arial" w:cs="Arial"/>
          <w:bCs/>
          <w:i/>
          <w:sz w:val="24"/>
          <w:szCs w:val="24"/>
        </w:rPr>
        <w:t>(Network Operator and Software Developer)</w:t>
      </w:r>
    </w:p>
    <w:p w14:paraId="37734366" w14:textId="153C8ADC" w:rsidR="00F71654" w:rsidRPr="00FF4326" w:rsidRDefault="00FF4326" w:rsidP="00CB121E">
      <w:pPr>
        <w:pStyle w:val="Header"/>
        <w:tabs>
          <w:tab w:val="clear" w:pos="4513"/>
          <w:tab w:val="clear" w:pos="9026"/>
          <w:tab w:val="left" w:pos="2160"/>
          <w:tab w:val="left" w:pos="3780"/>
        </w:tabs>
        <w:spacing w:before="20" w:after="20" w:line="276" w:lineRule="auto"/>
        <w:rPr>
          <w:rFonts w:ascii="Arial" w:hAnsi="Arial" w:cs="Arial"/>
          <w:b/>
          <w:sz w:val="24"/>
          <w:szCs w:val="24"/>
        </w:rPr>
      </w:pPr>
      <w:r w:rsidRPr="00FF4326">
        <w:rPr>
          <w:rFonts w:ascii="Arial" w:hAnsi="Arial" w:cs="Arial"/>
          <w:b/>
          <w:bCs/>
          <w:i/>
          <w:sz w:val="24"/>
          <w:szCs w:val="24"/>
        </w:rPr>
        <w:t>(</w:t>
      </w:r>
      <w:proofErr w:type="spellStart"/>
      <w:r w:rsidRPr="00FF4326">
        <w:rPr>
          <w:rFonts w:ascii="Arial" w:hAnsi="Arial" w:cs="Arial"/>
          <w:b/>
          <w:bCs/>
          <w:i/>
          <w:sz w:val="24"/>
          <w:szCs w:val="24"/>
        </w:rPr>
        <w:t>Shahnawaz</w:t>
      </w:r>
      <w:proofErr w:type="spellEnd"/>
      <w:r w:rsidRPr="00FF4326">
        <w:rPr>
          <w:rFonts w:ascii="Arial" w:hAnsi="Arial" w:cs="Arial"/>
          <w:b/>
          <w:bCs/>
          <w:i/>
          <w:sz w:val="24"/>
          <w:szCs w:val="24"/>
        </w:rPr>
        <w:t xml:space="preserve"> Group)</w:t>
      </w:r>
      <w:r w:rsidR="00C227C0" w:rsidRPr="00FF4326">
        <w:rPr>
          <w:rFonts w:ascii="Arial" w:hAnsi="Arial" w:cs="Arial"/>
          <w:b/>
          <w:bCs/>
          <w:i/>
          <w:sz w:val="24"/>
          <w:szCs w:val="24"/>
        </w:rPr>
        <w:t xml:space="preserve">                                                              </w:t>
      </w:r>
    </w:p>
    <w:p w14:paraId="4CFD9613" w14:textId="665C7E75" w:rsidR="00F71654" w:rsidRPr="00984A6C" w:rsidRDefault="00E82A33" w:rsidP="00984A6C">
      <w:pPr>
        <w:pStyle w:val="Header"/>
        <w:tabs>
          <w:tab w:val="clear" w:pos="4513"/>
          <w:tab w:val="clear" w:pos="9026"/>
          <w:tab w:val="left" w:pos="2160"/>
          <w:tab w:val="left" w:pos="3780"/>
        </w:tabs>
        <w:spacing w:before="20" w:after="20" w:line="276" w:lineRule="auto"/>
        <w:rPr>
          <w:rFonts w:ascii="Arial" w:hAnsi="Arial" w:cs="Arial"/>
          <w:b/>
          <w:bCs/>
          <w:i/>
          <w:sz w:val="24"/>
          <w:szCs w:val="24"/>
        </w:rPr>
      </w:pPr>
      <w:r w:rsidRPr="00E6225E">
        <w:rPr>
          <w:rFonts w:ascii="Arial" w:hAnsi="Arial" w:cs="Arial"/>
          <w:b/>
          <w:sz w:val="24"/>
          <w:szCs w:val="24"/>
        </w:rPr>
        <w:t>Sector:</w:t>
      </w:r>
      <w:r w:rsidRPr="0078170D">
        <w:rPr>
          <w:rFonts w:ascii="Arial" w:hAnsi="Arial" w:cs="Arial"/>
          <w:sz w:val="24"/>
          <w:szCs w:val="24"/>
        </w:rPr>
        <w:t xml:space="preserve"> Telecom and I.T </w:t>
      </w:r>
      <w:r w:rsidRPr="0078170D">
        <w:rPr>
          <w:rFonts w:ascii="Arial" w:hAnsi="Arial" w:cs="Arial"/>
          <w:sz w:val="24"/>
          <w:szCs w:val="24"/>
        </w:rPr>
        <w:tab/>
      </w:r>
      <w:r w:rsidRPr="0078170D">
        <w:rPr>
          <w:rFonts w:ascii="Arial" w:hAnsi="Arial" w:cs="Arial"/>
          <w:sz w:val="24"/>
          <w:szCs w:val="24"/>
        </w:rPr>
        <w:tab/>
      </w:r>
      <w:r w:rsidRPr="0078170D">
        <w:rPr>
          <w:rFonts w:ascii="Arial" w:hAnsi="Arial" w:cs="Arial"/>
          <w:sz w:val="24"/>
          <w:szCs w:val="24"/>
        </w:rPr>
        <w:tab/>
      </w:r>
      <w:r w:rsidRPr="0078170D">
        <w:rPr>
          <w:rFonts w:ascii="Arial" w:hAnsi="Arial" w:cs="Arial"/>
          <w:sz w:val="24"/>
          <w:szCs w:val="24"/>
        </w:rPr>
        <w:tab/>
      </w:r>
      <w:r w:rsidRPr="0078170D">
        <w:rPr>
          <w:rFonts w:ascii="Arial" w:hAnsi="Arial" w:cs="Arial"/>
          <w:sz w:val="24"/>
          <w:szCs w:val="24"/>
        </w:rPr>
        <w:tab/>
      </w:r>
      <w:r w:rsidRPr="0078170D">
        <w:rPr>
          <w:rFonts w:ascii="Arial" w:hAnsi="Arial" w:cs="Arial"/>
          <w:sz w:val="24"/>
          <w:szCs w:val="24"/>
        </w:rPr>
        <w:tab/>
      </w:r>
      <w:r w:rsidRPr="0078170D">
        <w:rPr>
          <w:rFonts w:ascii="Arial" w:hAnsi="Arial" w:cs="Arial"/>
          <w:b/>
          <w:bCs/>
          <w:i/>
          <w:sz w:val="24"/>
          <w:szCs w:val="24"/>
        </w:rPr>
        <w:t xml:space="preserve">                                               </w:t>
      </w:r>
    </w:p>
    <w:p w14:paraId="5BC2F623" w14:textId="15E128B6" w:rsidR="003C5812" w:rsidRDefault="003C5812" w:rsidP="00CB121E">
      <w:pPr>
        <w:tabs>
          <w:tab w:val="right" w:pos="10440"/>
        </w:tabs>
        <w:spacing w:after="0" w:line="360" w:lineRule="auto"/>
        <w:ind w:right="29"/>
        <w:rPr>
          <w:rFonts w:ascii="Arial" w:hAnsi="Arial" w:cs="Arial"/>
          <w:sz w:val="20"/>
          <w:szCs w:val="20"/>
        </w:rPr>
      </w:pPr>
      <w:r w:rsidRPr="0078170D">
        <w:rPr>
          <w:rFonts w:ascii="Arial" w:hAnsi="Arial" w:cs="Arial"/>
          <w:b/>
          <w:sz w:val="24"/>
          <w:szCs w:val="24"/>
        </w:rPr>
        <w:t xml:space="preserve">Head of Taxation, Costing Budgeting and Company </w:t>
      </w:r>
      <w:r w:rsidR="008406F9" w:rsidRPr="0078170D">
        <w:rPr>
          <w:rFonts w:ascii="Arial" w:hAnsi="Arial" w:cs="Arial"/>
          <w:b/>
          <w:sz w:val="24"/>
          <w:szCs w:val="24"/>
        </w:rPr>
        <w:t xml:space="preserve">Secretary </w:t>
      </w:r>
      <w:r w:rsidR="008406F9" w:rsidRPr="00E6225E">
        <w:rPr>
          <w:rFonts w:ascii="Arial" w:hAnsi="Arial" w:cs="Arial"/>
          <w:sz w:val="20"/>
          <w:szCs w:val="20"/>
        </w:rPr>
        <w:t>(Joined as an Accounts Officer)</w:t>
      </w:r>
    </w:p>
    <w:p w14:paraId="307413A7" w14:textId="7022C302" w:rsidR="006D01E8" w:rsidRPr="00E6225E" w:rsidRDefault="006D01E8" w:rsidP="00CB121E">
      <w:pPr>
        <w:tabs>
          <w:tab w:val="right" w:pos="10440"/>
        </w:tabs>
        <w:spacing w:after="0" w:line="360" w:lineRule="auto"/>
        <w:ind w:right="29"/>
        <w:rPr>
          <w:rFonts w:ascii="Arial" w:hAnsi="Arial" w:cs="Arial"/>
          <w:sz w:val="20"/>
          <w:szCs w:val="20"/>
        </w:rPr>
      </w:pPr>
      <w:r w:rsidRPr="006D01E8">
        <w:rPr>
          <w:rFonts w:ascii="Book Antiqua" w:eastAsia="Times New Roman" w:hAnsi="Book Antiqua"/>
          <w:b/>
          <w:iCs/>
        </w:rPr>
        <w:t>June 2006 to February 2014</w:t>
      </w:r>
      <w:r w:rsidRPr="0078170D">
        <w:rPr>
          <w:rFonts w:ascii="Arial" w:hAnsi="Arial" w:cs="Arial"/>
          <w:b/>
          <w:bCs/>
          <w:i/>
          <w:sz w:val="24"/>
          <w:szCs w:val="24"/>
        </w:rPr>
        <w:t xml:space="preserve">   </w:t>
      </w:r>
    </w:p>
    <w:p w14:paraId="1AF7632D" w14:textId="77777777" w:rsidR="003C5812" w:rsidRPr="00D6757B" w:rsidRDefault="003C5812" w:rsidP="005C7A00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 w:line="276" w:lineRule="auto"/>
        <w:rPr>
          <w:rFonts w:ascii="Arial" w:hAnsi="Arial" w:cs="Arial"/>
        </w:rPr>
      </w:pPr>
      <w:r w:rsidRPr="00D6757B">
        <w:rPr>
          <w:rFonts w:ascii="Arial" w:hAnsi="Arial" w:cs="Arial"/>
        </w:rPr>
        <w:t>Corporate Tax [assessment (returns), Audit and Refund]</w:t>
      </w:r>
    </w:p>
    <w:p w14:paraId="1FA47C28" w14:textId="77777777" w:rsidR="003C5812" w:rsidRPr="00D6757B" w:rsidRDefault="003C5812" w:rsidP="005C7A00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 w:line="276" w:lineRule="auto"/>
        <w:rPr>
          <w:rFonts w:ascii="Arial" w:hAnsi="Arial" w:cs="Arial"/>
        </w:rPr>
      </w:pPr>
      <w:r w:rsidRPr="00D6757B">
        <w:rPr>
          <w:rFonts w:ascii="Arial" w:hAnsi="Arial" w:cs="Arial"/>
        </w:rPr>
        <w:t>Preparation of annual tax and deferred tax working for annual audit.</w:t>
      </w:r>
    </w:p>
    <w:p w14:paraId="043BD6F6" w14:textId="77777777" w:rsidR="003C5812" w:rsidRPr="00D6757B" w:rsidRDefault="003C5812" w:rsidP="003C5812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>Filing of With Holding Monthly and annually Returns and getting them audited by the Tax Authorities.</w:t>
      </w:r>
    </w:p>
    <w:p w14:paraId="06B25956" w14:textId="77777777" w:rsidR="003C5812" w:rsidRPr="00D6757B" w:rsidRDefault="003C5812" w:rsidP="003C5812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>Filing of Sales Tax Monthly and Annually returns and getting them audited by the Tax Authorities.</w:t>
      </w:r>
    </w:p>
    <w:p w14:paraId="0319F40A" w14:textId="77777777" w:rsidR="003C5812" w:rsidRPr="00D6757B" w:rsidRDefault="003C5812" w:rsidP="003C5812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 xml:space="preserve">Seeking tax credit and exemptions for income tax and sales tax </w:t>
      </w:r>
    </w:p>
    <w:p w14:paraId="15B3D52A" w14:textId="77777777" w:rsidR="003C5812" w:rsidRPr="00D6757B" w:rsidRDefault="003C5812" w:rsidP="003C5812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 xml:space="preserve">Checking the stock and Fixed Assets registers and insuring that control should be exercised throughout year. </w:t>
      </w:r>
    </w:p>
    <w:p w14:paraId="2F056236" w14:textId="77777777" w:rsidR="003C5812" w:rsidRPr="00D6757B" w:rsidRDefault="003C5812" w:rsidP="003C5812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 xml:space="preserve">Company’s overall secretarial issues, conduct board of directors meeting, EOGM and AGM and fulfilling legal requirement of Public Limited company with the regulatory body (Security Exchange Commission). </w:t>
      </w:r>
    </w:p>
    <w:p w14:paraId="7C9573B3" w14:textId="77777777" w:rsidR="003C5812" w:rsidRPr="00D6757B" w:rsidRDefault="003C5812" w:rsidP="003C5812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>Software implementation GL, Inventory, Payroll and Invoice.</w:t>
      </w:r>
    </w:p>
    <w:p w14:paraId="0C84A22D" w14:textId="77777777" w:rsidR="003C5812" w:rsidRPr="00D6757B" w:rsidRDefault="003C5812" w:rsidP="003C5812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>Designing and implementing costing of Service and Products.</w:t>
      </w:r>
    </w:p>
    <w:p w14:paraId="574E4D79" w14:textId="77777777" w:rsidR="003C5812" w:rsidRPr="00D6757B" w:rsidRDefault="003C5812" w:rsidP="003C5812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>Budgeting and forecasting with periodical controls, variance analysis, and management reporting and ensuring compliance.</w:t>
      </w:r>
    </w:p>
    <w:p w14:paraId="26F0C84F" w14:textId="715591D3" w:rsidR="00F3413D" w:rsidRDefault="003C5812" w:rsidP="0078170D">
      <w:pPr>
        <w:pStyle w:val="Header"/>
        <w:numPr>
          <w:ilvl w:val="0"/>
          <w:numId w:val="3"/>
        </w:numPr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  <w:r w:rsidRPr="00D6757B">
        <w:rPr>
          <w:rFonts w:ascii="Arial" w:hAnsi="Arial" w:cs="Arial"/>
        </w:rPr>
        <w:t>Sales Analytical, improvement suggestions, cost curtailment activities</w:t>
      </w:r>
    </w:p>
    <w:p w14:paraId="383B5283" w14:textId="77777777" w:rsidR="00D6757B" w:rsidRDefault="00D6757B" w:rsidP="00D6757B">
      <w:pPr>
        <w:pStyle w:val="Header"/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</w:p>
    <w:p w14:paraId="56D93BFD" w14:textId="77777777" w:rsidR="00D6757B" w:rsidRDefault="00D6757B" w:rsidP="00D6757B">
      <w:pPr>
        <w:pStyle w:val="Header"/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</w:p>
    <w:p w14:paraId="66DF2EED" w14:textId="77777777" w:rsidR="00D6757B" w:rsidRDefault="00D6757B" w:rsidP="00D6757B">
      <w:pPr>
        <w:pStyle w:val="Header"/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</w:p>
    <w:p w14:paraId="1B182805" w14:textId="77777777" w:rsidR="00D6757B" w:rsidRDefault="00D6757B" w:rsidP="00D6757B">
      <w:pPr>
        <w:pStyle w:val="Header"/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</w:p>
    <w:p w14:paraId="08C40D34" w14:textId="77777777" w:rsidR="00D6757B" w:rsidRPr="00D6757B" w:rsidRDefault="00D6757B" w:rsidP="00D6757B">
      <w:pPr>
        <w:pStyle w:val="Header"/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</w:p>
    <w:p w14:paraId="6AAF95DA" w14:textId="77777777" w:rsidR="00116C30" w:rsidRPr="00D6757B" w:rsidRDefault="00116C30" w:rsidP="00116C30">
      <w:pPr>
        <w:pStyle w:val="Header"/>
        <w:tabs>
          <w:tab w:val="clear" w:pos="4513"/>
          <w:tab w:val="clear" w:pos="9026"/>
          <w:tab w:val="left" w:pos="2160"/>
          <w:tab w:val="left" w:pos="3780"/>
        </w:tabs>
        <w:spacing w:before="20" w:after="20"/>
        <w:rPr>
          <w:rFonts w:ascii="Arial" w:hAnsi="Arial" w:cs="Arial"/>
        </w:rPr>
      </w:pPr>
    </w:p>
    <w:tbl>
      <w:tblPr>
        <w:tblpPr w:leftFromText="180" w:rightFromText="180" w:vertAnchor="text" w:tblpY="1"/>
        <w:tblOverlap w:val="never"/>
        <w:tblW w:w="10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168"/>
        <w:gridCol w:w="2790"/>
        <w:gridCol w:w="4320"/>
      </w:tblGrid>
      <w:tr w:rsidR="00116C30" w:rsidRPr="0078170D" w14:paraId="1FD8F256" w14:textId="77777777" w:rsidTr="00BF2F1F">
        <w:trPr>
          <w:cantSplit/>
          <w:trHeight w:val="288"/>
        </w:trPr>
        <w:tc>
          <w:tcPr>
            <w:tcW w:w="31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B5D971" w14:textId="5E816557" w:rsidR="00116C30" w:rsidRPr="0078170D" w:rsidRDefault="00E51D37" w:rsidP="00204EEF">
            <w:pPr>
              <w:pStyle w:val="Header"/>
              <w:tabs>
                <w:tab w:val="left" w:pos="2520"/>
              </w:tabs>
              <w:jc w:val="both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areer</w:t>
            </w:r>
            <w:r w:rsidR="00116C30" w:rsidRPr="0078170D">
              <w:rPr>
                <w:rFonts w:ascii="Arial" w:hAnsi="Arial" w:cs="Arial"/>
                <w:b/>
                <w:bCs/>
              </w:rPr>
              <w:t xml:space="preserve"> Summary :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63A755" w14:textId="65A6C0A1" w:rsidR="00116C30" w:rsidRPr="0078170D" w:rsidRDefault="00116C30" w:rsidP="00204EEF">
            <w:pPr>
              <w:pStyle w:val="Header"/>
              <w:jc w:val="both"/>
              <w:rPr>
                <w:rFonts w:ascii="Arial" w:hAnsi="Arial" w:cs="Arial"/>
              </w:rPr>
            </w:pPr>
            <w:r w:rsidRPr="0078170D">
              <w:rPr>
                <w:rFonts w:ascii="Arial" w:hAnsi="Arial" w:cs="Arial"/>
              </w:rPr>
              <w:t xml:space="preserve">         </w:t>
            </w:r>
            <w:r w:rsidR="00B26383">
              <w:t>19</w:t>
            </w:r>
            <w:r w:rsidRPr="0078170D">
              <w:t xml:space="preserve"> years</w:t>
            </w:r>
          </w:p>
          <w:p w14:paraId="32173535" w14:textId="77777777" w:rsidR="00116C30" w:rsidRPr="0078170D" w:rsidRDefault="00116C30" w:rsidP="00204EEF">
            <w:pPr>
              <w:spacing w:after="0"/>
              <w:jc w:val="both"/>
            </w:pPr>
          </w:p>
        </w:tc>
        <w:tc>
          <w:tcPr>
            <w:tcW w:w="43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60F71D" w14:textId="77777777" w:rsidR="00116C30" w:rsidRPr="0078170D" w:rsidRDefault="00116C30" w:rsidP="00204EEF">
            <w:pPr>
              <w:pStyle w:val="Header"/>
              <w:jc w:val="both"/>
              <w:rPr>
                <w:rFonts w:ascii="Arial" w:hAnsi="Arial" w:cs="Arial"/>
                <w:b/>
              </w:rPr>
            </w:pPr>
          </w:p>
          <w:p w14:paraId="05F4EA9B" w14:textId="77777777" w:rsidR="00116C30" w:rsidRPr="0078170D" w:rsidRDefault="00116C30" w:rsidP="00204EEF">
            <w:pPr>
              <w:pStyle w:val="Header"/>
              <w:jc w:val="both"/>
              <w:rPr>
                <w:rFonts w:ascii="Arial" w:hAnsi="Arial" w:cs="Arial"/>
                <w:b/>
              </w:rPr>
            </w:pPr>
          </w:p>
        </w:tc>
      </w:tr>
      <w:tr w:rsidR="00116C30" w:rsidRPr="0078170D" w14:paraId="4CBE572F" w14:textId="77777777" w:rsidTr="00BF2F1F">
        <w:trPr>
          <w:cantSplit/>
          <w:trHeight w:val="787"/>
        </w:trPr>
        <w:tc>
          <w:tcPr>
            <w:tcW w:w="3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D57F4B" w14:textId="77777777" w:rsidR="00116C30" w:rsidRPr="0078170D" w:rsidRDefault="00116C30" w:rsidP="00204EEF">
            <w:pPr>
              <w:pStyle w:val="Header"/>
              <w:tabs>
                <w:tab w:val="left" w:pos="2520"/>
              </w:tabs>
              <w:jc w:val="both"/>
              <w:rPr>
                <w:rFonts w:ascii="Arial" w:hAnsi="Arial" w:cs="Arial"/>
                <w:b/>
                <w:bCs/>
              </w:rPr>
            </w:pPr>
          </w:p>
          <w:p w14:paraId="798146F8" w14:textId="77777777" w:rsidR="00116C30" w:rsidRPr="0078170D" w:rsidRDefault="00116C30" w:rsidP="00204EEF">
            <w:pPr>
              <w:pStyle w:val="Header"/>
              <w:tabs>
                <w:tab w:val="left" w:pos="2520"/>
              </w:tabs>
              <w:jc w:val="both"/>
              <w:rPr>
                <w:rFonts w:ascii="Arial" w:hAnsi="Arial" w:cs="Arial"/>
                <w:b/>
                <w:bCs/>
              </w:rPr>
            </w:pPr>
            <w:r w:rsidRPr="0078170D">
              <w:rPr>
                <w:rFonts w:ascii="Arial" w:hAnsi="Arial" w:cs="Arial"/>
                <w:b/>
                <w:bCs/>
              </w:rPr>
              <w:t>Organization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8C996B" w14:textId="77777777" w:rsidR="00116C30" w:rsidRPr="0078170D" w:rsidRDefault="00116C30" w:rsidP="00204EEF">
            <w:pPr>
              <w:pStyle w:val="Header"/>
              <w:jc w:val="both"/>
              <w:rPr>
                <w:rFonts w:ascii="Arial" w:hAnsi="Arial" w:cs="Arial"/>
              </w:rPr>
            </w:pPr>
          </w:p>
          <w:p w14:paraId="7FE68B7D" w14:textId="77777777" w:rsidR="00116C30" w:rsidRPr="0078170D" w:rsidRDefault="00116C30" w:rsidP="00204EEF">
            <w:pPr>
              <w:pStyle w:val="Header"/>
              <w:jc w:val="both"/>
              <w:rPr>
                <w:rFonts w:ascii="Arial" w:hAnsi="Arial" w:cs="Arial"/>
                <w:b/>
              </w:rPr>
            </w:pPr>
            <w:r w:rsidRPr="0078170D">
              <w:rPr>
                <w:rFonts w:ascii="Arial" w:hAnsi="Arial" w:cs="Arial"/>
              </w:rPr>
              <w:t xml:space="preserve">        </w:t>
            </w:r>
            <w:r w:rsidRPr="0078170D">
              <w:rPr>
                <w:rFonts w:ascii="Arial" w:hAnsi="Arial" w:cs="Arial"/>
                <w:b/>
              </w:rPr>
              <w:t xml:space="preserve"> Duration</w:t>
            </w:r>
          </w:p>
          <w:p w14:paraId="4A8230B9" w14:textId="77777777" w:rsidR="00116C30" w:rsidRPr="0078170D" w:rsidRDefault="00116C30" w:rsidP="00204EEF">
            <w:pPr>
              <w:spacing w:after="0"/>
              <w:jc w:val="both"/>
              <w:rPr>
                <w:rFonts w:ascii="Arial" w:hAnsi="Arial" w:cs="Arial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93FBD9" w14:textId="77777777" w:rsidR="00116C30" w:rsidRPr="0078170D" w:rsidRDefault="00116C30" w:rsidP="00204EEF">
            <w:pPr>
              <w:pStyle w:val="Header"/>
              <w:jc w:val="both"/>
              <w:rPr>
                <w:rFonts w:ascii="Arial" w:hAnsi="Arial" w:cs="Arial"/>
                <w:b/>
              </w:rPr>
            </w:pPr>
            <w:r w:rsidRPr="0078170D">
              <w:rPr>
                <w:rFonts w:ascii="Arial" w:hAnsi="Arial" w:cs="Arial"/>
                <w:b/>
              </w:rPr>
              <w:t xml:space="preserve">            </w:t>
            </w:r>
          </w:p>
          <w:p w14:paraId="6ED717F0" w14:textId="5FBA5347" w:rsidR="00116C30" w:rsidRPr="0078170D" w:rsidRDefault="005C29C9" w:rsidP="00204EEF">
            <w:pPr>
              <w:pStyle w:val="Header"/>
              <w:jc w:val="both"/>
              <w:rPr>
                <w:rFonts w:ascii="Arial" w:hAnsi="Arial" w:cs="Arial"/>
                <w:b/>
              </w:rPr>
            </w:pPr>
            <w:r w:rsidRPr="0078170D">
              <w:rPr>
                <w:rFonts w:ascii="Arial" w:hAnsi="Arial" w:cs="Arial"/>
                <w:b/>
              </w:rPr>
              <w:t xml:space="preserve">        Positions Held</w:t>
            </w:r>
          </w:p>
        </w:tc>
      </w:tr>
      <w:tr w:rsidR="00116C30" w:rsidRPr="0078170D" w14:paraId="5213951D" w14:textId="77777777" w:rsidTr="00BF2F1F">
        <w:trPr>
          <w:cantSplit/>
          <w:trHeight w:val="536"/>
        </w:trPr>
        <w:tc>
          <w:tcPr>
            <w:tcW w:w="3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DDF628" w14:textId="0A9AFBD8" w:rsidR="00116C30" w:rsidRPr="0078170D" w:rsidRDefault="00116C30" w:rsidP="00204EEF">
            <w:pPr>
              <w:spacing w:after="0"/>
              <w:jc w:val="both"/>
              <w:rPr>
                <w:rFonts w:ascii="Arial" w:hAnsi="Arial" w:cs="Arial"/>
                <w:b/>
              </w:rPr>
            </w:pPr>
            <w:proofErr w:type="spellStart"/>
            <w:r w:rsidRPr="0078170D">
              <w:rPr>
                <w:rFonts w:ascii="Arial" w:hAnsi="Arial" w:cs="Arial"/>
                <w:b/>
              </w:rPr>
              <w:t>Elahee</w:t>
            </w:r>
            <w:proofErr w:type="spellEnd"/>
            <w:r w:rsidRPr="0078170D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78170D">
              <w:rPr>
                <w:rFonts w:ascii="Arial" w:hAnsi="Arial" w:cs="Arial"/>
                <w:b/>
              </w:rPr>
              <w:t>Buksh</w:t>
            </w:r>
            <w:proofErr w:type="spellEnd"/>
            <w:r w:rsidRPr="0078170D">
              <w:rPr>
                <w:rFonts w:ascii="Arial" w:hAnsi="Arial" w:cs="Arial"/>
                <w:b/>
              </w:rPr>
              <w:t xml:space="preserve"> Group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E4A0CD" w14:textId="3E892B7D" w:rsidR="00116C30" w:rsidRPr="0078170D" w:rsidRDefault="00116C30" w:rsidP="00204EEF">
            <w:pPr>
              <w:spacing w:after="0"/>
              <w:jc w:val="both"/>
            </w:pPr>
            <w:r w:rsidRPr="0078170D">
              <w:t xml:space="preserve"> March  2018 to date                             </w:t>
            </w:r>
          </w:p>
          <w:p w14:paraId="55F9C6D7" w14:textId="77777777" w:rsidR="00116C30" w:rsidRPr="0078170D" w:rsidRDefault="00116C30" w:rsidP="00204EEF">
            <w:pPr>
              <w:spacing w:after="0"/>
              <w:jc w:val="both"/>
              <w:rPr>
                <w:rFonts w:ascii="Arial" w:hAnsi="Arial" w:cs="Arial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093F3BA" w14:textId="01E25749" w:rsidR="00116C30" w:rsidRPr="0078170D" w:rsidRDefault="00C40979" w:rsidP="00204EEF">
            <w:pPr>
              <w:pStyle w:val="Header"/>
              <w:numPr>
                <w:ilvl w:val="0"/>
                <w:numId w:val="7"/>
              </w:numPr>
              <w:tabs>
                <w:tab w:val="clear" w:pos="4513"/>
                <w:tab w:val="clear" w:pos="9026"/>
              </w:tabs>
              <w:jc w:val="both"/>
            </w:pPr>
            <w:r>
              <w:t>Group CFO</w:t>
            </w:r>
            <w:r w:rsidR="004D0EAC">
              <w:t>/G.M Finance</w:t>
            </w:r>
          </w:p>
          <w:p w14:paraId="56FA0EB8" w14:textId="77777777" w:rsidR="00116C30" w:rsidRPr="0078170D" w:rsidRDefault="00116C30" w:rsidP="00204EEF">
            <w:pPr>
              <w:pStyle w:val="Header"/>
              <w:jc w:val="both"/>
              <w:rPr>
                <w:rFonts w:ascii="Arial" w:hAnsi="Arial" w:cs="Arial"/>
                <w:b/>
              </w:rPr>
            </w:pPr>
          </w:p>
        </w:tc>
      </w:tr>
      <w:tr w:rsidR="00116C30" w:rsidRPr="0078170D" w14:paraId="0B1D103C" w14:textId="77777777" w:rsidTr="00BF2F1F">
        <w:trPr>
          <w:cantSplit/>
          <w:trHeight w:val="754"/>
        </w:trPr>
        <w:tc>
          <w:tcPr>
            <w:tcW w:w="316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FC55D57" w14:textId="19BD88AC" w:rsidR="00116C30" w:rsidRPr="0078170D" w:rsidRDefault="00116C30" w:rsidP="00204EEF">
            <w:pPr>
              <w:spacing w:after="0"/>
              <w:jc w:val="both"/>
              <w:rPr>
                <w:rFonts w:ascii="Arial" w:hAnsi="Arial" w:cs="Arial"/>
                <w:b/>
              </w:rPr>
            </w:pPr>
            <w:proofErr w:type="spellStart"/>
            <w:r w:rsidRPr="0078170D">
              <w:rPr>
                <w:rFonts w:ascii="Arial" w:hAnsi="Arial" w:cs="Arial"/>
                <w:b/>
              </w:rPr>
              <w:t>Halai</w:t>
            </w:r>
            <w:proofErr w:type="spellEnd"/>
            <w:r w:rsidRPr="0078170D">
              <w:rPr>
                <w:rFonts w:ascii="Arial" w:hAnsi="Arial" w:cs="Arial"/>
                <w:b/>
              </w:rPr>
              <w:t xml:space="preserve"> Group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AF7A41" w14:textId="24FC642F" w:rsidR="00116C30" w:rsidRPr="0078170D" w:rsidRDefault="00116C30" w:rsidP="00204EEF">
            <w:pPr>
              <w:spacing w:after="0"/>
              <w:jc w:val="both"/>
            </w:pPr>
            <w:r w:rsidRPr="0078170D">
              <w:t>October 2015 to Feb 2018</w:t>
            </w:r>
            <w:r w:rsidR="00E12FB0" w:rsidRPr="0078170D">
              <w:rPr>
                <w:rFonts w:ascii="Arial" w:hAnsi="Arial" w:cs="Arial"/>
              </w:rPr>
              <w:t xml:space="preserve"> </w:t>
            </w:r>
            <w:r w:rsidRPr="0078170D">
              <w:rPr>
                <w:rFonts w:ascii="Arial" w:hAnsi="Arial" w:cs="Arial"/>
              </w:rPr>
              <w:t>March 2014 to Sep 2015</w:t>
            </w:r>
          </w:p>
        </w:tc>
        <w:tc>
          <w:tcPr>
            <w:tcW w:w="4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280758" w14:textId="77777777" w:rsidR="00116C30" w:rsidRPr="0078170D" w:rsidRDefault="00116C30" w:rsidP="00204EEF">
            <w:pPr>
              <w:pStyle w:val="Header"/>
              <w:numPr>
                <w:ilvl w:val="0"/>
                <w:numId w:val="5"/>
              </w:numPr>
              <w:tabs>
                <w:tab w:val="clear" w:pos="4513"/>
                <w:tab w:val="clear" w:pos="9026"/>
              </w:tabs>
              <w:jc w:val="both"/>
            </w:pPr>
            <w:r w:rsidRPr="0078170D">
              <w:t>Group Finance Manager</w:t>
            </w:r>
          </w:p>
          <w:p w14:paraId="25AE7EDB" w14:textId="77777777" w:rsidR="00116C30" w:rsidRPr="0078170D" w:rsidRDefault="00116C30" w:rsidP="00204EEF">
            <w:pPr>
              <w:pStyle w:val="Header"/>
              <w:numPr>
                <w:ilvl w:val="0"/>
                <w:numId w:val="5"/>
              </w:numPr>
              <w:tabs>
                <w:tab w:val="clear" w:pos="4513"/>
                <w:tab w:val="clear" w:pos="9026"/>
              </w:tabs>
              <w:jc w:val="both"/>
            </w:pPr>
            <w:r w:rsidRPr="0078170D">
              <w:t xml:space="preserve">Manager Finance </w:t>
            </w:r>
          </w:p>
          <w:p w14:paraId="324560C4" w14:textId="77777777" w:rsidR="00116C30" w:rsidRPr="0078170D" w:rsidRDefault="00116C30" w:rsidP="00204EEF">
            <w:pPr>
              <w:pStyle w:val="Header"/>
              <w:jc w:val="both"/>
            </w:pPr>
          </w:p>
          <w:p w14:paraId="2A9E0470" w14:textId="77777777" w:rsidR="00116C30" w:rsidRPr="0078170D" w:rsidRDefault="00116C30" w:rsidP="00204EEF">
            <w:pPr>
              <w:pStyle w:val="Header"/>
              <w:jc w:val="both"/>
              <w:rPr>
                <w:rFonts w:ascii="Arial" w:hAnsi="Arial" w:cs="Arial"/>
                <w:b/>
              </w:rPr>
            </w:pPr>
          </w:p>
        </w:tc>
      </w:tr>
      <w:tr w:rsidR="00116C30" w:rsidRPr="0078170D" w14:paraId="572BF096" w14:textId="77777777" w:rsidTr="00BF2F1F">
        <w:trPr>
          <w:cantSplit/>
          <w:trHeight w:val="301"/>
        </w:trPr>
        <w:tc>
          <w:tcPr>
            <w:tcW w:w="31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EB290E" w14:textId="3E5D69EF" w:rsidR="00116C30" w:rsidRPr="0078170D" w:rsidRDefault="00D67E89" w:rsidP="00204EEF">
            <w:pPr>
              <w:tabs>
                <w:tab w:val="left" w:pos="2682"/>
              </w:tabs>
              <w:spacing w:after="0"/>
              <w:jc w:val="both"/>
            </w:pPr>
            <w:r>
              <w:rPr>
                <w:rFonts w:ascii="Arial" w:hAnsi="Arial" w:cs="Arial"/>
                <w:b/>
              </w:rPr>
              <w:t>Information Systems Associates Ltd</w:t>
            </w:r>
            <w:r w:rsidR="00F3413D">
              <w:rPr>
                <w:rFonts w:ascii="Arial" w:hAnsi="Arial" w:cs="Arial"/>
                <w:b/>
              </w:rPr>
              <w:t xml:space="preserve"> (</w:t>
            </w:r>
            <w:proofErr w:type="spellStart"/>
            <w:r w:rsidR="00F3413D">
              <w:rPr>
                <w:rFonts w:ascii="Arial" w:hAnsi="Arial" w:cs="Arial"/>
                <w:b/>
              </w:rPr>
              <w:t>Shahnawaz</w:t>
            </w:r>
            <w:proofErr w:type="spellEnd"/>
            <w:r w:rsidR="00F3413D">
              <w:rPr>
                <w:rFonts w:ascii="Arial" w:hAnsi="Arial" w:cs="Arial"/>
                <w:b/>
              </w:rPr>
              <w:t xml:space="preserve"> Group)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C038C9" w14:textId="0A19AF93" w:rsidR="00116C30" w:rsidRDefault="00116C30" w:rsidP="00204EEF">
            <w:pPr>
              <w:spacing w:after="0"/>
              <w:jc w:val="both"/>
            </w:pPr>
            <w:r w:rsidRPr="0078170D">
              <w:t>Jan 2011 to Feb 2014</w:t>
            </w:r>
          </w:p>
          <w:p w14:paraId="1BBDCBC2" w14:textId="77777777" w:rsidR="00482BB9" w:rsidRPr="0078170D" w:rsidRDefault="00482BB9" w:rsidP="00204EEF">
            <w:pPr>
              <w:spacing w:after="0"/>
              <w:jc w:val="both"/>
            </w:pPr>
          </w:p>
          <w:p w14:paraId="4C982EBB" w14:textId="41E65A2E" w:rsidR="00116C30" w:rsidRDefault="00116C30" w:rsidP="00204EEF">
            <w:pPr>
              <w:spacing w:after="0"/>
              <w:jc w:val="both"/>
            </w:pPr>
            <w:r w:rsidRPr="0078170D">
              <w:t>Dec 2007 to Dec 2010</w:t>
            </w:r>
          </w:p>
          <w:p w14:paraId="5B3E7FEE" w14:textId="77777777" w:rsidR="00482BB9" w:rsidRPr="0078170D" w:rsidRDefault="00482BB9" w:rsidP="00204EEF">
            <w:pPr>
              <w:spacing w:after="0"/>
              <w:jc w:val="both"/>
            </w:pPr>
          </w:p>
          <w:p w14:paraId="5C781D1B" w14:textId="3D1E6516" w:rsidR="00116C30" w:rsidRPr="0078170D" w:rsidRDefault="00116C30" w:rsidP="00204EEF">
            <w:pPr>
              <w:spacing w:after="0"/>
              <w:jc w:val="both"/>
            </w:pPr>
            <w:r w:rsidRPr="0078170D">
              <w:t>June 2006 to Nov 2007</w:t>
            </w:r>
          </w:p>
        </w:tc>
        <w:tc>
          <w:tcPr>
            <w:tcW w:w="43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F2FCFB" w14:textId="77777777" w:rsidR="00116C30" w:rsidRPr="0078170D" w:rsidRDefault="00116C30" w:rsidP="00204EEF">
            <w:pPr>
              <w:pStyle w:val="Header"/>
              <w:numPr>
                <w:ilvl w:val="0"/>
                <w:numId w:val="8"/>
              </w:numPr>
              <w:tabs>
                <w:tab w:val="clear" w:pos="4513"/>
                <w:tab w:val="clear" w:pos="9026"/>
              </w:tabs>
              <w:jc w:val="both"/>
            </w:pPr>
            <w:r w:rsidRPr="0078170D">
              <w:t>Head of Taxation, Costing, Budgeting and Company Secretary;</w:t>
            </w:r>
          </w:p>
          <w:p w14:paraId="4DE023EA" w14:textId="37439539" w:rsidR="00116C30" w:rsidRPr="0078170D" w:rsidRDefault="00116C30" w:rsidP="00204EEF">
            <w:pPr>
              <w:pStyle w:val="Header"/>
              <w:numPr>
                <w:ilvl w:val="0"/>
                <w:numId w:val="8"/>
              </w:numPr>
              <w:tabs>
                <w:tab w:val="clear" w:pos="4513"/>
                <w:tab w:val="clear" w:pos="9026"/>
              </w:tabs>
              <w:jc w:val="both"/>
            </w:pPr>
            <w:r w:rsidRPr="0078170D">
              <w:t>Assistant Manager Accounts</w:t>
            </w:r>
            <w:r w:rsidR="00353C2E">
              <w:t>, Taxation and Admin</w:t>
            </w:r>
            <w:r w:rsidRPr="0078170D">
              <w:t>;</w:t>
            </w:r>
          </w:p>
          <w:p w14:paraId="2ACEB614" w14:textId="5218D6AE" w:rsidR="00116C30" w:rsidRPr="0078170D" w:rsidRDefault="00116C30" w:rsidP="00204EEF">
            <w:pPr>
              <w:pStyle w:val="Header"/>
              <w:numPr>
                <w:ilvl w:val="0"/>
                <w:numId w:val="8"/>
              </w:numPr>
              <w:tabs>
                <w:tab w:val="clear" w:pos="4513"/>
                <w:tab w:val="clear" w:pos="9026"/>
                <w:tab w:val="center" w:pos="4320"/>
                <w:tab w:val="right" w:pos="8640"/>
              </w:tabs>
              <w:jc w:val="both"/>
              <w:rPr>
                <w:rFonts w:ascii="Arial" w:hAnsi="Arial" w:cs="Arial"/>
              </w:rPr>
            </w:pPr>
            <w:r w:rsidRPr="0078170D">
              <w:t>Accounts</w:t>
            </w:r>
            <w:r w:rsidR="005C29C9" w:rsidRPr="0078170D">
              <w:t xml:space="preserve"> Officer/</w:t>
            </w:r>
            <w:r w:rsidRPr="0078170D">
              <w:t xml:space="preserve"> Executive Payable and Receivable</w:t>
            </w:r>
          </w:p>
        </w:tc>
      </w:tr>
    </w:tbl>
    <w:p w14:paraId="315AA831" w14:textId="77777777" w:rsidR="003C5812" w:rsidRPr="006C5CE1" w:rsidRDefault="003C5812" w:rsidP="00FA389B">
      <w:pPr>
        <w:tabs>
          <w:tab w:val="right" w:pos="10440"/>
        </w:tabs>
        <w:spacing w:after="0"/>
        <w:ind w:right="29"/>
      </w:pPr>
    </w:p>
    <w:p w14:paraId="0AD8A65E" w14:textId="62ECCE6B" w:rsidR="00562F1B" w:rsidRPr="0047753B" w:rsidRDefault="00E17EDF" w:rsidP="00FA389B">
      <w:pPr>
        <w:shd w:val="clear" w:color="auto" w:fill="DBE5F1"/>
        <w:spacing w:before="240" w:after="120"/>
        <w:jc w:val="center"/>
        <w:rPr>
          <w:rFonts w:ascii="Book Antiqua" w:hAnsi="Book Antiqua"/>
          <w:b/>
          <w:sz w:val="18"/>
        </w:rPr>
      </w:pPr>
      <w:r w:rsidRPr="0047753B">
        <w:rPr>
          <w:rFonts w:ascii="Book Antiqua" w:hAnsi="Book Antiqua"/>
          <w:b/>
          <w:smallCaps/>
        </w:rPr>
        <w:t>Education</w:t>
      </w:r>
    </w:p>
    <w:p w14:paraId="3D3BD3DC" w14:textId="460F7CD6" w:rsidR="00562F1B" w:rsidRDefault="00603562" w:rsidP="00FA389B">
      <w:pPr>
        <w:spacing w:before="40" w:after="0"/>
        <w:jc w:val="center"/>
        <w:rPr>
          <w:rFonts w:ascii="Book Antiqua" w:hAnsi="Book Antiqua"/>
          <w:bCs/>
          <w:color w:val="000000" w:themeColor="text1"/>
          <w:sz w:val="20"/>
        </w:rPr>
      </w:pPr>
      <w:r>
        <w:rPr>
          <w:rFonts w:ascii="Book Antiqua" w:hAnsi="Book Antiqua"/>
          <w:b/>
          <w:color w:val="365F91"/>
          <w:sz w:val="20"/>
        </w:rPr>
        <w:t>Chartered Management Accountant</w:t>
      </w:r>
      <w:r w:rsidR="007E2580">
        <w:rPr>
          <w:rFonts w:ascii="Book Antiqua" w:hAnsi="Book Antiqua"/>
          <w:b/>
          <w:color w:val="365F91"/>
          <w:sz w:val="20"/>
        </w:rPr>
        <w:t xml:space="preserve"> (FCMA)</w:t>
      </w:r>
      <w:r w:rsidR="00CA70C1" w:rsidRPr="006C5CE1">
        <w:rPr>
          <w:rFonts w:ascii="Book Antiqua" w:hAnsi="Book Antiqua"/>
          <w:color w:val="365F91"/>
          <w:sz w:val="20"/>
        </w:rPr>
        <w:t xml:space="preserve">, </w:t>
      </w:r>
      <w:r w:rsidR="00B212DE" w:rsidRPr="00B212DE">
        <w:rPr>
          <w:rFonts w:ascii="Book Antiqua" w:hAnsi="Book Antiqua"/>
          <w:bCs/>
          <w:color w:val="000000" w:themeColor="text1"/>
          <w:sz w:val="20"/>
        </w:rPr>
        <w:t>ICMAP</w:t>
      </w:r>
    </w:p>
    <w:p w14:paraId="71D75FA2" w14:textId="10A2D901" w:rsidR="00B212DE" w:rsidRDefault="00B212DE" w:rsidP="00FA389B">
      <w:pPr>
        <w:spacing w:before="40" w:after="0"/>
        <w:jc w:val="center"/>
        <w:rPr>
          <w:rFonts w:ascii="Book Antiqua" w:hAnsi="Book Antiqua"/>
          <w:bCs/>
          <w:color w:val="000000" w:themeColor="text1"/>
          <w:sz w:val="20"/>
        </w:rPr>
      </w:pPr>
      <w:r w:rsidRPr="00B212DE">
        <w:rPr>
          <w:rFonts w:ascii="Book Antiqua" w:hAnsi="Book Antiqua"/>
          <w:b/>
          <w:color w:val="365F91"/>
          <w:sz w:val="20"/>
        </w:rPr>
        <w:t>APFA</w:t>
      </w:r>
      <w:r>
        <w:rPr>
          <w:rFonts w:ascii="Book Antiqua" w:hAnsi="Book Antiqua"/>
          <w:b/>
          <w:color w:val="365F91"/>
          <w:sz w:val="20"/>
        </w:rPr>
        <w:t xml:space="preserve">, </w:t>
      </w:r>
      <w:r w:rsidRPr="00B212DE">
        <w:rPr>
          <w:rFonts w:ascii="Book Antiqua" w:hAnsi="Book Antiqua"/>
          <w:b/>
          <w:color w:val="365F91"/>
          <w:sz w:val="20"/>
        </w:rPr>
        <w:t>Public Finance</w:t>
      </w:r>
      <w:r w:rsidRPr="006C5CE1">
        <w:rPr>
          <w:rFonts w:ascii="Book Antiqua" w:hAnsi="Book Antiqua"/>
          <w:color w:val="365F91"/>
          <w:sz w:val="20"/>
        </w:rPr>
        <w:t xml:space="preserve">, </w:t>
      </w:r>
      <w:r w:rsidRPr="00B212DE">
        <w:rPr>
          <w:rFonts w:ascii="Book Antiqua" w:hAnsi="Book Antiqua"/>
          <w:bCs/>
          <w:color w:val="000000" w:themeColor="text1"/>
          <w:sz w:val="20"/>
        </w:rPr>
        <w:t>PIPFA</w:t>
      </w:r>
    </w:p>
    <w:p w14:paraId="384AFA1E" w14:textId="37B12F81" w:rsidR="00DF66F1" w:rsidRDefault="00DF66F1" w:rsidP="00DF66F1">
      <w:pPr>
        <w:spacing w:before="40" w:after="0"/>
        <w:jc w:val="center"/>
        <w:rPr>
          <w:rFonts w:ascii="Book Antiqua" w:hAnsi="Book Antiqua"/>
          <w:bCs/>
          <w:color w:val="000000" w:themeColor="text1"/>
          <w:sz w:val="20"/>
        </w:rPr>
      </w:pPr>
      <w:r>
        <w:rPr>
          <w:rFonts w:ascii="Book Antiqua" w:hAnsi="Book Antiqua"/>
          <w:b/>
          <w:color w:val="365F91"/>
          <w:sz w:val="20"/>
        </w:rPr>
        <w:t>MS in Finance,</w:t>
      </w:r>
      <w:r w:rsidRPr="006C5CE1">
        <w:rPr>
          <w:rFonts w:ascii="Book Antiqua" w:hAnsi="Book Antiqua"/>
          <w:color w:val="365F91"/>
          <w:sz w:val="20"/>
        </w:rPr>
        <w:t xml:space="preserve"> </w:t>
      </w:r>
      <w:r>
        <w:rPr>
          <w:rFonts w:ascii="Book Antiqua" w:hAnsi="Book Antiqua"/>
          <w:bCs/>
          <w:color w:val="000000" w:themeColor="text1"/>
          <w:sz w:val="20"/>
        </w:rPr>
        <w:t>Mohammad Ali Jinnah University</w:t>
      </w:r>
    </w:p>
    <w:p w14:paraId="6E7CADCE" w14:textId="2F6A287E" w:rsidR="00B212DE" w:rsidRPr="006C5CE1" w:rsidRDefault="00B212DE" w:rsidP="00DF66F1">
      <w:pPr>
        <w:spacing w:before="40" w:after="0"/>
        <w:jc w:val="center"/>
        <w:rPr>
          <w:rFonts w:ascii="Book Antiqua" w:hAnsi="Book Antiqua"/>
          <w:bCs/>
          <w:color w:val="000000" w:themeColor="text1"/>
          <w:sz w:val="20"/>
        </w:rPr>
      </w:pPr>
      <w:r>
        <w:rPr>
          <w:rFonts w:ascii="Book Antiqua" w:hAnsi="Book Antiqua"/>
          <w:b/>
          <w:color w:val="365F91"/>
          <w:sz w:val="20"/>
        </w:rPr>
        <w:t xml:space="preserve">Master of </w:t>
      </w:r>
      <w:r w:rsidRPr="00B212DE">
        <w:rPr>
          <w:rFonts w:ascii="Book Antiqua" w:hAnsi="Book Antiqua"/>
          <w:b/>
          <w:color w:val="365F91"/>
          <w:sz w:val="20"/>
        </w:rPr>
        <w:t>Com</w:t>
      </w:r>
      <w:r>
        <w:rPr>
          <w:rFonts w:ascii="Book Antiqua" w:hAnsi="Book Antiqua"/>
          <w:b/>
          <w:color w:val="365F91"/>
          <w:sz w:val="20"/>
        </w:rPr>
        <w:t>merce</w:t>
      </w:r>
      <w:r w:rsidRPr="006C5CE1">
        <w:rPr>
          <w:rFonts w:ascii="Book Antiqua" w:hAnsi="Book Antiqua"/>
          <w:color w:val="365F91"/>
          <w:sz w:val="20"/>
        </w:rPr>
        <w:t xml:space="preserve">, </w:t>
      </w:r>
      <w:r w:rsidR="00121B9C" w:rsidRPr="00121B9C">
        <w:rPr>
          <w:rFonts w:ascii="Book Antiqua" w:hAnsi="Book Antiqua"/>
          <w:bCs/>
          <w:color w:val="000000" w:themeColor="text1"/>
          <w:sz w:val="20"/>
        </w:rPr>
        <w:t>HEC Equivalence</w:t>
      </w:r>
    </w:p>
    <w:p w14:paraId="40249DAA" w14:textId="31B052F0" w:rsidR="00B212DE" w:rsidRPr="006C5CE1" w:rsidRDefault="00121B9C" w:rsidP="00FA389B">
      <w:pPr>
        <w:spacing w:before="40" w:after="0"/>
        <w:jc w:val="center"/>
        <w:rPr>
          <w:rFonts w:ascii="Book Antiqua" w:hAnsi="Book Antiqua"/>
          <w:bCs/>
          <w:color w:val="000000" w:themeColor="text1"/>
          <w:sz w:val="20"/>
        </w:rPr>
      </w:pPr>
      <w:r>
        <w:rPr>
          <w:rFonts w:ascii="Book Antiqua" w:hAnsi="Book Antiqua"/>
          <w:b/>
          <w:color w:val="365F91"/>
          <w:sz w:val="20"/>
        </w:rPr>
        <w:t xml:space="preserve">Bachelor of </w:t>
      </w:r>
      <w:r w:rsidRPr="00121B9C">
        <w:rPr>
          <w:rFonts w:ascii="Book Antiqua" w:hAnsi="Book Antiqua"/>
          <w:b/>
          <w:color w:val="365F91"/>
          <w:sz w:val="20"/>
        </w:rPr>
        <w:t>Com</w:t>
      </w:r>
      <w:r>
        <w:rPr>
          <w:rFonts w:ascii="Book Antiqua" w:hAnsi="Book Antiqua"/>
          <w:b/>
          <w:color w:val="365F91"/>
          <w:sz w:val="20"/>
        </w:rPr>
        <w:t>merce</w:t>
      </w:r>
      <w:r w:rsidR="00B212DE" w:rsidRPr="006C5CE1">
        <w:rPr>
          <w:rFonts w:ascii="Book Antiqua" w:hAnsi="Book Antiqua"/>
          <w:color w:val="365F91"/>
          <w:sz w:val="20"/>
        </w:rPr>
        <w:t xml:space="preserve">, </w:t>
      </w:r>
      <w:r w:rsidR="005021D9">
        <w:rPr>
          <w:rFonts w:ascii="Book Antiqua" w:hAnsi="Book Antiqua"/>
          <w:bCs/>
          <w:color w:val="000000" w:themeColor="text1"/>
          <w:sz w:val="20"/>
        </w:rPr>
        <w:t xml:space="preserve">St. Patrick’s Govt. College </w:t>
      </w:r>
    </w:p>
    <w:sectPr w:rsidR="00B212DE" w:rsidRPr="006C5CE1" w:rsidSect="00285EAE">
      <w:headerReference w:type="default" r:id="rId10"/>
      <w:pgSz w:w="11907" w:h="16839" w:code="9"/>
      <w:pgMar w:top="1440" w:right="864" w:bottom="720" w:left="864" w:header="1008" w:footer="93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C6DF84" w14:textId="77777777" w:rsidR="003B3984" w:rsidRDefault="003B3984" w:rsidP="00EB2861">
      <w:pPr>
        <w:spacing w:after="0" w:line="240" w:lineRule="auto"/>
      </w:pPr>
      <w:r>
        <w:separator/>
      </w:r>
    </w:p>
  </w:endnote>
  <w:endnote w:type="continuationSeparator" w:id="0">
    <w:p w14:paraId="486ED486" w14:textId="77777777" w:rsidR="003B3984" w:rsidRDefault="003B3984" w:rsidP="00EB28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A0D693" w14:textId="77777777" w:rsidR="003B3984" w:rsidRDefault="003B3984" w:rsidP="00EB2861">
      <w:pPr>
        <w:spacing w:after="0" w:line="240" w:lineRule="auto"/>
      </w:pPr>
      <w:r>
        <w:separator/>
      </w:r>
    </w:p>
  </w:footnote>
  <w:footnote w:type="continuationSeparator" w:id="0">
    <w:p w14:paraId="4751A305" w14:textId="77777777" w:rsidR="003B3984" w:rsidRDefault="003B3984" w:rsidP="00EB28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9C9F70" w14:textId="6C61418A" w:rsidR="007D3313" w:rsidRPr="002034C5" w:rsidRDefault="00551688" w:rsidP="002034C5">
    <w:pPr>
      <w:pStyle w:val="Header"/>
      <w:pBdr>
        <w:bottom w:val="single" w:sz="4" w:space="1" w:color="D9D9D9" w:themeColor="background1" w:themeShade="D9"/>
      </w:pBdr>
      <w:tabs>
        <w:tab w:val="clear" w:pos="4513"/>
        <w:tab w:val="clear" w:pos="9026"/>
        <w:tab w:val="right" w:pos="10440"/>
      </w:tabs>
      <w:jc w:val="right"/>
      <w:rPr>
        <w:rFonts w:ascii="Book Antiqua" w:hAnsi="Book Antiqua"/>
        <w:b/>
        <w:bCs/>
        <w:color w:val="000000" w:themeColor="text1"/>
        <w:sz w:val="20"/>
      </w:rPr>
    </w:pPr>
    <w:proofErr w:type="spellStart"/>
    <w:r>
      <w:rPr>
        <w:rFonts w:ascii="Book Antiqua" w:hAnsi="Book Antiqua"/>
        <w:b/>
        <w:smallCaps/>
        <w:color w:val="000000" w:themeColor="text1"/>
        <w:sz w:val="28"/>
      </w:rPr>
      <w:t>shahid</w:t>
    </w:r>
    <w:proofErr w:type="spellEnd"/>
    <w:r>
      <w:rPr>
        <w:rFonts w:ascii="Book Antiqua" w:hAnsi="Book Antiqua"/>
        <w:b/>
        <w:smallCaps/>
        <w:color w:val="000000" w:themeColor="text1"/>
        <w:sz w:val="28"/>
      </w:rPr>
      <w:t xml:space="preserve"> </w:t>
    </w:r>
    <w:proofErr w:type="spellStart"/>
    <w:r>
      <w:rPr>
        <w:rFonts w:ascii="Book Antiqua" w:hAnsi="Book Antiqua"/>
        <w:b/>
        <w:smallCaps/>
        <w:color w:val="000000" w:themeColor="text1"/>
        <w:sz w:val="28"/>
      </w:rPr>
      <w:t>ikhtiar</w:t>
    </w:r>
    <w:proofErr w:type="spellEnd"/>
    <w:r w:rsidR="007D3313" w:rsidRPr="002034C5">
      <w:rPr>
        <w:rFonts w:ascii="Book Antiqua" w:hAnsi="Book Antiqua"/>
        <w:b/>
        <w:color w:val="000000" w:themeColor="text1"/>
        <w:spacing w:val="60"/>
        <w:sz w:val="20"/>
      </w:rPr>
      <w:tab/>
    </w:r>
    <w:sdt>
      <w:sdtPr>
        <w:rPr>
          <w:rFonts w:ascii="Book Antiqua" w:hAnsi="Book Antiqua"/>
          <w:b/>
          <w:color w:val="000000" w:themeColor="text1"/>
          <w:spacing w:val="60"/>
          <w:sz w:val="20"/>
        </w:rPr>
        <w:id w:val="-1913151140"/>
        <w:docPartObj>
          <w:docPartGallery w:val="Page Numbers (Top of Page)"/>
          <w:docPartUnique/>
        </w:docPartObj>
      </w:sdtPr>
      <w:sdtEndPr>
        <w:rPr>
          <w:bCs/>
          <w:noProof/>
          <w:spacing w:val="0"/>
        </w:rPr>
      </w:sdtEndPr>
      <w:sdtContent>
        <w:r w:rsidR="007D3313" w:rsidRPr="002034C5">
          <w:rPr>
            <w:rFonts w:ascii="Book Antiqua" w:hAnsi="Book Antiqua"/>
            <w:b/>
            <w:color w:val="000000" w:themeColor="text1"/>
            <w:spacing w:val="60"/>
            <w:sz w:val="20"/>
          </w:rPr>
          <w:t>Page</w:t>
        </w:r>
        <w:r w:rsidR="007D3313" w:rsidRPr="002034C5">
          <w:rPr>
            <w:rFonts w:ascii="Book Antiqua" w:hAnsi="Book Antiqua"/>
            <w:b/>
            <w:color w:val="000000" w:themeColor="text1"/>
            <w:sz w:val="20"/>
          </w:rPr>
          <w:t xml:space="preserve"> | </w:t>
        </w:r>
        <w:r w:rsidR="007D3313" w:rsidRPr="002034C5">
          <w:rPr>
            <w:rFonts w:ascii="Book Antiqua" w:hAnsi="Book Antiqua"/>
            <w:b/>
            <w:color w:val="000000" w:themeColor="text1"/>
            <w:sz w:val="20"/>
          </w:rPr>
          <w:fldChar w:fldCharType="begin"/>
        </w:r>
        <w:r w:rsidR="007D3313" w:rsidRPr="002034C5">
          <w:rPr>
            <w:rFonts w:ascii="Book Antiqua" w:hAnsi="Book Antiqua"/>
            <w:b/>
            <w:color w:val="000000" w:themeColor="text1"/>
            <w:sz w:val="20"/>
          </w:rPr>
          <w:instrText xml:space="preserve"> PAGE   \* MERGEFORMAT </w:instrText>
        </w:r>
        <w:r w:rsidR="007D3313" w:rsidRPr="002034C5">
          <w:rPr>
            <w:rFonts w:ascii="Book Antiqua" w:hAnsi="Book Antiqua"/>
            <w:b/>
            <w:color w:val="000000" w:themeColor="text1"/>
            <w:sz w:val="20"/>
          </w:rPr>
          <w:fldChar w:fldCharType="separate"/>
        </w:r>
        <w:r w:rsidR="00B24701" w:rsidRPr="00B24701">
          <w:rPr>
            <w:rFonts w:ascii="Book Antiqua" w:hAnsi="Book Antiqua"/>
            <w:b/>
            <w:bCs/>
            <w:noProof/>
            <w:color w:val="000000" w:themeColor="text1"/>
            <w:sz w:val="20"/>
          </w:rPr>
          <w:t>3</w:t>
        </w:r>
        <w:r w:rsidR="007D3313" w:rsidRPr="002034C5">
          <w:rPr>
            <w:rFonts w:ascii="Book Antiqua" w:hAnsi="Book Antiqua"/>
            <w:b/>
            <w:bCs/>
            <w:noProof/>
            <w:color w:val="000000" w:themeColor="text1"/>
            <w:sz w:val="20"/>
          </w:rPr>
          <w:fldChar w:fldCharType="end"/>
        </w:r>
      </w:sdtContent>
    </w:sdt>
  </w:p>
  <w:p w14:paraId="6A9D5604" w14:textId="77777777" w:rsidR="007D3313" w:rsidRPr="006F37E8" w:rsidRDefault="007D3313">
    <w:pPr>
      <w:pStyle w:val="Header"/>
      <w:rPr>
        <w:rFonts w:ascii="Book Antiqua" w:hAnsi="Book Antiqua"/>
        <w:b/>
        <w:color w:val="000000" w:themeColor="text1"/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16711588"/>
    <w:multiLevelType w:val="hybridMultilevel"/>
    <w:tmpl w:val="78AE1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11273"/>
    <w:multiLevelType w:val="hybridMultilevel"/>
    <w:tmpl w:val="10A29BDA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4" w15:restartNumberingAfterBreak="0">
    <w:nsid w:val="1A945732"/>
    <w:multiLevelType w:val="hybridMultilevel"/>
    <w:tmpl w:val="E3F6D57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3F7685A"/>
    <w:multiLevelType w:val="hybridMultilevel"/>
    <w:tmpl w:val="21F4E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C35C46"/>
    <w:multiLevelType w:val="hybridMultilevel"/>
    <w:tmpl w:val="6834F5E6"/>
    <w:lvl w:ilvl="0" w:tplc="D8E41C6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808080"/>
        <w:sz w:val="20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808080"/>
        <w:sz w:val="20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808080"/>
        <w:sz w:val="2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FB2FAD"/>
    <w:multiLevelType w:val="hybridMultilevel"/>
    <w:tmpl w:val="570A7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131249"/>
    <w:multiLevelType w:val="hybridMultilevel"/>
    <w:tmpl w:val="0338B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F7C24"/>
    <w:multiLevelType w:val="hybridMultilevel"/>
    <w:tmpl w:val="A3EE8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9"/>
  </w:num>
  <w:num w:numId="5">
    <w:abstractNumId w:val="8"/>
  </w:num>
  <w:num w:numId="6">
    <w:abstractNumId w:val="3"/>
  </w:num>
  <w:num w:numId="7">
    <w:abstractNumId w:val="4"/>
  </w:num>
  <w:num w:numId="8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wMDA1MbUwNTW2MLZU0lEKTi0uzszPAykwNK4FAOkyW9UtAAAA"/>
  </w:docVars>
  <w:rsids>
    <w:rsidRoot w:val="00412353"/>
    <w:rsid w:val="00000E38"/>
    <w:rsid w:val="00001679"/>
    <w:rsid w:val="0000231A"/>
    <w:rsid w:val="000031D0"/>
    <w:rsid w:val="000034BD"/>
    <w:rsid w:val="00003A3F"/>
    <w:rsid w:val="00004B87"/>
    <w:rsid w:val="00010276"/>
    <w:rsid w:val="000104E2"/>
    <w:rsid w:val="00010B55"/>
    <w:rsid w:val="00013374"/>
    <w:rsid w:val="00014047"/>
    <w:rsid w:val="000149A9"/>
    <w:rsid w:val="00015200"/>
    <w:rsid w:val="0001560F"/>
    <w:rsid w:val="00015846"/>
    <w:rsid w:val="000161FD"/>
    <w:rsid w:val="000167EF"/>
    <w:rsid w:val="000200A3"/>
    <w:rsid w:val="00020BFE"/>
    <w:rsid w:val="00020D73"/>
    <w:rsid w:val="00021F35"/>
    <w:rsid w:val="00021FD6"/>
    <w:rsid w:val="00022DFC"/>
    <w:rsid w:val="00023153"/>
    <w:rsid w:val="00023BA4"/>
    <w:rsid w:val="000268A7"/>
    <w:rsid w:val="00026A3F"/>
    <w:rsid w:val="00026C0E"/>
    <w:rsid w:val="00031AA5"/>
    <w:rsid w:val="00032C28"/>
    <w:rsid w:val="00033040"/>
    <w:rsid w:val="00033C70"/>
    <w:rsid w:val="00036672"/>
    <w:rsid w:val="00037530"/>
    <w:rsid w:val="000376D3"/>
    <w:rsid w:val="00041413"/>
    <w:rsid w:val="0004236A"/>
    <w:rsid w:val="000425D1"/>
    <w:rsid w:val="00042852"/>
    <w:rsid w:val="00043172"/>
    <w:rsid w:val="00043FDA"/>
    <w:rsid w:val="0004703E"/>
    <w:rsid w:val="0005016C"/>
    <w:rsid w:val="00052387"/>
    <w:rsid w:val="00052459"/>
    <w:rsid w:val="000525C7"/>
    <w:rsid w:val="00052B0A"/>
    <w:rsid w:val="00052D03"/>
    <w:rsid w:val="00053718"/>
    <w:rsid w:val="00053C04"/>
    <w:rsid w:val="00053C8D"/>
    <w:rsid w:val="00054B15"/>
    <w:rsid w:val="00055F0C"/>
    <w:rsid w:val="00056D6A"/>
    <w:rsid w:val="00056F60"/>
    <w:rsid w:val="0005799B"/>
    <w:rsid w:val="00057AC0"/>
    <w:rsid w:val="0006108C"/>
    <w:rsid w:val="00062619"/>
    <w:rsid w:val="00062D58"/>
    <w:rsid w:val="00063BB1"/>
    <w:rsid w:val="00067DBC"/>
    <w:rsid w:val="0007003D"/>
    <w:rsid w:val="00070CC6"/>
    <w:rsid w:val="00071EC2"/>
    <w:rsid w:val="00074B87"/>
    <w:rsid w:val="00074C91"/>
    <w:rsid w:val="00075E33"/>
    <w:rsid w:val="000767D5"/>
    <w:rsid w:val="00076BFB"/>
    <w:rsid w:val="00076FE6"/>
    <w:rsid w:val="000774DB"/>
    <w:rsid w:val="00077F0A"/>
    <w:rsid w:val="00080F11"/>
    <w:rsid w:val="00080FA1"/>
    <w:rsid w:val="00082281"/>
    <w:rsid w:val="00082456"/>
    <w:rsid w:val="00083976"/>
    <w:rsid w:val="00083ACE"/>
    <w:rsid w:val="00083C67"/>
    <w:rsid w:val="00083DF2"/>
    <w:rsid w:val="000842AE"/>
    <w:rsid w:val="0008466B"/>
    <w:rsid w:val="00084ABE"/>
    <w:rsid w:val="00085058"/>
    <w:rsid w:val="00085861"/>
    <w:rsid w:val="000859B0"/>
    <w:rsid w:val="00085B3F"/>
    <w:rsid w:val="00087783"/>
    <w:rsid w:val="00087CBE"/>
    <w:rsid w:val="00087E64"/>
    <w:rsid w:val="00091ADB"/>
    <w:rsid w:val="00094A06"/>
    <w:rsid w:val="00094DDB"/>
    <w:rsid w:val="00097301"/>
    <w:rsid w:val="000A034F"/>
    <w:rsid w:val="000A1210"/>
    <w:rsid w:val="000A1FA8"/>
    <w:rsid w:val="000A258D"/>
    <w:rsid w:val="000A3667"/>
    <w:rsid w:val="000A3865"/>
    <w:rsid w:val="000A5238"/>
    <w:rsid w:val="000B0D89"/>
    <w:rsid w:val="000B24F0"/>
    <w:rsid w:val="000B3E19"/>
    <w:rsid w:val="000B41AA"/>
    <w:rsid w:val="000B4537"/>
    <w:rsid w:val="000B472A"/>
    <w:rsid w:val="000B480A"/>
    <w:rsid w:val="000B501E"/>
    <w:rsid w:val="000C0C30"/>
    <w:rsid w:val="000C1527"/>
    <w:rsid w:val="000C1D0D"/>
    <w:rsid w:val="000C3C8B"/>
    <w:rsid w:val="000C424D"/>
    <w:rsid w:val="000C50DF"/>
    <w:rsid w:val="000C5963"/>
    <w:rsid w:val="000C61F6"/>
    <w:rsid w:val="000C6536"/>
    <w:rsid w:val="000C6A25"/>
    <w:rsid w:val="000C6F63"/>
    <w:rsid w:val="000C73D6"/>
    <w:rsid w:val="000C7834"/>
    <w:rsid w:val="000D0050"/>
    <w:rsid w:val="000D0453"/>
    <w:rsid w:val="000D0743"/>
    <w:rsid w:val="000D1299"/>
    <w:rsid w:val="000D2368"/>
    <w:rsid w:val="000D2C93"/>
    <w:rsid w:val="000D35AC"/>
    <w:rsid w:val="000D509D"/>
    <w:rsid w:val="000D5690"/>
    <w:rsid w:val="000D744D"/>
    <w:rsid w:val="000D7CFD"/>
    <w:rsid w:val="000D7D5B"/>
    <w:rsid w:val="000E0A14"/>
    <w:rsid w:val="000E0CB6"/>
    <w:rsid w:val="000E12F8"/>
    <w:rsid w:val="000E373E"/>
    <w:rsid w:val="000E406D"/>
    <w:rsid w:val="000E55AE"/>
    <w:rsid w:val="000E5B9C"/>
    <w:rsid w:val="000E6722"/>
    <w:rsid w:val="000F0156"/>
    <w:rsid w:val="000F04E4"/>
    <w:rsid w:val="000F0B9F"/>
    <w:rsid w:val="000F20C8"/>
    <w:rsid w:val="000F2534"/>
    <w:rsid w:val="000F2904"/>
    <w:rsid w:val="000F2A48"/>
    <w:rsid w:val="000F3CF5"/>
    <w:rsid w:val="000F4F44"/>
    <w:rsid w:val="000F5223"/>
    <w:rsid w:val="000F694E"/>
    <w:rsid w:val="000F73FC"/>
    <w:rsid w:val="001006B4"/>
    <w:rsid w:val="00100751"/>
    <w:rsid w:val="00100DA6"/>
    <w:rsid w:val="00101039"/>
    <w:rsid w:val="001029BF"/>
    <w:rsid w:val="00102E6F"/>
    <w:rsid w:val="001034C8"/>
    <w:rsid w:val="00104705"/>
    <w:rsid w:val="00104B31"/>
    <w:rsid w:val="00105E01"/>
    <w:rsid w:val="0010741B"/>
    <w:rsid w:val="001077EC"/>
    <w:rsid w:val="00107919"/>
    <w:rsid w:val="001079A3"/>
    <w:rsid w:val="00111256"/>
    <w:rsid w:val="0011151E"/>
    <w:rsid w:val="00113A79"/>
    <w:rsid w:val="001163D2"/>
    <w:rsid w:val="00116C30"/>
    <w:rsid w:val="00116D0A"/>
    <w:rsid w:val="001204B4"/>
    <w:rsid w:val="00120C8D"/>
    <w:rsid w:val="001211AD"/>
    <w:rsid w:val="00121B9C"/>
    <w:rsid w:val="00121CFE"/>
    <w:rsid w:val="0012240B"/>
    <w:rsid w:val="00122811"/>
    <w:rsid w:val="00123072"/>
    <w:rsid w:val="00124805"/>
    <w:rsid w:val="00124925"/>
    <w:rsid w:val="001251E0"/>
    <w:rsid w:val="00125338"/>
    <w:rsid w:val="001262DC"/>
    <w:rsid w:val="00126F89"/>
    <w:rsid w:val="001270E2"/>
    <w:rsid w:val="00127568"/>
    <w:rsid w:val="0013066B"/>
    <w:rsid w:val="00132DD7"/>
    <w:rsid w:val="0013738A"/>
    <w:rsid w:val="00137FC2"/>
    <w:rsid w:val="0014100E"/>
    <w:rsid w:val="001415A8"/>
    <w:rsid w:val="00141745"/>
    <w:rsid w:val="00141A07"/>
    <w:rsid w:val="00141A7F"/>
    <w:rsid w:val="00142090"/>
    <w:rsid w:val="00143011"/>
    <w:rsid w:val="00143618"/>
    <w:rsid w:val="00144DFA"/>
    <w:rsid w:val="00147882"/>
    <w:rsid w:val="00150D66"/>
    <w:rsid w:val="00151B14"/>
    <w:rsid w:val="00151D99"/>
    <w:rsid w:val="00152D85"/>
    <w:rsid w:val="00153D5A"/>
    <w:rsid w:val="00154950"/>
    <w:rsid w:val="00155876"/>
    <w:rsid w:val="00156244"/>
    <w:rsid w:val="001571FD"/>
    <w:rsid w:val="001576C3"/>
    <w:rsid w:val="001614D6"/>
    <w:rsid w:val="00161A1A"/>
    <w:rsid w:val="00162198"/>
    <w:rsid w:val="001631BE"/>
    <w:rsid w:val="00163294"/>
    <w:rsid w:val="001633A7"/>
    <w:rsid w:val="00163C22"/>
    <w:rsid w:val="001645D4"/>
    <w:rsid w:val="0016479A"/>
    <w:rsid w:val="00164BFF"/>
    <w:rsid w:val="00164E06"/>
    <w:rsid w:val="0016583F"/>
    <w:rsid w:val="001672A2"/>
    <w:rsid w:val="0016736C"/>
    <w:rsid w:val="00167576"/>
    <w:rsid w:val="00167E57"/>
    <w:rsid w:val="00171279"/>
    <w:rsid w:val="0017146E"/>
    <w:rsid w:val="00172B0F"/>
    <w:rsid w:val="00173580"/>
    <w:rsid w:val="00174488"/>
    <w:rsid w:val="00174F8B"/>
    <w:rsid w:val="00174FA5"/>
    <w:rsid w:val="0017520A"/>
    <w:rsid w:val="00175549"/>
    <w:rsid w:val="0017557D"/>
    <w:rsid w:val="00176D91"/>
    <w:rsid w:val="00180E03"/>
    <w:rsid w:val="00181305"/>
    <w:rsid w:val="00182513"/>
    <w:rsid w:val="00182888"/>
    <w:rsid w:val="00182E5E"/>
    <w:rsid w:val="001832AB"/>
    <w:rsid w:val="001833E1"/>
    <w:rsid w:val="0018353A"/>
    <w:rsid w:val="00183DEF"/>
    <w:rsid w:val="001842F0"/>
    <w:rsid w:val="00184527"/>
    <w:rsid w:val="00185004"/>
    <w:rsid w:val="00185912"/>
    <w:rsid w:val="00185B41"/>
    <w:rsid w:val="00186593"/>
    <w:rsid w:val="001870C6"/>
    <w:rsid w:val="00187DA8"/>
    <w:rsid w:val="00191237"/>
    <w:rsid w:val="001934DD"/>
    <w:rsid w:val="00194284"/>
    <w:rsid w:val="00194F34"/>
    <w:rsid w:val="00195748"/>
    <w:rsid w:val="00196D04"/>
    <w:rsid w:val="00197991"/>
    <w:rsid w:val="00197B8C"/>
    <w:rsid w:val="00197CAC"/>
    <w:rsid w:val="001A0B37"/>
    <w:rsid w:val="001A0C27"/>
    <w:rsid w:val="001A0C58"/>
    <w:rsid w:val="001A0FBD"/>
    <w:rsid w:val="001A1DBD"/>
    <w:rsid w:val="001A1F89"/>
    <w:rsid w:val="001A231E"/>
    <w:rsid w:val="001A3317"/>
    <w:rsid w:val="001A51F5"/>
    <w:rsid w:val="001A56A5"/>
    <w:rsid w:val="001A5C14"/>
    <w:rsid w:val="001A689F"/>
    <w:rsid w:val="001A7686"/>
    <w:rsid w:val="001B0B2D"/>
    <w:rsid w:val="001B197B"/>
    <w:rsid w:val="001B1A30"/>
    <w:rsid w:val="001B253B"/>
    <w:rsid w:val="001B25AA"/>
    <w:rsid w:val="001B2711"/>
    <w:rsid w:val="001B3971"/>
    <w:rsid w:val="001B3D32"/>
    <w:rsid w:val="001B4C1F"/>
    <w:rsid w:val="001B5A7B"/>
    <w:rsid w:val="001B67FA"/>
    <w:rsid w:val="001B7878"/>
    <w:rsid w:val="001C02AD"/>
    <w:rsid w:val="001C06E7"/>
    <w:rsid w:val="001C1BA0"/>
    <w:rsid w:val="001C2C74"/>
    <w:rsid w:val="001C4101"/>
    <w:rsid w:val="001C486D"/>
    <w:rsid w:val="001C4FEB"/>
    <w:rsid w:val="001C6F0A"/>
    <w:rsid w:val="001C7037"/>
    <w:rsid w:val="001C7101"/>
    <w:rsid w:val="001C71C5"/>
    <w:rsid w:val="001D0E5A"/>
    <w:rsid w:val="001D14AA"/>
    <w:rsid w:val="001D2B76"/>
    <w:rsid w:val="001D370B"/>
    <w:rsid w:val="001D5066"/>
    <w:rsid w:val="001D59C2"/>
    <w:rsid w:val="001D6D3B"/>
    <w:rsid w:val="001D72FE"/>
    <w:rsid w:val="001D73EB"/>
    <w:rsid w:val="001D750E"/>
    <w:rsid w:val="001D757D"/>
    <w:rsid w:val="001E02BF"/>
    <w:rsid w:val="001E1666"/>
    <w:rsid w:val="001E25F4"/>
    <w:rsid w:val="001E361E"/>
    <w:rsid w:val="001E46C5"/>
    <w:rsid w:val="001E6093"/>
    <w:rsid w:val="001E74EA"/>
    <w:rsid w:val="001E7610"/>
    <w:rsid w:val="001E7955"/>
    <w:rsid w:val="001E7C59"/>
    <w:rsid w:val="001E7D7D"/>
    <w:rsid w:val="001E7F6F"/>
    <w:rsid w:val="001F0179"/>
    <w:rsid w:val="001F0841"/>
    <w:rsid w:val="001F0D87"/>
    <w:rsid w:val="001F559B"/>
    <w:rsid w:val="001F623B"/>
    <w:rsid w:val="001F6946"/>
    <w:rsid w:val="001F72AE"/>
    <w:rsid w:val="001F7DB6"/>
    <w:rsid w:val="00201E36"/>
    <w:rsid w:val="00202E02"/>
    <w:rsid w:val="00202E7D"/>
    <w:rsid w:val="002034C5"/>
    <w:rsid w:val="00203915"/>
    <w:rsid w:val="00204111"/>
    <w:rsid w:val="00204313"/>
    <w:rsid w:val="00204EEF"/>
    <w:rsid w:val="00205112"/>
    <w:rsid w:val="0020597C"/>
    <w:rsid w:val="00205A03"/>
    <w:rsid w:val="00205A1C"/>
    <w:rsid w:val="00205D8A"/>
    <w:rsid w:val="002068DA"/>
    <w:rsid w:val="00206B52"/>
    <w:rsid w:val="0020741A"/>
    <w:rsid w:val="00207BF4"/>
    <w:rsid w:val="00207F6E"/>
    <w:rsid w:val="002125EF"/>
    <w:rsid w:val="00214378"/>
    <w:rsid w:val="002144A7"/>
    <w:rsid w:val="002144EE"/>
    <w:rsid w:val="00214AF1"/>
    <w:rsid w:val="00215E76"/>
    <w:rsid w:val="002161B1"/>
    <w:rsid w:val="002168A5"/>
    <w:rsid w:val="00216932"/>
    <w:rsid w:val="00217580"/>
    <w:rsid w:val="00217635"/>
    <w:rsid w:val="00217700"/>
    <w:rsid w:val="00220E64"/>
    <w:rsid w:val="00221683"/>
    <w:rsid w:val="0022291A"/>
    <w:rsid w:val="002237CF"/>
    <w:rsid w:val="00223AE9"/>
    <w:rsid w:val="00223B0F"/>
    <w:rsid w:val="00223F2F"/>
    <w:rsid w:val="002241EF"/>
    <w:rsid w:val="0022463B"/>
    <w:rsid w:val="002248FD"/>
    <w:rsid w:val="00225350"/>
    <w:rsid w:val="002256BD"/>
    <w:rsid w:val="00225C3E"/>
    <w:rsid w:val="00226256"/>
    <w:rsid w:val="00226403"/>
    <w:rsid w:val="002273B6"/>
    <w:rsid w:val="00230DFC"/>
    <w:rsid w:val="00232910"/>
    <w:rsid w:val="00233001"/>
    <w:rsid w:val="00234187"/>
    <w:rsid w:val="0023474B"/>
    <w:rsid w:val="0023663F"/>
    <w:rsid w:val="0024198B"/>
    <w:rsid w:val="00241D81"/>
    <w:rsid w:val="00243746"/>
    <w:rsid w:val="0024382F"/>
    <w:rsid w:val="00245FDF"/>
    <w:rsid w:val="00247A47"/>
    <w:rsid w:val="00247D88"/>
    <w:rsid w:val="00250862"/>
    <w:rsid w:val="00250EB7"/>
    <w:rsid w:val="00251010"/>
    <w:rsid w:val="0025154D"/>
    <w:rsid w:val="00251D86"/>
    <w:rsid w:val="00252D68"/>
    <w:rsid w:val="0025315F"/>
    <w:rsid w:val="00253540"/>
    <w:rsid w:val="0025379D"/>
    <w:rsid w:val="00255F4F"/>
    <w:rsid w:val="0025606C"/>
    <w:rsid w:val="002570B4"/>
    <w:rsid w:val="00260624"/>
    <w:rsid w:val="00260D4C"/>
    <w:rsid w:val="0026171B"/>
    <w:rsid w:val="0026194C"/>
    <w:rsid w:val="00261DB6"/>
    <w:rsid w:val="0026279C"/>
    <w:rsid w:val="00263168"/>
    <w:rsid w:val="002649D0"/>
    <w:rsid w:val="00266B1C"/>
    <w:rsid w:val="00266C7F"/>
    <w:rsid w:val="00266D4F"/>
    <w:rsid w:val="00267ECE"/>
    <w:rsid w:val="0027061E"/>
    <w:rsid w:val="00272165"/>
    <w:rsid w:val="002748C3"/>
    <w:rsid w:val="0027490F"/>
    <w:rsid w:val="00274B69"/>
    <w:rsid w:val="00274DF5"/>
    <w:rsid w:val="00274EEA"/>
    <w:rsid w:val="002751B4"/>
    <w:rsid w:val="00275539"/>
    <w:rsid w:val="002764B2"/>
    <w:rsid w:val="002768BD"/>
    <w:rsid w:val="0027723F"/>
    <w:rsid w:val="002809D2"/>
    <w:rsid w:val="00281053"/>
    <w:rsid w:val="002824A6"/>
    <w:rsid w:val="002831B4"/>
    <w:rsid w:val="00284B2C"/>
    <w:rsid w:val="00284C32"/>
    <w:rsid w:val="00285335"/>
    <w:rsid w:val="00285EAE"/>
    <w:rsid w:val="002861D6"/>
    <w:rsid w:val="00286631"/>
    <w:rsid w:val="002869BF"/>
    <w:rsid w:val="00287414"/>
    <w:rsid w:val="002916A6"/>
    <w:rsid w:val="00292212"/>
    <w:rsid w:val="00292E25"/>
    <w:rsid w:val="00293900"/>
    <w:rsid w:val="00294029"/>
    <w:rsid w:val="002943AB"/>
    <w:rsid w:val="00295082"/>
    <w:rsid w:val="00295ABA"/>
    <w:rsid w:val="00295BA1"/>
    <w:rsid w:val="002961C8"/>
    <w:rsid w:val="002967C7"/>
    <w:rsid w:val="002978F0"/>
    <w:rsid w:val="00297E59"/>
    <w:rsid w:val="00297FEB"/>
    <w:rsid w:val="002A146B"/>
    <w:rsid w:val="002A27F5"/>
    <w:rsid w:val="002A2B02"/>
    <w:rsid w:val="002A46A7"/>
    <w:rsid w:val="002A4783"/>
    <w:rsid w:val="002A5063"/>
    <w:rsid w:val="002A53A8"/>
    <w:rsid w:val="002A559E"/>
    <w:rsid w:val="002A5B3E"/>
    <w:rsid w:val="002A6A00"/>
    <w:rsid w:val="002A7115"/>
    <w:rsid w:val="002A729A"/>
    <w:rsid w:val="002A75C7"/>
    <w:rsid w:val="002A787B"/>
    <w:rsid w:val="002A7E77"/>
    <w:rsid w:val="002B0CDD"/>
    <w:rsid w:val="002B14E9"/>
    <w:rsid w:val="002B21B9"/>
    <w:rsid w:val="002B2309"/>
    <w:rsid w:val="002B2C0F"/>
    <w:rsid w:val="002B4496"/>
    <w:rsid w:val="002B53F4"/>
    <w:rsid w:val="002B6FB3"/>
    <w:rsid w:val="002C0409"/>
    <w:rsid w:val="002C0453"/>
    <w:rsid w:val="002C0DC0"/>
    <w:rsid w:val="002C1676"/>
    <w:rsid w:val="002C2F18"/>
    <w:rsid w:val="002C3B57"/>
    <w:rsid w:val="002C3E6C"/>
    <w:rsid w:val="002C41B6"/>
    <w:rsid w:val="002C67AA"/>
    <w:rsid w:val="002C69B3"/>
    <w:rsid w:val="002C743B"/>
    <w:rsid w:val="002C785F"/>
    <w:rsid w:val="002C79D2"/>
    <w:rsid w:val="002C7FE7"/>
    <w:rsid w:val="002D0394"/>
    <w:rsid w:val="002D0A65"/>
    <w:rsid w:val="002D23EE"/>
    <w:rsid w:val="002D43C4"/>
    <w:rsid w:val="002D52AA"/>
    <w:rsid w:val="002D556F"/>
    <w:rsid w:val="002D5DD3"/>
    <w:rsid w:val="002D6A2B"/>
    <w:rsid w:val="002D6B18"/>
    <w:rsid w:val="002D75A6"/>
    <w:rsid w:val="002D7A01"/>
    <w:rsid w:val="002D7AD0"/>
    <w:rsid w:val="002E01F7"/>
    <w:rsid w:val="002E06D3"/>
    <w:rsid w:val="002E0E22"/>
    <w:rsid w:val="002E10B6"/>
    <w:rsid w:val="002E275A"/>
    <w:rsid w:val="002E2A57"/>
    <w:rsid w:val="002E712D"/>
    <w:rsid w:val="002F041B"/>
    <w:rsid w:val="002F390C"/>
    <w:rsid w:val="002F402D"/>
    <w:rsid w:val="002F5E59"/>
    <w:rsid w:val="002F60E0"/>
    <w:rsid w:val="003001ED"/>
    <w:rsid w:val="00301959"/>
    <w:rsid w:val="003019CC"/>
    <w:rsid w:val="00301C8D"/>
    <w:rsid w:val="0030221A"/>
    <w:rsid w:val="003032B0"/>
    <w:rsid w:val="00303AC5"/>
    <w:rsid w:val="0030429E"/>
    <w:rsid w:val="00306415"/>
    <w:rsid w:val="0030752F"/>
    <w:rsid w:val="0031004E"/>
    <w:rsid w:val="00311668"/>
    <w:rsid w:val="00311A91"/>
    <w:rsid w:val="00311D47"/>
    <w:rsid w:val="00311F93"/>
    <w:rsid w:val="0031266F"/>
    <w:rsid w:val="00312A4F"/>
    <w:rsid w:val="003133D7"/>
    <w:rsid w:val="00315638"/>
    <w:rsid w:val="003216FA"/>
    <w:rsid w:val="0032198E"/>
    <w:rsid w:val="00322726"/>
    <w:rsid w:val="0032427B"/>
    <w:rsid w:val="00324CD1"/>
    <w:rsid w:val="00325CD8"/>
    <w:rsid w:val="003301BD"/>
    <w:rsid w:val="00330A6D"/>
    <w:rsid w:val="00330ADF"/>
    <w:rsid w:val="00330E87"/>
    <w:rsid w:val="003311F9"/>
    <w:rsid w:val="003316E4"/>
    <w:rsid w:val="003321AB"/>
    <w:rsid w:val="00332B0D"/>
    <w:rsid w:val="00332CCE"/>
    <w:rsid w:val="00332E64"/>
    <w:rsid w:val="003332F2"/>
    <w:rsid w:val="00333860"/>
    <w:rsid w:val="00333906"/>
    <w:rsid w:val="00334B10"/>
    <w:rsid w:val="003350A3"/>
    <w:rsid w:val="00336CFE"/>
    <w:rsid w:val="00336FEA"/>
    <w:rsid w:val="00340083"/>
    <w:rsid w:val="0034062C"/>
    <w:rsid w:val="00340FD1"/>
    <w:rsid w:val="003414D6"/>
    <w:rsid w:val="003415A4"/>
    <w:rsid w:val="00342050"/>
    <w:rsid w:val="00342B0A"/>
    <w:rsid w:val="00343818"/>
    <w:rsid w:val="003438B6"/>
    <w:rsid w:val="003442FB"/>
    <w:rsid w:val="0034682F"/>
    <w:rsid w:val="00346EE3"/>
    <w:rsid w:val="00347334"/>
    <w:rsid w:val="0035099E"/>
    <w:rsid w:val="00351132"/>
    <w:rsid w:val="00351626"/>
    <w:rsid w:val="00352DFA"/>
    <w:rsid w:val="00352EC3"/>
    <w:rsid w:val="00353244"/>
    <w:rsid w:val="0035350A"/>
    <w:rsid w:val="0035395F"/>
    <w:rsid w:val="00353C2E"/>
    <w:rsid w:val="003545BC"/>
    <w:rsid w:val="00355936"/>
    <w:rsid w:val="003617DE"/>
    <w:rsid w:val="00362281"/>
    <w:rsid w:val="003624FE"/>
    <w:rsid w:val="00362B77"/>
    <w:rsid w:val="00363385"/>
    <w:rsid w:val="00364476"/>
    <w:rsid w:val="00364ED4"/>
    <w:rsid w:val="00365427"/>
    <w:rsid w:val="0036550A"/>
    <w:rsid w:val="00365868"/>
    <w:rsid w:val="00365915"/>
    <w:rsid w:val="003700C6"/>
    <w:rsid w:val="00370561"/>
    <w:rsid w:val="0037076F"/>
    <w:rsid w:val="0037093A"/>
    <w:rsid w:val="00371027"/>
    <w:rsid w:val="0037137E"/>
    <w:rsid w:val="0037200A"/>
    <w:rsid w:val="003720FA"/>
    <w:rsid w:val="00372F9F"/>
    <w:rsid w:val="003740F3"/>
    <w:rsid w:val="0037421E"/>
    <w:rsid w:val="00374439"/>
    <w:rsid w:val="00374638"/>
    <w:rsid w:val="00375133"/>
    <w:rsid w:val="0037536C"/>
    <w:rsid w:val="00375EC8"/>
    <w:rsid w:val="0037637F"/>
    <w:rsid w:val="003766CA"/>
    <w:rsid w:val="00376A08"/>
    <w:rsid w:val="0037710E"/>
    <w:rsid w:val="003815B1"/>
    <w:rsid w:val="0038226D"/>
    <w:rsid w:val="003844CA"/>
    <w:rsid w:val="00385094"/>
    <w:rsid w:val="00385F85"/>
    <w:rsid w:val="00386764"/>
    <w:rsid w:val="00391474"/>
    <w:rsid w:val="00393521"/>
    <w:rsid w:val="00393C84"/>
    <w:rsid w:val="00393F08"/>
    <w:rsid w:val="00394877"/>
    <w:rsid w:val="003948B8"/>
    <w:rsid w:val="00395992"/>
    <w:rsid w:val="00397785"/>
    <w:rsid w:val="003A0756"/>
    <w:rsid w:val="003A08C1"/>
    <w:rsid w:val="003A0EA3"/>
    <w:rsid w:val="003A2D50"/>
    <w:rsid w:val="003A3BB2"/>
    <w:rsid w:val="003A4653"/>
    <w:rsid w:val="003A48EE"/>
    <w:rsid w:val="003A5395"/>
    <w:rsid w:val="003A5738"/>
    <w:rsid w:val="003A59E2"/>
    <w:rsid w:val="003A66AE"/>
    <w:rsid w:val="003A6D2E"/>
    <w:rsid w:val="003A7579"/>
    <w:rsid w:val="003B18AB"/>
    <w:rsid w:val="003B21FF"/>
    <w:rsid w:val="003B2D64"/>
    <w:rsid w:val="003B3984"/>
    <w:rsid w:val="003B3DCC"/>
    <w:rsid w:val="003B47E3"/>
    <w:rsid w:val="003B48AC"/>
    <w:rsid w:val="003B6E7F"/>
    <w:rsid w:val="003B73CA"/>
    <w:rsid w:val="003B77D9"/>
    <w:rsid w:val="003C180D"/>
    <w:rsid w:val="003C2218"/>
    <w:rsid w:val="003C2C91"/>
    <w:rsid w:val="003C3367"/>
    <w:rsid w:val="003C3D79"/>
    <w:rsid w:val="003C427F"/>
    <w:rsid w:val="003C4B78"/>
    <w:rsid w:val="003C54AB"/>
    <w:rsid w:val="003C5812"/>
    <w:rsid w:val="003C7567"/>
    <w:rsid w:val="003C7BA7"/>
    <w:rsid w:val="003D00EB"/>
    <w:rsid w:val="003D0B5C"/>
    <w:rsid w:val="003D0B76"/>
    <w:rsid w:val="003D0BC4"/>
    <w:rsid w:val="003D1FC9"/>
    <w:rsid w:val="003D2D11"/>
    <w:rsid w:val="003D34FC"/>
    <w:rsid w:val="003D4F88"/>
    <w:rsid w:val="003D54EF"/>
    <w:rsid w:val="003D6A18"/>
    <w:rsid w:val="003D6B81"/>
    <w:rsid w:val="003D6C2C"/>
    <w:rsid w:val="003D6D90"/>
    <w:rsid w:val="003D7691"/>
    <w:rsid w:val="003D7EB5"/>
    <w:rsid w:val="003E13C5"/>
    <w:rsid w:val="003E37B5"/>
    <w:rsid w:val="003E3CF3"/>
    <w:rsid w:val="003E4554"/>
    <w:rsid w:val="003E4E14"/>
    <w:rsid w:val="003E5DA3"/>
    <w:rsid w:val="003E6BDA"/>
    <w:rsid w:val="003E6E2F"/>
    <w:rsid w:val="003E6E3A"/>
    <w:rsid w:val="003E7206"/>
    <w:rsid w:val="003E7232"/>
    <w:rsid w:val="003E7BA3"/>
    <w:rsid w:val="003E7CDB"/>
    <w:rsid w:val="003F0D1F"/>
    <w:rsid w:val="003F22A5"/>
    <w:rsid w:val="003F2A23"/>
    <w:rsid w:val="003F35AA"/>
    <w:rsid w:val="003F451F"/>
    <w:rsid w:val="003F4C47"/>
    <w:rsid w:val="003F5CE4"/>
    <w:rsid w:val="003F6289"/>
    <w:rsid w:val="003F65B1"/>
    <w:rsid w:val="003F6C6E"/>
    <w:rsid w:val="003F6C8F"/>
    <w:rsid w:val="00400CFC"/>
    <w:rsid w:val="00400FF2"/>
    <w:rsid w:val="00401085"/>
    <w:rsid w:val="00401A1B"/>
    <w:rsid w:val="0040213C"/>
    <w:rsid w:val="004028F3"/>
    <w:rsid w:val="00402BD7"/>
    <w:rsid w:val="00402FF0"/>
    <w:rsid w:val="00403369"/>
    <w:rsid w:val="00405011"/>
    <w:rsid w:val="004074AC"/>
    <w:rsid w:val="00410368"/>
    <w:rsid w:val="0041107B"/>
    <w:rsid w:val="004111DB"/>
    <w:rsid w:val="0041123F"/>
    <w:rsid w:val="004113C6"/>
    <w:rsid w:val="004118AF"/>
    <w:rsid w:val="00412203"/>
    <w:rsid w:val="00412353"/>
    <w:rsid w:val="004124AF"/>
    <w:rsid w:val="00412733"/>
    <w:rsid w:val="00413E5D"/>
    <w:rsid w:val="004149A8"/>
    <w:rsid w:val="00415113"/>
    <w:rsid w:val="00417215"/>
    <w:rsid w:val="00420140"/>
    <w:rsid w:val="004205EF"/>
    <w:rsid w:val="004206EA"/>
    <w:rsid w:val="00420F70"/>
    <w:rsid w:val="00421FC8"/>
    <w:rsid w:val="0042263E"/>
    <w:rsid w:val="0042273F"/>
    <w:rsid w:val="00423B4C"/>
    <w:rsid w:val="00424F70"/>
    <w:rsid w:val="00426B75"/>
    <w:rsid w:val="00427E2C"/>
    <w:rsid w:val="00431992"/>
    <w:rsid w:val="00431B38"/>
    <w:rsid w:val="00433219"/>
    <w:rsid w:val="0043561C"/>
    <w:rsid w:val="00435DD9"/>
    <w:rsid w:val="00436ACA"/>
    <w:rsid w:val="00440746"/>
    <w:rsid w:val="00440970"/>
    <w:rsid w:val="004413F1"/>
    <w:rsid w:val="004435CA"/>
    <w:rsid w:val="0044360C"/>
    <w:rsid w:val="00444029"/>
    <w:rsid w:val="00444BF6"/>
    <w:rsid w:val="0044605C"/>
    <w:rsid w:val="00447B76"/>
    <w:rsid w:val="00451C83"/>
    <w:rsid w:val="00451E60"/>
    <w:rsid w:val="004521F8"/>
    <w:rsid w:val="00452D39"/>
    <w:rsid w:val="00453CD6"/>
    <w:rsid w:val="00453F30"/>
    <w:rsid w:val="004541F7"/>
    <w:rsid w:val="00454646"/>
    <w:rsid w:val="004552E0"/>
    <w:rsid w:val="00456375"/>
    <w:rsid w:val="004567C8"/>
    <w:rsid w:val="0045721A"/>
    <w:rsid w:val="004572B8"/>
    <w:rsid w:val="004577E2"/>
    <w:rsid w:val="0046158E"/>
    <w:rsid w:val="00462F46"/>
    <w:rsid w:val="004638F5"/>
    <w:rsid w:val="00463ABE"/>
    <w:rsid w:val="00464195"/>
    <w:rsid w:val="00464400"/>
    <w:rsid w:val="0046539F"/>
    <w:rsid w:val="004654CF"/>
    <w:rsid w:val="00465D6B"/>
    <w:rsid w:val="004663B9"/>
    <w:rsid w:val="0046682D"/>
    <w:rsid w:val="00466BDE"/>
    <w:rsid w:val="00466DCB"/>
    <w:rsid w:val="004673BA"/>
    <w:rsid w:val="00472171"/>
    <w:rsid w:val="00474011"/>
    <w:rsid w:val="0047411D"/>
    <w:rsid w:val="00474209"/>
    <w:rsid w:val="00475AC6"/>
    <w:rsid w:val="00475F82"/>
    <w:rsid w:val="0047629C"/>
    <w:rsid w:val="0047753B"/>
    <w:rsid w:val="00480834"/>
    <w:rsid w:val="0048127F"/>
    <w:rsid w:val="00481322"/>
    <w:rsid w:val="00481383"/>
    <w:rsid w:val="00481A45"/>
    <w:rsid w:val="00482A43"/>
    <w:rsid w:val="00482B33"/>
    <w:rsid w:val="00482BB9"/>
    <w:rsid w:val="00483408"/>
    <w:rsid w:val="00483A02"/>
    <w:rsid w:val="00484B23"/>
    <w:rsid w:val="004859B3"/>
    <w:rsid w:val="0048618C"/>
    <w:rsid w:val="00486A1B"/>
    <w:rsid w:val="00491978"/>
    <w:rsid w:val="0049394E"/>
    <w:rsid w:val="0049592C"/>
    <w:rsid w:val="004961BA"/>
    <w:rsid w:val="0049633A"/>
    <w:rsid w:val="00496C50"/>
    <w:rsid w:val="00496CBC"/>
    <w:rsid w:val="004971E9"/>
    <w:rsid w:val="0049744E"/>
    <w:rsid w:val="00497B17"/>
    <w:rsid w:val="00497F8E"/>
    <w:rsid w:val="004A01D7"/>
    <w:rsid w:val="004A0978"/>
    <w:rsid w:val="004A10F8"/>
    <w:rsid w:val="004A3435"/>
    <w:rsid w:val="004A4A04"/>
    <w:rsid w:val="004A4BC6"/>
    <w:rsid w:val="004A5734"/>
    <w:rsid w:val="004A5894"/>
    <w:rsid w:val="004A597B"/>
    <w:rsid w:val="004A75D1"/>
    <w:rsid w:val="004B04D7"/>
    <w:rsid w:val="004B0DD1"/>
    <w:rsid w:val="004B2753"/>
    <w:rsid w:val="004B364B"/>
    <w:rsid w:val="004B38E0"/>
    <w:rsid w:val="004B3D3B"/>
    <w:rsid w:val="004B3FBF"/>
    <w:rsid w:val="004B56E4"/>
    <w:rsid w:val="004B5D3F"/>
    <w:rsid w:val="004B7C14"/>
    <w:rsid w:val="004C02A5"/>
    <w:rsid w:val="004C0AF2"/>
    <w:rsid w:val="004C10F6"/>
    <w:rsid w:val="004C1FCC"/>
    <w:rsid w:val="004C36D5"/>
    <w:rsid w:val="004C426C"/>
    <w:rsid w:val="004C548D"/>
    <w:rsid w:val="004C667A"/>
    <w:rsid w:val="004D010B"/>
    <w:rsid w:val="004D0EAC"/>
    <w:rsid w:val="004D104C"/>
    <w:rsid w:val="004D1265"/>
    <w:rsid w:val="004D1577"/>
    <w:rsid w:val="004D4947"/>
    <w:rsid w:val="004D4A05"/>
    <w:rsid w:val="004E0757"/>
    <w:rsid w:val="004E0EFE"/>
    <w:rsid w:val="004E3C7D"/>
    <w:rsid w:val="004E45DB"/>
    <w:rsid w:val="004E604D"/>
    <w:rsid w:val="004E6540"/>
    <w:rsid w:val="004E6C42"/>
    <w:rsid w:val="004F0CF8"/>
    <w:rsid w:val="004F1F60"/>
    <w:rsid w:val="004F2475"/>
    <w:rsid w:val="004F2A82"/>
    <w:rsid w:val="004F2BD9"/>
    <w:rsid w:val="004F3624"/>
    <w:rsid w:val="004F3978"/>
    <w:rsid w:val="004F3D2C"/>
    <w:rsid w:val="004F503B"/>
    <w:rsid w:val="004F5A86"/>
    <w:rsid w:val="004F5DE9"/>
    <w:rsid w:val="004F6204"/>
    <w:rsid w:val="004F6757"/>
    <w:rsid w:val="004F6766"/>
    <w:rsid w:val="004F7CA7"/>
    <w:rsid w:val="005001FC"/>
    <w:rsid w:val="00500433"/>
    <w:rsid w:val="005007EB"/>
    <w:rsid w:val="00500F20"/>
    <w:rsid w:val="00501155"/>
    <w:rsid w:val="005021D9"/>
    <w:rsid w:val="00502C74"/>
    <w:rsid w:val="00502DAD"/>
    <w:rsid w:val="0050300E"/>
    <w:rsid w:val="00503AAA"/>
    <w:rsid w:val="0050533A"/>
    <w:rsid w:val="0050614E"/>
    <w:rsid w:val="00506168"/>
    <w:rsid w:val="005063EE"/>
    <w:rsid w:val="00506A19"/>
    <w:rsid w:val="00506D9C"/>
    <w:rsid w:val="0051025F"/>
    <w:rsid w:val="0051046D"/>
    <w:rsid w:val="00513DE4"/>
    <w:rsid w:val="00514345"/>
    <w:rsid w:val="005160F4"/>
    <w:rsid w:val="005163B6"/>
    <w:rsid w:val="0052056D"/>
    <w:rsid w:val="005219A4"/>
    <w:rsid w:val="00526EB2"/>
    <w:rsid w:val="00527168"/>
    <w:rsid w:val="00527396"/>
    <w:rsid w:val="00527C70"/>
    <w:rsid w:val="00530650"/>
    <w:rsid w:val="00531498"/>
    <w:rsid w:val="0053201F"/>
    <w:rsid w:val="00533839"/>
    <w:rsid w:val="00535BFC"/>
    <w:rsid w:val="005364B8"/>
    <w:rsid w:val="0053779F"/>
    <w:rsid w:val="0054013E"/>
    <w:rsid w:val="00540550"/>
    <w:rsid w:val="00540720"/>
    <w:rsid w:val="0054192E"/>
    <w:rsid w:val="005428C7"/>
    <w:rsid w:val="005434D7"/>
    <w:rsid w:val="00545236"/>
    <w:rsid w:val="005456AB"/>
    <w:rsid w:val="00545831"/>
    <w:rsid w:val="00551688"/>
    <w:rsid w:val="00552D24"/>
    <w:rsid w:val="00553C82"/>
    <w:rsid w:val="00555349"/>
    <w:rsid w:val="005555EE"/>
    <w:rsid w:val="00556182"/>
    <w:rsid w:val="00557257"/>
    <w:rsid w:val="00557283"/>
    <w:rsid w:val="00557B08"/>
    <w:rsid w:val="005618B2"/>
    <w:rsid w:val="00561A9E"/>
    <w:rsid w:val="0056225F"/>
    <w:rsid w:val="00562731"/>
    <w:rsid w:val="005627A4"/>
    <w:rsid w:val="00562F1B"/>
    <w:rsid w:val="0056472F"/>
    <w:rsid w:val="005650D7"/>
    <w:rsid w:val="005667FE"/>
    <w:rsid w:val="00566E32"/>
    <w:rsid w:val="00566E74"/>
    <w:rsid w:val="00571255"/>
    <w:rsid w:val="00572F2A"/>
    <w:rsid w:val="00573CB1"/>
    <w:rsid w:val="00574137"/>
    <w:rsid w:val="005749CF"/>
    <w:rsid w:val="00575571"/>
    <w:rsid w:val="00575C9F"/>
    <w:rsid w:val="00575D9E"/>
    <w:rsid w:val="00576293"/>
    <w:rsid w:val="005779D6"/>
    <w:rsid w:val="0058048A"/>
    <w:rsid w:val="00580B85"/>
    <w:rsid w:val="00582843"/>
    <w:rsid w:val="005833E1"/>
    <w:rsid w:val="005844D9"/>
    <w:rsid w:val="005851FF"/>
    <w:rsid w:val="005852F7"/>
    <w:rsid w:val="0058554A"/>
    <w:rsid w:val="00585A7B"/>
    <w:rsid w:val="00586CFD"/>
    <w:rsid w:val="00587111"/>
    <w:rsid w:val="005877E3"/>
    <w:rsid w:val="00591076"/>
    <w:rsid w:val="005917FA"/>
    <w:rsid w:val="00591D87"/>
    <w:rsid w:val="0059281D"/>
    <w:rsid w:val="00592FB9"/>
    <w:rsid w:val="00593FCC"/>
    <w:rsid w:val="00594280"/>
    <w:rsid w:val="00595673"/>
    <w:rsid w:val="00597050"/>
    <w:rsid w:val="005970A7"/>
    <w:rsid w:val="00597315"/>
    <w:rsid w:val="005A00D4"/>
    <w:rsid w:val="005A02D4"/>
    <w:rsid w:val="005A1186"/>
    <w:rsid w:val="005A1273"/>
    <w:rsid w:val="005A17DB"/>
    <w:rsid w:val="005A2DF4"/>
    <w:rsid w:val="005A3ABD"/>
    <w:rsid w:val="005A4DC6"/>
    <w:rsid w:val="005A5FAD"/>
    <w:rsid w:val="005A6AE8"/>
    <w:rsid w:val="005B1AB6"/>
    <w:rsid w:val="005B1CF8"/>
    <w:rsid w:val="005B2168"/>
    <w:rsid w:val="005B2A7A"/>
    <w:rsid w:val="005B52D1"/>
    <w:rsid w:val="005B557C"/>
    <w:rsid w:val="005B76D5"/>
    <w:rsid w:val="005C0ABC"/>
    <w:rsid w:val="005C1893"/>
    <w:rsid w:val="005C1A0F"/>
    <w:rsid w:val="005C29C9"/>
    <w:rsid w:val="005C37BE"/>
    <w:rsid w:val="005C535B"/>
    <w:rsid w:val="005C5998"/>
    <w:rsid w:val="005C5A3F"/>
    <w:rsid w:val="005C6491"/>
    <w:rsid w:val="005C6D47"/>
    <w:rsid w:val="005C7A00"/>
    <w:rsid w:val="005D1A16"/>
    <w:rsid w:val="005D3AA2"/>
    <w:rsid w:val="005D5A15"/>
    <w:rsid w:val="005D6165"/>
    <w:rsid w:val="005D6A5B"/>
    <w:rsid w:val="005D74F5"/>
    <w:rsid w:val="005E02B5"/>
    <w:rsid w:val="005E0581"/>
    <w:rsid w:val="005E0728"/>
    <w:rsid w:val="005E0DA7"/>
    <w:rsid w:val="005E0E76"/>
    <w:rsid w:val="005E0FEC"/>
    <w:rsid w:val="005E195B"/>
    <w:rsid w:val="005E307C"/>
    <w:rsid w:val="005E3704"/>
    <w:rsid w:val="005E373F"/>
    <w:rsid w:val="005E42C1"/>
    <w:rsid w:val="005E4CED"/>
    <w:rsid w:val="005E7349"/>
    <w:rsid w:val="005F0714"/>
    <w:rsid w:val="005F0813"/>
    <w:rsid w:val="005F0CE5"/>
    <w:rsid w:val="005F3AD1"/>
    <w:rsid w:val="005F4057"/>
    <w:rsid w:val="005F411D"/>
    <w:rsid w:val="005F448A"/>
    <w:rsid w:val="005F4E10"/>
    <w:rsid w:val="005F5C84"/>
    <w:rsid w:val="005F65E9"/>
    <w:rsid w:val="005F6822"/>
    <w:rsid w:val="005F6FAC"/>
    <w:rsid w:val="005F7E2B"/>
    <w:rsid w:val="005F7F3F"/>
    <w:rsid w:val="00600C77"/>
    <w:rsid w:val="00601096"/>
    <w:rsid w:val="0060181D"/>
    <w:rsid w:val="00602306"/>
    <w:rsid w:val="00602C47"/>
    <w:rsid w:val="00602D65"/>
    <w:rsid w:val="00603562"/>
    <w:rsid w:val="00603D55"/>
    <w:rsid w:val="006040F8"/>
    <w:rsid w:val="006071CE"/>
    <w:rsid w:val="00607703"/>
    <w:rsid w:val="00611F2D"/>
    <w:rsid w:val="00614463"/>
    <w:rsid w:val="006149E8"/>
    <w:rsid w:val="00614D83"/>
    <w:rsid w:val="0061737F"/>
    <w:rsid w:val="0061781D"/>
    <w:rsid w:val="006205C8"/>
    <w:rsid w:val="00621140"/>
    <w:rsid w:val="0062166D"/>
    <w:rsid w:val="00622914"/>
    <w:rsid w:val="00622E2E"/>
    <w:rsid w:val="00624E3C"/>
    <w:rsid w:val="00626CC6"/>
    <w:rsid w:val="006307AC"/>
    <w:rsid w:val="00630BA1"/>
    <w:rsid w:val="00630EE5"/>
    <w:rsid w:val="006314CC"/>
    <w:rsid w:val="00631890"/>
    <w:rsid w:val="00632360"/>
    <w:rsid w:val="00633418"/>
    <w:rsid w:val="006343E0"/>
    <w:rsid w:val="00636415"/>
    <w:rsid w:val="00636CA0"/>
    <w:rsid w:val="00640092"/>
    <w:rsid w:val="00640953"/>
    <w:rsid w:val="00641452"/>
    <w:rsid w:val="00641711"/>
    <w:rsid w:val="00642079"/>
    <w:rsid w:val="00642843"/>
    <w:rsid w:val="00643788"/>
    <w:rsid w:val="006446C1"/>
    <w:rsid w:val="00644733"/>
    <w:rsid w:val="00644B15"/>
    <w:rsid w:val="00645E19"/>
    <w:rsid w:val="00646DC9"/>
    <w:rsid w:val="006510E3"/>
    <w:rsid w:val="006516E7"/>
    <w:rsid w:val="0065214A"/>
    <w:rsid w:val="00652D89"/>
    <w:rsid w:val="006534EA"/>
    <w:rsid w:val="00653ECF"/>
    <w:rsid w:val="00654400"/>
    <w:rsid w:val="00654628"/>
    <w:rsid w:val="006547B5"/>
    <w:rsid w:val="006559A3"/>
    <w:rsid w:val="00656C8A"/>
    <w:rsid w:val="00656FB5"/>
    <w:rsid w:val="00657C45"/>
    <w:rsid w:val="00661461"/>
    <w:rsid w:val="00661ACE"/>
    <w:rsid w:val="00661FD7"/>
    <w:rsid w:val="00661FDB"/>
    <w:rsid w:val="00662799"/>
    <w:rsid w:val="00664CF0"/>
    <w:rsid w:val="00666231"/>
    <w:rsid w:val="006675EF"/>
    <w:rsid w:val="00671803"/>
    <w:rsid w:val="006718D9"/>
    <w:rsid w:val="006733F1"/>
    <w:rsid w:val="00674327"/>
    <w:rsid w:val="00674BE7"/>
    <w:rsid w:val="006753C5"/>
    <w:rsid w:val="006758AA"/>
    <w:rsid w:val="0067619C"/>
    <w:rsid w:val="006762DC"/>
    <w:rsid w:val="0067646C"/>
    <w:rsid w:val="006768D3"/>
    <w:rsid w:val="00676F24"/>
    <w:rsid w:val="00676F2D"/>
    <w:rsid w:val="00680024"/>
    <w:rsid w:val="0068246E"/>
    <w:rsid w:val="0068364E"/>
    <w:rsid w:val="00683E08"/>
    <w:rsid w:val="00684013"/>
    <w:rsid w:val="00686DED"/>
    <w:rsid w:val="00686FAD"/>
    <w:rsid w:val="006870DF"/>
    <w:rsid w:val="00687462"/>
    <w:rsid w:val="00690A7A"/>
    <w:rsid w:val="0069147C"/>
    <w:rsid w:val="0069160D"/>
    <w:rsid w:val="00691812"/>
    <w:rsid w:val="00691847"/>
    <w:rsid w:val="006919F5"/>
    <w:rsid w:val="00691B8B"/>
    <w:rsid w:val="00692021"/>
    <w:rsid w:val="00692B91"/>
    <w:rsid w:val="00693872"/>
    <w:rsid w:val="006944B8"/>
    <w:rsid w:val="006944C5"/>
    <w:rsid w:val="00695F0A"/>
    <w:rsid w:val="00695FB3"/>
    <w:rsid w:val="006969DA"/>
    <w:rsid w:val="00697D9C"/>
    <w:rsid w:val="006A13A2"/>
    <w:rsid w:val="006A21EC"/>
    <w:rsid w:val="006A292D"/>
    <w:rsid w:val="006A301E"/>
    <w:rsid w:val="006A3FFB"/>
    <w:rsid w:val="006A6268"/>
    <w:rsid w:val="006A6D8D"/>
    <w:rsid w:val="006A7F46"/>
    <w:rsid w:val="006B0E80"/>
    <w:rsid w:val="006B0EB1"/>
    <w:rsid w:val="006B156D"/>
    <w:rsid w:val="006B199E"/>
    <w:rsid w:val="006B19CB"/>
    <w:rsid w:val="006B22B2"/>
    <w:rsid w:val="006B2BD5"/>
    <w:rsid w:val="006B3041"/>
    <w:rsid w:val="006B3217"/>
    <w:rsid w:val="006B3354"/>
    <w:rsid w:val="006B3657"/>
    <w:rsid w:val="006B3A66"/>
    <w:rsid w:val="006B3EFF"/>
    <w:rsid w:val="006B427D"/>
    <w:rsid w:val="006B46B0"/>
    <w:rsid w:val="006B4D55"/>
    <w:rsid w:val="006B50C8"/>
    <w:rsid w:val="006B6C5E"/>
    <w:rsid w:val="006B7870"/>
    <w:rsid w:val="006C04AE"/>
    <w:rsid w:val="006C04B7"/>
    <w:rsid w:val="006C09F7"/>
    <w:rsid w:val="006C1E33"/>
    <w:rsid w:val="006C296D"/>
    <w:rsid w:val="006C5CE1"/>
    <w:rsid w:val="006C64D5"/>
    <w:rsid w:val="006D01E8"/>
    <w:rsid w:val="006D0494"/>
    <w:rsid w:val="006D0BFA"/>
    <w:rsid w:val="006D0E48"/>
    <w:rsid w:val="006D129F"/>
    <w:rsid w:val="006D1CCA"/>
    <w:rsid w:val="006D2422"/>
    <w:rsid w:val="006D291E"/>
    <w:rsid w:val="006D3217"/>
    <w:rsid w:val="006D322C"/>
    <w:rsid w:val="006D3A8E"/>
    <w:rsid w:val="006D408E"/>
    <w:rsid w:val="006D42AB"/>
    <w:rsid w:val="006D451F"/>
    <w:rsid w:val="006D4E27"/>
    <w:rsid w:val="006D69E1"/>
    <w:rsid w:val="006D755A"/>
    <w:rsid w:val="006E036D"/>
    <w:rsid w:val="006E0575"/>
    <w:rsid w:val="006E0758"/>
    <w:rsid w:val="006E1154"/>
    <w:rsid w:val="006E1A2B"/>
    <w:rsid w:val="006E2504"/>
    <w:rsid w:val="006E26DB"/>
    <w:rsid w:val="006E27E8"/>
    <w:rsid w:val="006E2BB5"/>
    <w:rsid w:val="006E2EA4"/>
    <w:rsid w:val="006E30E4"/>
    <w:rsid w:val="006E3CB9"/>
    <w:rsid w:val="006E4D94"/>
    <w:rsid w:val="006E5762"/>
    <w:rsid w:val="006E6B6D"/>
    <w:rsid w:val="006E6B6F"/>
    <w:rsid w:val="006E73D8"/>
    <w:rsid w:val="006E7AFA"/>
    <w:rsid w:val="006F05FA"/>
    <w:rsid w:val="006F1181"/>
    <w:rsid w:val="006F15F7"/>
    <w:rsid w:val="006F1746"/>
    <w:rsid w:val="006F1E4C"/>
    <w:rsid w:val="006F275A"/>
    <w:rsid w:val="006F2C1F"/>
    <w:rsid w:val="006F3307"/>
    <w:rsid w:val="006F3628"/>
    <w:rsid w:val="006F3635"/>
    <w:rsid w:val="006F37E8"/>
    <w:rsid w:val="006F3BC8"/>
    <w:rsid w:val="006F5640"/>
    <w:rsid w:val="006F5A64"/>
    <w:rsid w:val="006F5ED4"/>
    <w:rsid w:val="006F6B18"/>
    <w:rsid w:val="006F6E10"/>
    <w:rsid w:val="006F7210"/>
    <w:rsid w:val="006F7567"/>
    <w:rsid w:val="0070018B"/>
    <w:rsid w:val="0070278B"/>
    <w:rsid w:val="00702869"/>
    <w:rsid w:val="0070295A"/>
    <w:rsid w:val="00702F19"/>
    <w:rsid w:val="00703F05"/>
    <w:rsid w:val="007049DF"/>
    <w:rsid w:val="00705395"/>
    <w:rsid w:val="0071128B"/>
    <w:rsid w:val="00711A2E"/>
    <w:rsid w:val="00711C98"/>
    <w:rsid w:val="00711E2E"/>
    <w:rsid w:val="00712933"/>
    <w:rsid w:val="00715C3F"/>
    <w:rsid w:val="00716E90"/>
    <w:rsid w:val="007174A3"/>
    <w:rsid w:val="007174FF"/>
    <w:rsid w:val="00717A85"/>
    <w:rsid w:val="007204D7"/>
    <w:rsid w:val="00721BC3"/>
    <w:rsid w:val="00724068"/>
    <w:rsid w:val="0072469E"/>
    <w:rsid w:val="00724CC6"/>
    <w:rsid w:val="00726334"/>
    <w:rsid w:val="007264C7"/>
    <w:rsid w:val="00727993"/>
    <w:rsid w:val="00727DED"/>
    <w:rsid w:val="00727F5D"/>
    <w:rsid w:val="007324F4"/>
    <w:rsid w:val="00732E58"/>
    <w:rsid w:val="00733132"/>
    <w:rsid w:val="00733351"/>
    <w:rsid w:val="00733FE6"/>
    <w:rsid w:val="00734E0A"/>
    <w:rsid w:val="0073524B"/>
    <w:rsid w:val="007369F8"/>
    <w:rsid w:val="00737029"/>
    <w:rsid w:val="00740798"/>
    <w:rsid w:val="00740835"/>
    <w:rsid w:val="00742CC5"/>
    <w:rsid w:val="00743165"/>
    <w:rsid w:val="00743DAA"/>
    <w:rsid w:val="0074497E"/>
    <w:rsid w:val="00746A71"/>
    <w:rsid w:val="00746BB2"/>
    <w:rsid w:val="00746C5E"/>
    <w:rsid w:val="00747EB5"/>
    <w:rsid w:val="0075075D"/>
    <w:rsid w:val="007514CC"/>
    <w:rsid w:val="007520CF"/>
    <w:rsid w:val="00753A80"/>
    <w:rsid w:val="007558C6"/>
    <w:rsid w:val="007558FD"/>
    <w:rsid w:val="0075595D"/>
    <w:rsid w:val="00756C38"/>
    <w:rsid w:val="00756FBE"/>
    <w:rsid w:val="00760B5B"/>
    <w:rsid w:val="007610C2"/>
    <w:rsid w:val="007619BD"/>
    <w:rsid w:val="00761DF9"/>
    <w:rsid w:val="00762F5C"/>
    <w:rsid w:val="0076339E"/>
    <w:rsid w:val="00763F99"/>
    <w:rsid w:val="0076500B"/>
    <w:rsid w:val="00765902"/>
    <w:rsid w:val="0076730A"/>
    <w:rsid w:val="00767D7A"/>
    <w:rsid w:val="00770472"/>
    <w:rsid w:val="00771227"/>
    <w:rsid w:val="0077178C"/>
    <w:rsid w:val="00771D4E"/>
    <w:rsid w:val="00771D94"/>
    <w:rsid w:val="0077446C"/>
    <w:rsid w:val="0077454B"/>
    <w:rsid w:val="00774FBE"/>
    <w:rsid w:val="00775C87"/>
    <w:rsid w:val="00776EF4"/>
    <w:rsid w:val="007777C9"/>
    <w:rsid w:val="00780C08"/>
    <w:rsid w:val="00781439"/>
    <w:rsid w:val="0078170D"/>
    <w:rsid w:val="00781980"/>
    <w:rsid w:val="00781CB8"/>
    <w:rsid w:val="00783A4B"/>
    <w:rsid w:val="007840AB"/>
    <w:rsid w:val="007842A6"/>
    <w:rsid w:val="007842E8"/>
    <w:rsid w:val="00784B84"/>
    <w:rsid w:val="00786E60"/>
    <w:rsid w:val="00787CF8"/>
    <w:rsid w:val="00793027"/>
    <w:rsid w:val="007932BB"/>
    <w:rsid w:val="00793CF4"/>
    <w:rsid w:val="00794318"/>
    <w:rsid w:val="00795FDF"/>
    <w:rsid w:val="007960F5"/>
    <w:rsid w:val="00796BA9"/>
    <w:rsid w:val="007A0EEA"/>
    <w:rsid w:val="007A3038"/>
    <w:rsid w:val="007A350F"/>
    <w:rsid w:val="007A41F5"/>
    <w:rsid w:val="007A487F"/>
    <w:rsid w:val="007B0A5E"/>
    <w:rsid w:val="007B1082"/>
    <w:rsid w:val="007B29C0"/>
    <w:rsid w:val="007B2A64"/>
    <w:rsid w:val="007B2B83"/>
    <w:rsid w:val="007B3D18"/>
    <w:rsid w:val="007B4194"/>
    <w:rsid w:val="007B4C29"/>
    <w:rsid w:val="007B4EA7"/>
    <w:rsid w:val="007B5360"/>
    <w:rsid w:val="007B5F17"/>
    <w:rsid w:val="007B5F91"/>
    <w:rsid w:val="007C0DA0"/>
    <w:rsid w:val="007C1049"/>
    <w:rsid w:val="007C1567"/>
    <w:rsid w:val="007C1C8E"/>
    <w:rsid w:val="007C3562"/>
    <w:rsid w:val="007C4F67"/>
    <w:rsid w:val="007C577A"/>
    <w:rsid w:val="007D1F2E"/>
    <w:rsid w:val="007D2BBF"/>
    <w:rsid w:val="007D2EC5"/>
    <w:rsid w:val="007D3313"/>
    <w:rsid w:val="007D3538"/>
    <w:rsid w:val="007D3D71"/>
    <w:rsid w:val="007D40F7"/>
    <w:rsid w:val="007D50E9"/>
    <w:rsid w:val="007D5389"/>
    <w:rsid w:val="007D5727"/>
    <w:rsid w:val="007D5C36"/>
    <w:rsid w:val="007D5DCD"/>
    <w:rsid w:val="007D79B1"/>
    <w:rsid w:val="007E0858"/>
    <w:rsid w:val="007E0C86"/>
    <w:rsid w:val="007E1F3E"/>
    <w:rsid w:val="007E2580"/>
    <w:rsid w:val="007E2CD0"/>
    <w:rsid w:val="007E31CE"/>
    <w:rsid w:val="007E3233"/>
    <w:rsid w:val="007E4BD5"/>
    <w:rsid w:val="007E52EF"/>
    <w:rsid w:val="007E589D"/>
    <w:rsid w:val="007E7675"/>
    <w:rsid w:val="007E797C"/>
    <w:rsid w:val="007E7F9E"/>
    <w:rsid w:val="007F0A1A"/>
    <w:rsid w:val="007F3520"/>
    <w:rsid w:val="007F38D6"/>
    <w:rsid w:val="007F4B9D"/>
    <w:rsid w:val="007F516E"/>
    <w:rsid w:val="007F53B7"/>
    <w:rsid w:val="007F5970"/>
    <w:rsid w:val="007F6210"/>
    <w:rsid w:val="007F6E58"/>
    <w:rsid w:val="007F70C6"/>
    <w:rsid w:val="00800071"/>
    <w:rsid w:val="0080074B"/>
    <w:rsid w:val="00802039"/>
    <w:rsid w:val="008025C4"/>
    <w:rsid w:val="008045B9"/>
    <w:rsid w:val="00806297"/>
    <w:rsid w:val="00806A7E"/>
    <w:rsid w:val="00806F52"/>
    <w:rsid w:val="0080725A"/>
    <w:rsid w:val="0080783C"/>
    <w:rsid w:val="008107D1"/>
    <w:rsid w:val="008130DD"/>
    <w:rsid w:val="00813292"/>
    <w:rsid w:val="008133F9"/>
    <w:rsid w:val="008146C2"/>
    <w:rsid w:val="00815C5D"/>
    <w:rsid w:val="00816C72"/>
    <w:rsid w:val="00816EAB"/>
    <w:rsid w:val="00817484"/>
    <w:rsid w:val="00817DE7"/>
    <w:rsid w:val="00820335"/>
    <w:rsid w:val="008223F4"/>
    <w:rsid w:val="008226C2"/>
    <w:rsid w:val="00823A82"/>
    <w:rsid w:val="0082480B"/>
    <w:rsid w:val="00825217"/>
    <w:rsid w:val="00830FF4"/>
    <w:rsid w:val="008314D4"/>
    <w:rsid w:val="0083173F"/>
    <w:rsid w:val="008322DA"/>
    <w:rsid w:val="00832366"/>
    <w:rsid w:val="00832E04"/>
    <w:rsid w:val="00833D50"/>
    <w:rsid w:val="008343C1"/>
    <w:rsid w:val="00835633"/>
    <w:rsid w:val="008359B9"/>
    <w:rsid w:val="0083638E"/>
    <w:rsid w:val="008364AC"/>
    <w:rsid w:val="008374F8"/>
    <w:rsid w:val="00837AD8"/>
    <w:rsid w:val="00837B93"/>
    <w:rsid w:val="00837F2B"/>
    <w:rsid w:val="008402DD"/>
    <w:rsid w:val="008406F9"/>
    <w:rsid w:val="00840EF3"/>
    <w:rsid w:val="008426D1"/>
    <w:rsid w:val="00842EFB"/>
    <w:rsid w:val="00843126"/>
    <w:rsid w:val="00843592"/>
    <w:rsid w:val="008452C1"/>
    <w:rsid w:val="0084562E"/>
    <w:rsid w:val="00845C9C"/>
    <w:rsid w:val="008461E7"/>
    <w:rsid w:val="00850842"/>
    <w:rsid w:val="0085229F"/>
    <w:rsid w:val="008525F1"/>
    <w:rsid w:val="0085318A"/>
    <w:rsid w:val="00853805"/>
    <w:rsid w:val="0085420D"/>
    <w:rsid w:val="00854E6C"/>
    <w:rsid w:val="0085529A"/>
    <w:rsid w:val="00857C1E"/>
    <w:rsid w:val="008611D0"/>
    <w:rsid w:val="008621B9"/>
    <w:rsid w:val="00862B4F"/>
    <w:rsid w:val="00863B3F"/>
    <w:rsid w:val="0086479A"/>
    <w:rsid w:val="008648F0"/>
    <w:rsid w:val="00864AAA"/>
    <w:rsid w:val="00865446"/>
    <w:rsid w:val="00865885"/>
    <w:rsid w:val="008662A9"/>
    <w:rsid w:val="00866409"/>
    <w:rsid w:val="008665CF"/>
    <w:rsid w:val="0086783C"/>
    <w:rsid w:val="00867A7F"/>
    <w:rsid w:val="00870A7C"/>
    <w:rsid w:val="00870F51"/>
    <w:rsid w:val="008711D3"/>
    <w:rsid w:val="00871C01"/>
    <w:rsid w:val="00872236"/>
    <w:rsid w:val="0087335C"/>
    <w:rsid w:val="008749B6"/>
    <w:rsid w:val="00874BC1"/>
    <w:rsid w:val="00876C16"/>
    <w:rsid w:val="008806FC"/>
    <w:rsid w:val="00881C23"/>
    <w:rsid w:val="00881C51"/>
    <w:rsid w:val="00882CDD"/>
    <w:rsid w:val="00882F3D"/>
    <w:rsid w:val="00884561"/>
    <w:rsid w:val="00884E6C"/>
    <w:rsid w:val="008868BF"/>
    <w:rsid w:val="00886DC3"/>
    <w:rsid w:val="008872D9"/>
    <w:rsid w:val="00887991"/>
    <w:rsid w:val="00887E0E"/>
    <w:rsid w:val="00890FF7"/>
    <w:rsid w:val="0089106E"/>
    <w:rsid w:val="008917BF"/>
    <w:rsid w:val="00892415"/>
    <w:rsid w:val="008929AD"/>
    <w:rsid w:val="008932B4"/>
    <w:rsid w:val="008935A7"/>
    <w:rsid w:val="0089482D"/>
    <w:rsid w:val="0089576C"/>
    <w:rsid w:val="008959CA"/>
    <w:rsid w:val="008970AB"/>
    <w:rsid w:val="008A082F"/>
    <w:rsid w:val="008A1AFF"/>
    <w:rsid w:val="008A296D"/>
    <w:rsid w:val="008A2CD8"/>
    <w:rsid w:val="008A40CE"/>
    <w:rsid w:val="008A4F21"/>
    <w:rsid w:val="008A5B3C"/>
    <w:rsid w:val="008A62CE"/>
    <w:rsid w:val="008B2A04"/>
    <w:rsid w:val="008B4B08"/>
    <w:rsid w:val="008B5E97"/>
    <w:rsid w:val="008B6E91"/>
    <w:rsid w:val="008B73F5"/>
    <w:rsid w:val="008C2613"/>
    <w:rsid w:val="008C26C6"/>
    <w:rsid w:val="008C2BC9"/>
    <w:rsid w:val="008C4466"/>
    <w:rsid w:val="008C4496"/>
    <w:rsid w:val="008C53A8"/>
    <w:rsid w:val="008C5914"/>
    <w:rsid w:val="008C6F30"/>
    <w:rsid w:val="008C782D"/>
    <w:rsid w:val="008D03F6"/>
    <w:rsid w:val="008D04F5"/>
    <w:rsid w:val="008D05BE"/>
    <w:rsid w:val="008D132A"/>
    <w:rsid w:val="008D1CB7"/>
    <w:rsid w:val="008D1D7D"/>
    <w:rsid w:val="008D2769"/>
    <w:rsid w:val="008D2B47"/>
    <w:rsid w:val="008D2EE2"/>
    <w:rsid w:val="008D32BA"/>
    <w:rsid w:val="008D3464"/>
    <w:rsid w:val="008D354E"/>
    <w:rsid w:val="008D3639"/>
    <w:rsid w:val="008D42F2"/>
    <w:rsid w:val="008D4A2A"/>
    <w:rsid w:val="008D6BC4"/>
    <w:rsid w:val="008D7E7F"/>
    <w:rsid w:val="008D7EF4"/>
    <w:rsid w:val="008D7F77"/>
    <w:rsid w:val="008E0334"/>
    <w:rsid w:val="008E0742"/>
    <w:rsid w:val="008E0CA2"/>
    <w:rsid w:val="008E0EEB"/>
    <w:rsid w:val="008E0FFE"/>
    <w:rsid w:val="008E1215"/>
    <w:rsid w:val="008E17A1"/>
    <w:rsid w:val="008E456F"/>
    <w:rsid w:val="008E51C1"/>
    <w:rsid w:val="008E75FD"/>
    <w:rsid w:val="008E7D00"/>
    <w:rsid w:val="008F03B6"/>
    <w:rsid w:val="008F157E"/>
    <w:rsid w:val="008F1D18"/>
    <w:rsid w:val="008F1E3F"/>
    <w:rsid w:val="008F22CF"/>
    <w:rsid w:val="008F4639"/>
    <w:rsid w:val="008F5CFD"/>
    <w:rsid w:val="008F6FA2"/>
    <w:rsid w:val="008F71EF"/>
    <w:rsid w:val="0090055D"/>
    <w:rsid w:val="009026A1"/>
    <w:rsid w:val="00902A2D"/>
    <w:rsid w:val="00904BB5"/>
    <w:rsid w:val="00911277"/>
    <w:rsid w:val="00911391"/>
    <w:rsid w:val="009143B6"/>
    <w:rsid w:val="00915E52"/>
    <w:rsid w:val="00915EDC"/>
    <w:rsid w:val="00916F89"/>
    <w:rsid w:val="009216DC"/>
    <w:rsid w:val="0092298F"/>
    <w:rsid w:val="009237B3"/>
    <w:rsid w:val="00924AA9"/>
    <w:rsid w:val="00925AE0"/>
    <w:rsid w:val="0092674A"/>
    <w:rsid w:val="009268F1"/>
    <w:rsid w:val="009269BC"/>
    <w:rsid w:val="00927D0F"/>
    <w:rsid w:val="0093028E"/>
    <w:rsid w:val="00930644"/>
    <w:rsid w:val="00930CA1"/>
    <w:rsid w:val="009315C7"/>
    <w:rsid w:val="00932B38"/>
    <w:rsid w:val="00933C78"/>
    <w:rsid w:val="009350B3"/>
    <w:rsid w:val="00936069"/>
    <w:rsid w:val="00936364"/>
    <w:rsid w:val="0093687D"/>
    <w:rsid w:val="00936C66"/>
    <w:rsid w:val="00936D17"/>
    <w:rsid w:val="00937246"/>
    <w:rsid w:val="009379B4"/>
    <w:rsid w:val="00937A14"/>
    <w:rsid w:val="00947509"/>
    <w:rsid w:val="009475CB"/>
    <w:rsid w:val="0094775F"/>
    <w:rsid w:val="00947E65"/>
    <w:rsid w:val="00950B86"/>
    <w:rsid w:val="00950DEB"/>
    <w:rsid w:val="00952251"/>
    <w:rsid w:val="00953257"/>
    <w:rsid w:val="009542F3"/>
    <w:rsid w:val="00954352"/>
    <w:rsid w:val="00954A26"/>
    <w:rsid w:val="009557C9"/>
    <w:rsid w:val="00955807"/>
    <w:rsid w:val="00955C66"/>
    <w:rsid w:val="00955FAE"/>
    <w:rsid w:val="00956C05"/>
    <w:rsid w:val="00956C26"/>
    <w:rsid w:val="009573CC"/>
    <w:rsid w:val="00960750"/>
    <w:rsid w:val="00960A20"/>
    <w:rsid w:val="009610AB"/>
    <w:rsid w:val="009615BB"/>
    <w:rsid w:val="009632E4"/>
    <w:rsid w:val="00963AAE"/>
    <w:rsid w:val="009646FE"/>
    <w:rsid w:val="00965082"/>
    <w:rsid w:val="0096535E"/>
    <w:rsid w:val="00965F0D"/>
    <w:rsid w:val="00966A42"/>
    <w:rsid w:val="00967562"/>
    <w:rsid w:val="009702C5"/>
    <w:rsid w:val="00970B8F"/>
    <w:rsid w:val="00970C95"/>
    <w:rsid w:val="00972583"/>
    <w:rsid w:val="00972B78"/>
    <w:rsid w:val="00973AFC"/>
    <w:rsid w:val="00973C69"/>
    <w:rsid w:val="00974C33"/>
    <w:rsid w:val="009758B0"/>
    <w:rsid w:val="00975F8B"/>
    <w:rsid w:val="00976F5B"/>
    <w:rsid w:val="00977152"/>
    <w:rsid w:val="00977655"/>
    <w:rsid w:val="00980879"/>
    <w:rsid w:val="00980EEA"/>
    <w:rsid w:val="00981580"/>
    <w:rsid w:val="00982CB4"/>
    <w:rsid w:val="00982DB1"/>
    <w:rsid w:val="00983874"/>
    <w:rsid w:val="00984A6C"/>
    <w:rsid w:val="00985870"/>
    <w:rsid w:val="009858B3"/>
    <w:rsid w:val="0098662F"/>
    <w:rsid w:val="00986CA3"/>
    <w:rsid w:val="00987208"/>
    <w:rsid w:val="00987BBE"/>
    <w:rsid w:val="00990C1D"/>
    <w:rsid w:val="009922EC"/>
    <w:rsid w:val="009930D5"/>
    <w:rsid w:val="00993EC3"/>
    <w:rsid w:val="009945CB"/>
    <w:rsid w:val="00994D65"/>
    <w:rsid w:val="00995E95"/>
    <w:rsid w:val="00996AA2"/>
    <w:rsid w:val="00997231"/>
    <w:rsid w:val="00997D55"/>
    <w:rsid w:val="009A0B29"/>
    <w:rsid w:val="009A1161"/>
    <w:rsid w:val="009A1920"/>
    <w:rsid w:val="009A1ECF"/>
    <w:rsid w:val="009A36D8"/>
    <w:rsid w:val="009A4D42"/>
    <w:rsid w:val="009A533B"/>
    <w:rsid w:val="009B0507"/>
    <w:rsid w:val="009B0951"/>
    <w:rsid w:val="009B2BA8"/>
    <w:rsid w:val="009B2C6D"/>
    <w:rsid w:val="009B2DA4"/>
    <w:rsid w:val="009B3878"/>
    <w:rsid w:val="009B3C73"/>
    <w:rsid w:val="009B4F21"/>
    <w:rsid w:val="009B5E2A"/>
    <w:rsid w:val="009B6A18"/>
    <w:rsid w:val="009B7077"/>
    <w:rsid w:val="009B7169"/>
    <w:rsid w:val="009C065F"/>
    <w:rsid w:val="009C3124"/>
    <w:rsid w:val="009C3C4A"/>
    <w:rsid w:val="009C4A80"/>
    <w:rsid w:val="009C4BD6"/>
    <w:rsid w:val="009C5900"/>
    <w:rsid w:val="009C5D61"/>
    <w:rsid w:val="009C6941"/>
    <w:rsid w:val="009C759F"/>
    <w:rsid w:val="009C7B8F"/>
    <w:rsid w:val="009D0A3E"/>
    <w:rsid w:val="009D0F68"/>
    <w:rsid w:val="009D13E9"/>
    <w:rsid w:val="009D49F4"/>
    <w:rsid w:val="009D5662"/>
    <w:rsid w:val="009D6D1E"/>
    <w:rsid w:val="009D6EB2"/>
    <w:rsid w:val="009D7B40"/>
    <w:rsid w:val="009D7E3D"/>
    <w:rsid w:val="009E2CAE"/>
    <w:rsid w:val="009E3052"/>
    <w:rsid w:val="009E30C3"/>
    <w:rsid w:val="009E3AF7"/>
    <w:rsid w:val="009E594A"/>
    <w:rsid w:val="009E635D"/>
    <w:rsid w:val="009E6C4F"/>
    <w:rsid w:val="009E7292"/>
    <w:rsid w:val="009F0089"/>
    <w:rsid w:val="009F2014"/>
    <w:rsid w:val="009F4497"/>
    <w:rsid w:val="009F4E36"/>
    <w:rsid w:val="009F52CE"/>
    <w:rsid w:val="009F5714"/>
    <w:rsid w:val="009F5A96"/>
    <w:rsid w:val="009F625D"/>
    <w:rsid w:val="009F6F29"/>
    <w:rsid w:val="009F72C8"/>
    <w:rsid w:val="009F7A4F"/>
    <w:rsid w:val="00A00859"/>
    <w:rsid w:val="00A010B1"/>
    <w:rsid w:val="00A0435B"/>
    <w:rsid w:val="00A049EE"/>
    <w:rsid w:val="00A05C50"/>
    <w:rsid w:val="00A067C9"/>
    <w:rsid w:val="00A06F1B"/>
    <w:rsid w:val="00A07A46"/>
    <w:rsid w:val="00A10236"/>
    <w:rsid w:val="00A10293"/>
    <w:rsid w:val="00A102C8"/>
    <w:rsid w:val="00A12B69"/>
    <w:rsid w:val="00A12CE0"/>
    <w:rsid w:val="00A143B6"/>
    <w:rsid w:val="00A143D2"/>
    <w:rsid w:val="00A15EFC"/>
    <w:rsid w:val="00A15F4D"/>
    <w:rsid w:val="00A1663B"/>
    <w:rsid w:val="00A167C6"/>
    <w:rsid w:val="00A168BE"/>
    <w:rsid w:val="00A16A5E"/>
    <w:rsid w:val="00A175ED"/>
    <w:rsid w:val="00A21E52"/>
    <w:rsid w:val="00A222A5"/>
    <w:rsid w:val="00A22D7F"/>
    <w:rsid w:val="00A23BE7"/>
    <w:rsid w:val="00A246BA"/>
    <w:rsid w:val="00A24C0E"/>
    <w:rsid w:val="00A25933"/>
    <w:rsid w:val="00A25CCD"/>
    <w:rsid w:val="00A26CB8"/>
    <w:rsid w:val="00A32244"/>
    <w:rsid w:val="00A348A6"/>
    <w:rsid w:val="00A34CDF"/>
    <w:rsid w:val="00A3521A"/>
    <w:rsid w:val="00A35412"/>
    <w:rsid w:val="00A35D59"/>
    <w:rsid w:val="00A36B44"/>
    <w:rsid w:val="00A3759A"/>
    <w:rsid w:val="00A40B78"/>
    <w:rsid w:val="00A4162B"/>
    <w:rsid w:val="00A41A36"/>
    <w:rsid w:val="00A44B3D"/>
    <w:rsid w:val="00A44D94"/>
    <w:rsid w:val="00A45E3D"/>
    <w:rsid w:val="00A468D9"/>
    <w:rsid w:val="00A470CE"/>
    <w:rsid w:val="00A478AE"/>
    <w:rsid w:val="00A50287"/>
    <w:rsid w:val="00A50D50"/>
    <w:rsid w:val="00A53CCF"/>
    <w:rsid w:val="00A54189"/>
    <w:rsid w:val="00A5572C"/>
    <w:rsid w:val="00A56052"/>
    <w:rsid w:val="00A563A9"/>
    <w:rsid w:val="00A5720F"/>
    <w:rsid w:val="00A57476"/>
    <w:rsid w:val="00A60C3D"/>
    <w:rsid w:val="00A63CF8"/>
    <w:rsid w:val="00A64D0E"/>
    <w:rsid w:val="00A652A8"/>
    <w:rsid w:val="00A653EE"/>
    <w:rsid w:val="00A663CE"/>
    <w:rsid w:val="00A67496"/>
    <w:rsid w:val="00A6761A"/>
    <w:rsid w:val="00A7038B"/>
    <w:rsid w:val="00A71193"/>
    <w:rsid w:val="00A71514"/>
    <w:rsid w:val="00A72CC3"/>
    <w:rsid w:val="00A735BD"/>
    <w:rsid w:val="00A73EAA"/>
    <w:rsid w:val="00A7431A"/>
    <w:rsid w:val="00A76C45"/>
    <w:rsid w:val="00A77437"/>
    <w:rsid w:val="00A7789E"/>
    <w:rsid w:val="00A77FB6"/>
    <w:rsid w:val="00A809DD"/>
    <w:rsid w:val="00A81016"/>
    <w:rsid w:val="00A81E7B"/>
    <w:rsid w:val="00A82A55"/>
    <w:rsid w:val="00A82A7D"/>
    <w:rsid w:val="00A83483"/>
    <w:rsid w:val="00A84132"/>
    <w:rsid w:val="00A86436"/>
    <w:rsid w:val="00A86549"/>
    <w:rsid w:val="00A8697C"/>
    <w:rsid w:val="00A90C3F"/>
    <w:rsid w:val="00A925F8"/>
    <w:rsid w:val="00A93C98"/>
    <w:rsid w:val="00A946B0"/>
    <w:rsid w:val="00A94D40"/>
    <w:rsid w:val="00A94EC0"/>
    <w:rsid w:val="00A96D86"/>
    <w:rsid w:val="00A97606"/>
    <w:rsid w:val="00AA05ED"/>
    <w:rsid w:val="00AA0C41"/>
    <w:rsid w:val="00AA0D18"/>
    <w:rsid w:val="00AA1CF9"/>
    <w:rsid w:val="00AA24EC"/>
    <w:rsid w:val="00AA3031"/>
    <w:rsid w:val="00AA3399"/>
    <w:rsid w:val="00AA377B"/>
    <w:rsid w:val="00AA3BFF"/>
    <w:rsid w:val="00AA3D13"/>
    <w:rsid w:val="00AA4E24"/>
    <w:rsid w:val="00AA73F4"/>
    <w:rsid w:val="00AA75A8"/>
    <w:rsid w:val="00AA75C6"/>
    <w:rsid w:val="00AA78C9"/>
    <w:rsid w:val="00AA7903"/>
    <w:rsid w:val="00AA7D03"/>
    <w:rsid w:val="00AA7F05"/>
    <w:rsid w:val="00AB015D"/>
    <w:rsid w:val="00AB01AB"/>
    <w:rsid w:val="00AB0252"/>
    <w:rsid w:val="00AB1AA5"/>
    <w:rsid w:val="00AB234C"/>
    <w:rsid w:val="00AB2C9F"/>
    <w:rsid w:val="00AB3378"/>
    <w:rsid w:val="00AB3BA5"/>
    <w:rsid w:val="00AB4046"/>
    <w:rsid w:val="00AB4427"/>
    <w:rsid w:val="00AB68A4"/>
    <w:rsid w:val="00AB6BB3"/>
    <w:rsid w:val="00AB6CE5"/>
    <w:rsid w:val="00AB7A4D"/>
    <w:rsid w:val="00AC0451"/>
    <w:rsid w:val="00AC0AFC"/>
    <w:rsid w:val="00AC3D10"/>
    <w:rsid w:val="00AC53B1"/>
    <w:rsid w:val="00AC5CC5"/>
    <w:rsid w:val="00AC619E"/>
    <w:rsid w:val="00AC6445"/>
    <w:rsid w:val="00AC6E42"/>
    <w:rsid w:val="00AD0428"/>
    <w:rsid w:val="00AD0705"/>
    <w:rsid w:val="00AD0B75"/>
    <w:rsid w:val="00AD0F5E"/>
    <w:rsid w:val="00AD241F"/>
    <w:rsid w:val="00AD2D4C"/>
    <w:rsid w:val="00AD401A"/>
    <w:rsid w:val="00AD40D1"/>
    <w:rsid w:val="00AD566A"/>
    <w:rsid w:val="00AD5ACD"/>
    <w:rsid w:val="00AD72DF"/>
    <w:rsid w:val="00AD7511"/>
    <w:rsid w:val="00AD7C52"/>
    <w:rsid w:val="00AE15CA"/>
    <w:rsid w:val="00AE186E"/>
    <w:rsid w:val="00AE196B"/>
    <w:rsid w:val="00AE6351"/>
    <w:rsid w:val="00AE6410"/>
    <w:rsid w:val="00AE66A4"/>
    <w:rsid w:val="00AE6987"/>
    <w:rsid w:val="00AE69E6"/>
    <w:rsid w:val="00AE6C26"/>
    <w:rsid w:val="00AE7673"/>
    <w:rsid w:val="00AF0B65"/>
    <w:rsid w:val="00AF0EF4"/>
    <w:rsid w:val="00AF2421"/>
    <w:rsid w:val="00AF2D0C"/>
    <w:rsid w:val="00AF30D6"/>
    <w:rsid w:val="00AF3C9E"/>
    <w:rsid w:val="00AF4255"/>
    <w:rsid w:val="00AF4677"/>
    <w:rsid w:val="00AF4A71"/>
    <w:rsid w:val="00B00DEB"/>
    <w:rsid w:val="00B01C7C"/>
    <w:rsid w:val="00B02AB7"/>
    <w:rsid w:val="00B033EB"/>
    <w:rsid w:val="00B03726"/>
    <w:rsid w:val="00B04D54"/>
    <w:rsid w:val="00B06B40"/>
    <w:rsid w:val="00B06F72"/>
    <w:rsid w:val="00B07BEE"/>
    <w:rsid w:val="00B10415"/>
    <w:rsid w:val="00B10720"/>
    <w:rsid w:val="00B10792"/>
    <w:rsid w:val="00B10ABC"/>
    <w:rsid w:val="00B10E54"/>
    <w:rsid w:val="00B11CF4"/>
    <w:rsid w:val="00B122F8"/>
    <w:rsid w:val="00B12B1A"/>
    <w:rsid w:val="00B1556A"/>
    <w:rsid w:val="00B15A38"/>
    <w:rsid w:val="00B15BB8"/>
    <w:rsid w:val="00B16B37"/>
    <w:rsid w:val="00B16B52"/>
    <w:rsid w:val="00B17073"/>
    <w:rsid w:val="00B171F9"/>
    <w:rsid w:val="00B212DE"/>
    <w:rsid w:val="00B21916"/>
    <w:rsid w:val="00B21B1A"/>
    <w:rsid w:val="00B226AA"/>
    <w:rsid w:val="00B22F52"/>
    <w:rsid w:val="00B236F4"/>
    <w:rsid w:val="00B239D3"/>
    <w:rsid w:val="00B24202"/>
    <w:rsid w:val="00B24701"/>
    <w:rsid w:val="00B24741"/>
    <w:rsid w:val="00B24E60"/>
    <w:rsid w:val="00B25834"/>
    <w:rsid w:val="00B26383"/>
    <w:rsid w:val="00B26E65"/>
    <w:rsid w:val="00B30525"/>
    <w:rsid w:val="00B30EFE"/>
    <w:rsid w:val="00B329E6"/>
    <w:rsid w:val="00B32CC8"/>
    <w:rsid w:val="00B32F0F"/>
    <w:rsid w:val="00B3391B"/>
    <w:rsid w:val="00B34CAD"/>
    <w:rsid w:val="00B354AC"/>
    <w:rsid w:val="00B37C6D"/>
    <w:rsid w:val="00B37E73"/>
    <w:rsid w:val="00B40A7F"/>
    <w:rsid w:val="00B40C02"/>
    <w:rsid w:val="00B40C84"/>
    <w:rsid w:val="00B4186E"/>
    <w:rsid w:val="00B41ECA"/>
    <w:rsid w:val="00B42400"/>
    <w:rsid w:val="00B43385"/>
    <w:rsid w:val="00B4390B"/>
    <w:rsid w:val="00B44129"/>
    <w:rsid w:val="00B45374"/>
    <w:rsid w:val="00B454AD"/>
    <w:rsid w:val="00B456C0"/>
    <w:rsid w:val="00B45B7B"/>
    <w:rsid w:val="00B4624C"/>
    <w:rsid w:val="00B46B7A"/>
    <w:rsid w:val="00B46F96"/>
    <w:rsid w:val="00B478B8"/>
    <w:rsid w:val="00B50989"/>
    <w:rsid w:val="00B51CD8"/>
    <w:rsid w:val="00B51D86"/>
    <w:rsid w:val="00B51E19"/>
    <w:rsid w:val="00B52242"/>
    <w:rsid w:val="00B522CF"/>
    <w:rsid w:val="00B52BF5"/>
    <w:rsid w:val="00B5342C"/>
    <w:rsid w:val="00B534FD"/>
    <w:rsid w:val="00B5482F"/>
    <w:rsid w:val="00B550E2"/>
    <w:rsid w:val="00B55D1C"/>
    <w:rsid w:val="00B5616D"/>
    <w:rsid w:val="00B568EC"/>
    <w:rsid w:val="00B57303"/>
    <w:rsid w:val="00B60B08"/>
    <w:rsid w:val="00B6125E"/>
    <w:rsid w:val="00B61886"/>
    <w:rsid w:val="00B61FDD"/>
    <w:rsid w:val="00B62E95"/>
    <w:rsid w:val="00B6344E"/>
    <w:rsid w:val="00B6439E"/>
    <w:rsid w:val="00B650E8"/>
    <w:rsid w:val="00B65152"/>
    <w:rsid w:val="00B65F95"/>
    <w:rsid w:val="00B665AF"/>
    <w:rsid w:val="00B67C6C"/>
    <w:rsid w:val="00B704D0"/>
    <w:rsid w:val="00B70866"/>
    <w:rsid w:val="00B70952"/>
    <w:rsid w:val="00B712DD"/>
    <w:rsid w:val="00B72211"/>
    <w:rsid w:val="00B7306E"/>
    <w:rsid w:val="00B731A6"/>
    <w:rsid w:val="00B759B9"/>
    <w:rsid w:val="00B75E5C"/>
    <w:rsid w:val="00B77BF6"/>
    <w:rsid w:val="00B77D79"/>
    <w:rsid w:val="00B802B6"/>
    <w:rsid w:val="00B806E8"/>
    <w:rsid w:val="00B814C6"/>
    <w:rsid w:val="00B8190D"/>
    <w:rsid w:val="00B845B7"/>
    <w:rsid w:val="00B84DC0"/>
    <w:rsid w:val="00B85270"/>
    <w:rsid w:val="00B878AB"/>
    <w:rsid w:val="00B91575"/>
    <w:rsid w:val="00B91F49"/>
    <w:rsid w:val="00B925DE"/>
    <w:rsid w:val="00B92833"/>
    <w:rsid w:val="00B946C9"/>
    <w:rsid w:val="00B94CFE"/>
    <w:rsid w:val="00B957FB"/>
    <w:rsid w:val="00B9795C"/>
    <w:rsid w:val="00BA0468"/>
    <w:rsid w:val="00BA0B39"/>
    <w:rsid w:val="00BA0B53"/>
    <w:rsid w:val="00BA0E25"/>
    <w:rsid w:val="00BA1001"/>
    <w:rsid w:val="00BA2B35"/>
    <w:rsid w:val="00BA393C"/>
    <w:rsid w:val="00BA3AF4"/>
    <w:rsid w:val="00BA654B"/>
    <w:rsid w:val="00BA70B4"/>
    <w:rsid w:val="00BB01F1"/>
    <w:rsid w:val="00BB0B48"/>
    <w:rsid w:val="00BB13A2"/>
    <w:rsid w:val="00BB1719"/>
    <w:rsid w:val="00BB1B70"/>
    <w:rsid w:val="00BB2767"/>
    <w:rsid w:val="00BB2947"/>
    <w:rsid w:val="00BB3F0C"/>
    <w:rsid w:val="00BB3F30"/>
    <w:rsid w:val="00BB4150"/>
    <w:rsid w:val="00BB496B"/>
    <w:rsid w:val="00BB74B7"/>
    <w:rsid w:val="00BB7916"/>
    <w:rsid w:val="00BC02FA"/>
    <w:rsid w:val="00BC0446"/>
    <w:rsid w:val="00BC18A8"/>
    <w:rsid w:val="00BC1D0F"/>
    <w:rsid w:val="00BC23F7"/>
    <w:rsid w:val="00BC28F9"/>
    <w:rsid w:val="00BC295D"/>
    <w:rsid w:val="00BC3384"/>
    <w:rsid w:val="00BC357E"/>
    <w:rsid w:val="00BC3958"/>
    <w:rsid w:val="00BC3C1A"/>
    <w:rsid w:val="00BC4167"/>
    <w:rsid w:val="00BC450E"/>
    <w:rsid w:val="00BC652D"/>
    <w:rsid w:val="00BC76F9"/>
    <w:rsid w:val="00BD0389"/>
    <w:rsid w:val="00BD0859"/>
    <w:rsid w:val="00BD0E54"/>
    <w:rsid w:val="00BD278D"/>
    <w:rsid w:val="00BD3A97"/>
    <w:rsid w:val="00BD3F75"/>
    <w:rsid w:val="00BD42AC"/>
    <w:rsid w:val="00BD4D7F"/>
    <w:rsid w:val="00BD5317"/>
    <w:rsid w:val="00BD65E2"/>
    <w:rsid w:val="00BD72D9"/>
    <w:rsid w:val="00BD7356"/>
    <w:rsid w:val="00BD7467"/>
    <w:rsid w:val="00BE1B9F"/>
    <w:rsid w:val="00BE4A65"/>
    <w:rsid w:val="00BE4C4C"/>
    <w:rsid w:val="00BE68C3"/>
    <w:rsid w:val="00BE779B"/>
    <w:rsid w:val="00BF2171"/>
    <w:rsid w:val="00BF2638"/>
    <w:rsid w:val="00BF41FA"/>
    <w:rsid w:val="00BF48DF"/>
    <w:rsid w:val="00BF55CA"/>
    <w:rsid w:val="00BF5BD7"/>
    <w:rsid w:val="00BF70EA"/>
    <w:rsid w:val="00BF7F9B"/>
    <w:rsid w:val="00C00613"/>
    <w:rsid w:val="00C01BEB"/>
    <w:rsid w:val="00C01F26"/>
    <w:rsid w:val="00C02A90"/>
    <w:rsid w:val="00C03552"/>
    <w:rsid w:val="00C0395B"/>
    <w:rsid w:val="00C03B72"/>
    <w:rsid w:val="00C05132"/>
    <w:rsid w:val="00C052EA"/>
    <w:rsid w:val="00C053F4"/>
    <w:rsid w:val="00C05602"/>
    <w:rsid w:val="00C05E6C"/>
    <w:rsid w:val="00C06258"/>
    <w:rsid w:val="00C07C8D"/>
    <w:rsid w:val="00C10A53"/>
    <w:rsid w:val="00C10BEF"/>
    <w:rsid w:val="00C110EF"/>
    <w:rsid w:val="00C11837"/>
    <w:rsid w:val="00C12DAB"/>
    <w:rsid w:val="00C1347D"/>
    <w:rsid w:val="00C13955"/>
    <w:rsid w:val="00C169CC"/>
    <w:rsid w:val="00C172C2"/>
    <w:rsid w:val="00C17967"/>
    <w:rsid w:val="00C2019B"/>
    <w:rsid w:val="00C2216E"/>
    <w:rsid w:val="00C224B7"/>
    <w:rsid w:val="00C227C0"/>
    <w:rsid w:val="00C22D9B"/>
    <w:rsid w:val="00C2524E"/>
    <w:rsid w:val="00C25292"/>
    <w:rsid w:val="00C2565E"/>
    <w:rsid w:val="00C25C25"/>
    <w:rsid w:val="00C25E7A"/>
    <w:rsid w:val="00C27859"/>
    <w:rsid w:val="00C27B62"/>
    <w:rsid w:val="00C306CD"/>
    <w:rsid w:val="00C30E4A"/>
    <w:rsid w:val="00C31846"/>
    <w:rsid w:val="00C32055"/>
    <w:rsid w:val="00C323A1"/>
    <w:rsid w:val="00C351C2"/>
    <w:rsid w:val="00C35950"/>
    <w:rsid w:val="00C35DA0"/>
    <w:rsid w:val="00C35FE3"/>
    <w:rsid w:val="00C374A1"/>
    <w:rsid w:val="00C37985"/>
    <w:rsid w:val="00C37FC0"/>
    <w:rsid w:val="00C40278"/>
    <w:rsid w:val="00C40979"/>
    <w:rsid w:val="00C433C4"/>
    <w:rsid w:val="00C440AF"/>
    <w:rsid w:val="00C449B9"/>
    <w:rsid w:val="00C44F58"/>
    <w:rsid w:val="00C450B7"/>
    <w:rsid w:val="00C454A6"/>
    <w:rsid w:val="00C458A6"/>
    <w:rsid w:val="00C45B5E"/>
    <w:rsid w:val="00C467CC"/>
    <w:rsid w:val="00C47765"/>
    <w:rsid w:val="00C478FA"/>
    <w:rsid w:val="00C51DA9"/>
    <w:rsid w:val="00C51F1C"/>
    <w:rsid w:val="00C532E3"/>
    <w:rsid w:val="00C5361B"/>
    <w:rsid w:val="00C539A5"/>
    <w:rsid w:val="00C54327"/>
    <w:rsid w:val="00C54751"/>
    <w:rsid w:val="00C5479C"/>
    <w:rsid w:val="00C55244"/>
    <w:rsid w:val="00C55798"/>
    <w:rsid w:val="00C55B7D"/>
    <w:rsid w:val="00C55E88"/>
    <w:rsid w:val="00C56A5C"/>
    <w:rsid w:val="00C5765F"/>
    <w:rsid w:val="00C57DDD"/>
    <w:rsid w:val="00C57E62"/>
    <w:rsid w:val="00C602B9"/>
    <w:rsid w:val="00C604AA"/>
    <w:rsid w:val="00C61D66"/>
    <w:rsid w:val="00C628C7"/>
    <w:rsid w:val="00C62FD2"/>
    <w:rsid w:val="00C62FD5"/>
    <w:rsid w:val="00C63277"/>
    <w:rsid w:val="00C63447"/>
    <w:rsid w:val="00C642A6"/>
    <w:rsid w:val="00C6692E"/>
    <w:rsid w:val="00C6715F"/>
    <w:rsid w:val="00C67844"/>
    <w:rsid w:val="00C70975"/>
    <w:rsid w:val="00C70E12"/>
    <w:rsid w:val="00C720DE"/>
    <w:rsid w:val="00C727CC"/>
    <w:rsid w:val="00C738DA"/>
    <w:rsid w:val="00C75F71"/>
    <w:rsid w:val="00C7614E"/>
    <w:rsid w:val="00C77535"/>
    <w:rsid w:val="00C77C7F"/>
    <w:rsid w:val="00C77EC3"/>
    <w:rsid w:val="00C80A01"/>
    <w:rsid w:val="00C80C56"/>
    <w:rsid w:val="00C81E65"/>
    <w:rsid w:val="00C84C44"/>
    <w:rsid w:val="00C85B6C"/>
    <w:rsid w:val="00C85EE1"/>
    <w:rsid w:val="00C86807"/>
    <w:rsid w:val="00C86D66"/>
    <w:rsid w:val="00C87476"/>
    <w:rsid w:val="00C90D94"/>
    <w:rsid w:val="00C90ECB"/>
    <w:rsid w:val="00C91E76"/>
    <w:rsid w:val="00C922E1"/>
    <w:rsid w:val="00C92FDF"/>
    <w:rsid w:val="00C940D7"/>
    <w:rsid w:val="00C9480F"/>
    <w:rsid w:val="00C94CAA"/>
    <w:rsid w:val="00C961F0"/>
    <w:rsid w:val="00C9716F"/>
    <w:rsid w:val="00C972BA"/>
    <w:rsid w:val="00CA06F4"/>
    <w:rsid w:val="00CA14A6"/>
    <w:rsid w:val="00CA22EF"/>
    <w:rsid w:val="00CA2AC6"/>
    <w:rsid w:val="00CA2AD8"/>
    <w:rsid w:val="00CA2DF7"/>
    <w:rsid w:val="00CA3370"/>
    <w:rsid w:val="00CA37E7"/>
    <w:rsid w:val="00CA4E61"/>
    <w:rsid w:val="00CA581F"/>
    <w:rsid w:val="00CA6E1A"/>
    <w:rsid w:val="00CA70C1"/>
    <w:rsid w:val="00CB0D42"/>
    <w:rsid w:val="00CB121E"/>
    <w:rsid w:val="00CB1AC7"/>
    <w:rsid w:val="00CB561C"/>
    <w:rsid w:val="00CB5A40"/>
    <w:rsid w:val="00CB5C54"/>
    <w:rsid w:val="00CB6370"/>
    <w:rsid w:val="00CB79E3"/>
    <w:rsid w:val="00CC08AC"/>
    <w:rsid w:val="00CC1EE0"/>
    <w:rsid w:val="00CC257F"/>
    <w:rsid w:val="00CC26DF"/>
    <w:rsid w:val="00CC404A"/>
    <w:rsid w:val="00CC44E5"/>
    <w:rsid w:val="00CC4E95"/>
    <w:rsid w:val="00CC57EE"/>
    <w:rsid w:val="00CC6788"/>
    <w:rsid w:val="00CC7020"/>
    <w:rsid w:val="00CD0D49"/>
    <w:rsid w:val="00CD1163"/>
    <w:rsid w:val="00CD139E"/>
    <w:rsid w:val="00CD2454"/>
    <w:rsid w:val="00CD31E7"/>
    <w:rsid w:val="00CD3906"/>
    <w:rsid w:val="00CD4563"/>
    <w:rsid w:val="00CD6201"/>
    <w:rsid w:val="00CD633C"/>
    <w:rsid w:val="00CD69B5"/>
    <w:rsid w:val="00CD7321"/>
    <w:rsid w:val="00CD73AF"/>
    <w:rsid w:val="00CD76F9"/>
    <w:rsid w:val="00CD7859"/>
    <w:rsid w:val="00CE00B6"/>
    <w:rsid w:val="00CE0BDD"/>
    <w:rsid w:val="00CE170C"/>
    <w:rsid w:val="00CE3E66"/>
    <w:rsid w:val="00CE49ED"/>
    <w:rsid w:val="00CF0306"/>
    <w:rsid w:val="00CF09E9"/>
    <w:rsid w:val="00CF0ECC"/>
    <w:rsid w:val="00CF2004"/>
    <w:rsid w:val="00CF283A"/>
    <w:rsid w:val="00CF2900"/>
    <w:rsid w:val="00CF2BB6"/>
    <w:rsid w:val="00CF49DC"/>
    <w:rsid w:val="00CF4E5D"/>
    <w:rsid w:val="00CF5A45"/>
    <w:rsid w:val="00CF6087"/>
    <w:rsid w:val="00D00C90"/>
    <w:rsid w:val="00D01FF4"/>
    <w:rsid w:val="00D0213D"/>
    <w:rsid w:val="00D0344E"/>
    <w:rsid w:val="00D04D80"/>
    <w:rsid w:val="00D05878"/>
    <w:rsid w:val="00D063E4"/>
    <w:rsid w:val="00D07677"/>
    <w:rsid w:val="00D0789B"/>
    <w:rsid w:val="00D07E18"/>
    <w:rsid w:val="00D102C0"/>
    <w:rsid w:val="00D13E77"/>
    <w:rsid w:val="00D140F0"/>
    <w:rsid w:val="00D14382"/>
    <w:rsid w:val="00D206B5"/>
    <w:rsid w:val="00D20C89"/>
    <w:rsid w:val="00D222A2"/>
    <w:rsid w:val="00D22BBF"/>
    <w:rsid w:val="00D2331E"/>
    <w:rsid w:val="00D23D7E"/>
    <w:rsid w:val="00D24269"/>
    <w:rsid w:val="00D30089"/>
    <w:rsid w:val="00D31C22"/>
    <w:rsid w:val="00D31F13"/>
    <w:rsid w:val="00D320AB"/>
    <w:rsid w:val="00D337E3"/>
    <w:rsid w:val="00D34986"/>
    <w:rsid w:val="00D349BF"/>
    <w:rsid w:val="00D354FF"/>
    <w:rsid w:val="00D35CC5"/>
    <w:rsid w:val="00D36AF5"/>
    <w:rsid w:val="00D40980"/>
    <w:rsid w:val="00D4145C"/>
    <w:rsid w:val="00D424B0"/>
    <w:rsid w:val="00D42AE9"/>
    <w:rsid w:val="00D43141"/>
    <w:rsid w:val="00D431BE"/>
    <w:rsid w:val="00D43E8C"/>
    <w:rsid w:val="00D456E6"/>
    <w:rsid w:val="00D458B8"/>
    <w:rsid w:val="00D465B5"/>
    <w:rsid w:val="00D50A4D"/>
    <w:rsid w:val="00D5496D"/>
    <w:rsid w:val="00D55127"/>
    <w:rsid w:val="00D55C95"/>
    <w:rsid w:val="00D56416"/>
    <w:rsid w:val="00D57644"/>
    <w:rsid w:val="00D576EE"/>
    <w:rsid w:val="00D57B23"/>
    <w:rsid w:val="00D57B4D"/>
    <w:rsid w:val="00D6072E"/>
    <w:rsid w:val="00D61DE9"/>
    <w:rsid w:val="00D635BE"/>
    <w:rsid w:val="00D63D57"/>
    <w:rsid w:val="00D64C19"/>
    <w:rsid w:val="00D6540B"/>
    <w:rsid w:val="00D66CEC"/>
    <w:rsid w:val="00D66EB4"/>
    <w:rsid w:val="00D67005"/>
    <w:rsid w:val="00D6757B"/>
    <w:rsid w:val="00D67E89"/>
    <w:rsid w:val="00D70093"/>
    <w:rsid w:val="00D703A2"/>
    <w:rsid w:val="00D715DC"/>
    <w:rsid w:val="00D728B4"/>
    <w:rsid w:val="00D72E33"/>
    <w:rsid w:val="00D72EB1"/>
    <w:rsid w:val="00D73319"/>
    <w:rsid w:val="00D73EA2"/>
    <w:rsid w:val="00D752AF"/>
    <w:rsid w:val="00D768E8"/>
    <w:rsid w:val="00D76CEB"/>
    <w:rsid w:val="00D76D74"/>
    <w:rsid w:val="00D803C5"/>
    <w:rsid w:val="00D80CE6"/>
    <w:rsid w:val="00D81C4C"/>
    <w:rsid w:val="00D8343C"/>
    <w:rsid w:val="00D849A7"/>
    <w:rsid w:val="00D849B9"/>
    <w:rsid w:val="00D850B9"/>
    <w:rsid w:val="00D85A36"/>
    <w:rsid w:val="00D87001"/>
    <w:rsid w:val="00D874EC"/>
    <w:rsid w:val="00D902CC"/>
    <w:rsid w:val="00D93993"/>
    <w:rsid w:val="00D93D12"/>
    <w:rsid w:val="00D93D64"/>
    <w:rsid w:val="00D94024"/>
    <w:rsid w:val="00D940BE"/>
    <w:rsid w:val="00D9582F"/>
    <w:rsid w:val="00D960B5"/>
    <w:rsid w:val="00D964BC"/>
    <w:rsid w:val="00D96AA6"/>
    <w:rsid w:val="00DA0D6E"/>
    <w:rsid w:val="00DA420D"/>
    <w:rsid w:val="00DA4891"/>
    <w:rsid w:val="00DA4BF5"/>
    <w:rsid w:val="00DA4EF9"/>
    <w:rsid w:val="00DA6FF0"/>
    <w:rsid w:val="00DA746E"/>
    <w:rsid w:val="00DB2378"/>
    <w:rsid w:val="00DB3C39"/>
    <w:rsid w:val="00DB4719"/>
    <w:rsid w:val="00DB54A7"/>
    <w:rsid w:val="00DB58B0"/>
    <w:rsid w:val="00DB7770"/>
    <w:rsid w:val="00DB7C60"/>
    <w:rsid w:val="00DC0703"/>
    <w:rsid w:val="00DC1EE2"/>
    <w:rsid w:val="00DC2357"/>
    <w:rsid w:val="00DC2EBF"/>
    <w:rsid w:val="00DC4160"/>
    <w:rsid w:val="00DC4B0E"/>
    <w:rsid w:val="00DD0925"/>
    <w:rsid w:val="00DD0C3C"/>
    <w:rsid w:val="00DD1833"/>
    <w:rsid w:val="00DD1F39"/>
    <w:rsid w:val="00DD3095"/>
    <w:rsid w:val="00DD3189"/>
    <w:rsid w:val="00DD5A7A"/>
    <w:rsid w:val="00DD5B18"/>
    <w:rsid w:val="00DD5E01"/>
    <w:rsid w:val="00DD6B8F"/>
    <w:rsid w:val="00DD7C67"/>
    <w:rsid w:val="00DE1CE5"/>
    <w:rsid w:val="00DE24B5"/>
    <w:rsid w:val="00DE26B6"/>
    <w:rsid w:val="00DE2E08"/>
    <w:rsid w:val="00DE565F"/>
    <w:rsid w:val="00DE5BA3"/>
    <w:rsid w:val="00DE6027"/>
    <w:rsid w:val="00DE6198"/>
    <w:rsid w:val="00DE6327"/>
    <w:rsid w:val="00DE7145"/>
    <w:rsid w:val="00DE7188"/>
    <w:rsid w:val="00DE71B3"/>
    <w:rsid w:val="00DE7A66"/>
    <w:rsid w:val="00DF05E7"/>
    <w:rsid w:val="00DF21E0"/>
    <w:rsid w:val="00DF621B"/>
    <w:rsid w:val="00DF66F1"/>
    <w:rsid w:val="00DF6A2C"/>
    <w:rsid w:val="00DF740A"/>
    <w:rsid w:val="00DF762E"/>
    <w:rsid w:val="00DF773E"/>
    <w:rsid w:val="00E002E1"/>
    <w:rsid w:val="00E0085A"/>
    <w:rsid w:val="00E00A62"/>
    <w:rsid w:val="00E01697"/>
    <w:rsid w:val="00E021FB"/>
    <w:rsid w:val="00E027FA"/>
    <w:rsid w:val="00E02EBE"/>
    <w:rsid w:val="00E02EF8"/>
    <w:rsid w:val="00E036B3"/>
    <w:rsid w:val="00E04D44"/>
    <w:rsid w:val="00E061AA"/>
    <w:rsid w:val="00E07253"/>
    <w:rsid w:val="00E1033F"/>
    <w:rsid w:val="00E1037D"/>
    <w:rsid w:val="00E104C1"/>
    <w:rsid w:val="00E10898"/>
    <w:rsid w:val="00E10A54"/>
    <w:rsid w:val="00E10A86"/>
    <w:rsid w:val="00E128AE"/>
    <w:rsid w:val="00E12F4B"/>
    <w:rsid w:val="00E12FB0"/>
    <w:rsid w:val="00E131EA"/>
    <w:rsid w:val="00E15F92"/>
    <w:rsid w:val="00E17AA0"/>
    <w:rsid w:val="00E17EDF"/>
    <w:rsid w:val="00E2105E"/>
    <w:rsid w:val="00E2189B"/>
    <w:rsid w:val="00E231D5"/>
    <w:rsid w:val="00E23A72"/>
    <w:rsid w:val="00E23D4B"/>
    <w:rsid w:val="00E24C2E"/>
    <w:rsid w:val="00E25EBD"/>
    <w:rsid w:val="00E27360"/>
    <w:rsid w:val="00E27C33"/>
    <w:rsid w:val="00E30B67"/>
    <w:rsid w:val="00E30EB2"/>
    <w:rsid w:val="00E31B1F"/>
    <w:rsid w:val="00E31DBE"/>
    <w:rsid w:val="00E32420"/>
    <w:rsid w:val="00E32E96"/>
    <w:rsid w:val="00E34917"/>
    <w:rsid w:val="00E34F21"/>
    <w:rsid w:val="00E35CEB"/>
    <w:rsid w:val="00E36B29"/>
    <w:rsid w:val="00E36B37"/>
    <w:rsid w:val="00E37318"/>
    <w:rsid w:val="00E37889"/>
    <w:rsid w:val="00E37BBF"/>
    <w:rsid w:val="00E40489"/>
    <w:rsid w:val="00E4188D"/>
    <w:rsid w:val="00E41C9C"/>
    <w:rsid w:val="00E4256F"/>
    <w:rsid w:val="00E43695"/>
    <w:rsid w:val="00E43F9A"/>
    <w:rsid w:val="00E4463B"/>
    <w:rsid w:val="00E44722"/>
    <w:rsid w:val="00E45546"/>
    <w:rsid w:val="00E45AE7"/>
    <w:rsid w:val="00E45CD2"/>
    <w:rsid w:val="00E45F1D"/>
    <w:rsid w:val="00E467B6"/>
    <w:rsid w:val="00E503C5"/>
    <w:rsid w:val="00E51293"/>
    <w:rsid w:val="00E51AEE"/>
    <w:rsid w:val="00E51B45"/>
    <w:rsid w:val="00E51D37"/>
    <w:rsid w:val="00E5423B"/>
    <w:rsid w:val="00E54870"/>
    <w:rsid w:val="00E54C7B"/>
    <w:rsid w:val="00E54DB9"/>
    <w:rsid w:val="00E572E1"/>
    <w:rsid w:val="00E60657"/>
    <w:rsid w:val="00E60E91"/>
    <w:rsid w:val="00E61E58"/>
    <w:rsid w:val="00E61F64"/>
    <w:rsid w:val="00E6225E"/>
    <w:rsid w:val="00E63535"/>
    <w:rsid w:val="00E63A2A"/>
    <w:rsid w:val="00E63EE2"/>
    <w:rsid w:val="00E63F34"/>
    <w:rsid w:val="00E6529C"/>
    <w:rsid w:val="00E65977"/>
    <w:rsid w:val="00E66F36"/>
    <w:rsid w:val="00E71AA1"/>
    <w:rsid w:val="00E7222D"/>
    <w:rsid w:val="00E7269F"/>
    <w:rsid w:val="00E728B4"/>
    <w:rsid w:val="00E75012"/>
    <w:rsid w:val="00E75358"/>
    <w:rsid w:val="00E75A2E"/>
    <w:rsid w:val="00E76490"/>
    <w:rsid w:val="00E76861"/>
    <w:rsid w:val="00E77339"/>
    <w:rsid w:val="00E774CC"/>
    <w:rsid w:val="00E7776F"/>
    <w:rsid w:val="00E81524"/>
    <w:rsid w:val="00E82437"/>
    <w:rsid w:val="00E829E2"/>
    <w:rsid w:val="00E82A33"/>
    <w:rsid w:val="00E83525"/>
    <w:rsid w:val="00E837C7"/>
    <w:rsid w:val="00E848E0"/>
    <w:rsid w:val="00E84CB7"/>
    <w:rsid w:val="00E85417"/>
    <w:rsid w:val="00E856AB"/>
    <w:rsid w:val="00E87BF0"/>
    <w:rsid w:val="00E87D6E"/>
    <w:rsid w:val="00E90530"/>
    <w:rsid w:val="00E90932"/>
    <w:rsid w:val="00E90F79"/>
    <w:rsid w:val="00E91C92"/>
    <w:rsid w:val="00E92B0D"/>
    <w:rsid w:val="00E931E7"/>
    <w:rsid w:val="00E94E9A"/>
    <w:rsid w:val="00E950BB"/>
    <w:rsid w:val="00E95596"/>
    <w:rsid w:val="00E96431"/>
    <w:rsid w:val="00E9644E"/>
    <w:rsid w:val="00E9744B"/>
    <w:rsid w:val="00E97464"/>
    <w:rsid w:val="00E97737"/>
    <w:rsid w:val="00EA06F9"/>
    <w:rsid w:val="00EA0CE3"/>
    <w:rsid w:val="00EA1883"/>
    <w:rsid w:val="00EA1B35"/>
    <w:rsid w:val="00EA1F06"/>
    <w:rsid w:val="00EA20C6"/>
    <w:rsid w:val="00EA2338"/>
    <w:rsid w:val="00EA26BD"/>
    <w:rsid w:val="00EA26EC"/>
    <w:rsid w:val="00EA2A79"/>
    <w:rsid w:val="00EA381B"/>
    <w:rsid w:val="00EA42E7"/>
    <w:rsid w:val="00EA4619"/>
    <w:rsid w:val="00EA4E7D"/>
    <w:rsid w:val="00EA645A"/>
    <w:rsid w:val="00EA6E48"/>
    <w:rsid w:val="00EA755E"/>
    <w:rsid w:val="00EA7B87"/>
    <w:rsid w:val="00EB059C"/>
    <w:rsid w:val="00EB174E"/>
    <w:rsid w:val="00EB248A"/>
    <w:rsid w:val="00EB2861"/>
    <w:rsid w:val="00EB2C6F"/>
    <w:rsid w:val="00EB3B00"/>
    <w:rsid w:val="00EB3D4F"/>
    <w:rsid w:val="00EB4D40"/>
    <w:rsid w:val="00EB5A68"/>
    <w:rsid w:val="00EB5B51"/>
    <w:rsid w:val="00EB6D16"/>
    <w:rsid w:val="00EB7F9B"/>
    <w:rsid w:val="00EC002F"/>
    <w:rsid w:val="00EC053D"/>
    <w:rsid w:val="00EC3A61"/>
    <w:rsid w:val="00EC4A9B"/>
    <w:rsid w:val="00EC5136"/>
    <w:rsid w:val="00EC7342"/>
    <w:rsid w:val="00EC77D9"/>
    <w:rsid w:val="00EC7A8A"/>
    <w:rsid w:val="00EC7B89"/>
    <w:rsid w:val="00EC7D6E"/>
    <w:rsid w:val="00ED0858"/>
    <w:rsid w:val="00ED104F"/>
    <w:rsid w:val="00ED1715"/>
    <w:rsid w:val="00ED1CA5"/>
    <w:rsid w:val="00ED2D0B"/>
    <w:rsid w:val="00ED2E6A"/>
    <w:rsid w:val="00ED445E"/>
    <w:rsid w:val="00ED45E3"/>
    <w:rsid w:val="00ED4E6A"/>
    <w:rsid w:val="00ED5231"/>
    <w:rsid w:val="00ED5470"/>
    <w:rsid w:val="00ED5A76"/>
    <w:rsid w:val="00ED5EDA"/>
    <w:rsid w:val="00ED6257"/>
    <w:rsid w:val="00ED697E"/>
    <w:rsid w:val="00ED7093"/>
    <w:rsid w:val="00ED7E6A"/>
    <w:rsid w:val="00EE05AB"/>
    <w:rsid w:val="00EE0635"/>
    <w:rsid w:val="00EE1532"/>
    <w:rsid w:val="00EE1BA9"/>
    <w:rsid w:val="00EE27EA"/>
    <w:rsid w:val="00EE3235"/>
    <w:rsid w:val="00EE413E"/>
    <w:rsid w:val="00EE4F85"/>
    <w:rsid w:val="00EE501A"/>
    <w:rsid w:val="00EF06D5"/>
    <w:rsid w:val="00EF081D"/>
    <w:rsid w:val="00EF0CD2"/>
    <w:rsid w:val="00EF3F39"/>
    <w:rsid w:val="00EF4C8F"/>
    <w:rsid w:val="00EF60F7"/>
    <w:rsid w:val="00EF77A1"/>
    <w:rsid w:val="00EF7B84"/>
    <w:rsid w:val="00F01881"/>
    <w:rsid w:val="00F01A0A"/>
    <w:rsid w:val="00F0205D"/>
    <w:rsid w:val="00F0235B"/>
    <w:rsid w:val="00F02663"/>
    <w:rsid w:val="00F02805"/>
    <w:rsid w:val="00F02958"/>
    <w:rsid w:val="00F033C8"/>
    <w:rsid w:val="00F03ADF"/>
    <w:rsid w:val="00F04F54"/>
    <w:rsid w:val="00F0578E"/>
    <w:rsid w:val="00F057ED"/>
    <w:rsid w:val="00F061EA"/>
    <w:rsid w:val="00F12EF5"/>
    <w:rsid w:val="00F13357"/>
    <w:rsid w:val="00F13743"/>
    <w:rsid w:val="00F137A9"/>
    <w:rsid w:val="00F13A73"/>
    <w:rsid w:val="00F14B27"/>
    <w:rsid w:val="00F15556"/>
    <w:rsid w:val="00F164F3"/>
    <w:rsid w:val="00F165CD"/>
    <w:rsid w:val="00F167AD"/>
    <w:rsid w:val="00F17DB7"/>
    <w:rsid w:val="00F213DA"/>
    <w:rsid w:val="00F21DE2"/>
    <w:rsid w:val="00F22DB8"/>
    <w:rsid w:val="00F230E1"/>
    <w:rsid w:val="00F2333B"/>
    <w:rsid w:val="00F241DE"/>
    <w:rsid w:val="00F258B1"/>
    <w:rsid w:val="00F2676B"/>
    <w:rsid w:val="00F26CB4"/>
    <w:rsid w:val="00F27D93"/>
    <w:rsid w:val="00F30124"/>
    <w:rsid w:val="00F3084D"/>
    <w:rsid w:val="00F31E90"/>
    <w:rsid w:val="00F3224F"/>
    <w:rsid w:val="00F326C7"/>
    <w:rsid w:val="00F33C61"/>
    <w:rsid w:val="00F3413D"/>
    <w:rsid w:val="00F34A11"/>
    <w:rsid w:val="00F368EE"/>
    <w:rsid w:val="00F378D2"/>
    <w:rsid w:val="00F37EAA"/>
    <w:rsid w:val="00F42731"/>
    <w:rsid w:val="00F4378D"/>
    <w:rsid w:val="00F43A2D"/>
    <w:rsid w:val="00F44C66"/>
    <w:rsid w:val="00F44F20"/>
    <w:rsid w:val="00F4550C"/>
    <w:rsid w:val="00F45F9D"/>
    <w:rsid w:val="00F50EA4"/>
    <w:rsid w:val="00F51560"/>
    <w:rsid w:val="00F517E2"/>
    <w:rsid w:val="00F520B1"/>
    <w:rsid w:val="00F520E3"/>
    <w:rsid w:val="00F5227F"/>
    <w:rsid w:val="00F53A94"/>
    <w:rsid w:val="00F54C96"/>
    <w:rsid w:val="00F566F1"/>
    <w:rsid w:val="00F5699E"/>
    <w:rsid w:val="00F57673"/>
    <w:rsid w:val="00F57C8D"/>
    <w:rsid w:val="00F57E86"/>
    <w:rsid w:val="00F60A77"/>
    <w:rsid w:val="00F617F8"/>
    <w:rsid w:val="00F61BC3"/>
    <w:rsid w:val="00F64DCC"/>
    <w:rsid w:val="00F65354"/>
    <w:rsid w:val="00F66E51"/>
    <w:rsid w:val="00F7142B"/>
    <w:rsid w:val="00F71654"/>
    <w:rsid w:val="00F73593"/>
    <w:rsid w:val="00F73BA5"/>
    <w:rsid w:val="00F73E89"/>
    <w:rsid w:val="00F75179"/>
    <w:rsid w:val="00F75970"/>
    <w:rsid w:val="00F76FDE"/>
    <w:rsid w:val="00F772F2"/>
    <w:rsid w:val="00F81612"/>
    <w:rsid w:val="00F829BE"/>
    <w:rsid w:val="00F82C11"/>
    <w:rsid w:val="00F8387D"/>
    <w:rsid w:val="00F83CB3"/>
    <w:rsid w:val="00F84C6D"/>
    <w:rsid w:val="00F8513A"/>
    <w:rsid w:val="00F853A2"/>
    <w:rsid w:val="00F858B7"/>
    <w:rsid w:val="00F865A9"/>
    <w:rsid w:val="00F8703F"/>
    <w:rsid w:val="00F870DF"/>
    <w:rsid w:val="00F87AB6"/>
    <w:rsid w:val="00F909AA"/>
    <w:rsid w:val="00F909B4"/>
    <w:rsid w:val="00F90B18"/>
    <w:rsid w:val="00F90B30"/>
    <w:rsid w:val="00F91DDA"/>
    <w:rsid w:val="00F92741"/>
    <w:rsid w:val="00F92A5C"/>
    <w:rsid w:val="00F93672"/>
    <w:rsid w:val="00F94092"/>
    <w:rsid w:val="00F95E88"/>
    <w:rsid w:val="00F96471"/>
    <w:rsid w:val="00F96E0C"/>
    <w:rsid w:val="00F976C8"/>
    <w:rsid w:val="00FA1A4F"/>
    <w:rsid w:val="00FA2990"/>
    <w:rsid w:val="00FA2B12"/>
    <w:rsid w:val="00FA2CFC"/>
    <w:rsid w:val="00FA320F"/>
    <w:rsid w:val="00FA33F0"/>
    <w:rsid w:val="00FA389B"/>
    <w:rsid w:val="00FA3C2C"/>
    <w:rsid w:val="00FA3DAB"/>
    <w:rsid w:val="00FA5B26"/>
    <w:rsid w:val="00FB10C9"/>
    <w:rsid w:val="00FB31F7"/>
    <w:rsid w:val="00FB362D"/>
    <w:rsid w:val="00FB3A09"/>
    <w:rsid w:val="00FB3A6F"/>
    <w:rsid w:val="00FB3F56"/>
    <w:rsid w:val="00FB4F68"/>
    <w:rsid w:val="00FB5318"/>
    <w:rsid w:val="00FB7C52"/>
    <w:rsid w:val="00FC03B6"/>
    <w:rsid w:val="00FC0D6E"/>
    <w:rsid w:val="00FC1434"/>
    <w:rsid w:val="00FC379B"/>
    <w:rsid w:val="00FC3987"/>
    <w:rsid w:val="00FC5D65"/>
    <w:rsid w:val="00FC6620"/>
    <w:rsid w:val="00FD01EE"/>
    <w:rsid w:val="00FD05A2"/>
    <w:rsid w:val="00FD1135"/>
    <w:rsid w:val="00FD1585"/>
    <w:rsid w:val="00FD184F"/>
    <w:rsid w:val="00FD1BE9"/>
    <w:rsid w:val="00FD1F43"/>
    <w:rsid w:val="00FD209B"/>
    <w:rsid w:val="00FD220D"/>
    <w:rsid w:val="00FD22FC"/>
    <w:rsid w:val="00FD25A1"/>
    <w:rsid w:val="00FD2C5F"/>
    <w:rsid w:val="00FD2E8E"/>
    <w:rsid w:val="00FD3654"/>
    <w:rsid w:val="00FD4095"/>
    <w:rsid w:val="00FD4825"/>
    <w:rsid w:val="00FD4BCE"/>
    <w:rsid w:val="00FD5449"/>
    <w:rsid w:val="00FD718D"/>
    <w:rsid w:val="00FE0F17"/>
    <w:rsid w:val="00FE2623"/>
    <w:rsid w:val="00FE2822"/>
    <w:rsid w:val="00FE3482"/>
    <w:rsid w:val="00FE3762"/>
    <w:rsid w:val="00FE3848"/>
    <w:rsid w:val="00FE4A8F"/>
    <w:rsid w:val="00FE788E"/>
    <w:rsid w:val="00FF0709"/>
    <w:rsid w:val="00FF0C80"/>
    <w:rsid w:val="00FF2121"/>
    <w:rsid w:val="00FF27D8"/>
    <w:rsid w:val="00FF36A1"/>
    <w:rsid w:val="00FF3E5C"/>
    <w:rsid w:val="00FF4326"/>
    <w:rsid w:val="00FF44A9"/>
    <w:rsid w:val="00FF532C"/>
    <w:rsid w:val="00FF57D5"/>
    <w:rsid w:val="00FF6867"/>
    <w:rsid w:val="00FF781D"/>
    <w:rsid w:val="00FF7E63"/>
    <w:rsid w:val="00FF7F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FF5D9B"/>
  <w15:docId w15:val="{41005DD9-DB57-4A73-A873-F509740B0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06D3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104C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4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C644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72211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EB28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B2861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8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861"/>
    <w:rPr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339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39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3906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39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3906"/>
    <w:rPr>
      <w:b/>
      <w:bCs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456E6"/>
    <w:rPr>
      <w:color w:val="605E5C"/>
      <w:shd w:val="clear" w:color="auto" w:fill="E1DFDD"/>
    </w:rPr>
  </w:style>
  <w:style w:type="character" w:customStyle="1" w:styleId="lt-line-clampraw-line">
    <w:name w:val="lt-line-clamp__raw-line"/>
    <w:basedOn w:val="DefaultParagraphFont"/>
    <w:rsid w:val="00D456E6"/>
  </w:style>
  <w:style w:type="paragraph" w:styleId="BodyText3">
    <w:name w:val="Body Text 3"/>
    <w:basedOn w:val="Normal"/>
    <w:link w:val="BodyText3Char"/>
    <w:uiPriority w:val="99"/>
    <w:unhideWhenUsed/>
    <w:rsid w:val="00BD278D"/>
    <w:pPr>
      <w:bidi/>
      <w:spacing w:after="120" w:line="240" w:lineRule="auto"/>
    </w:pPr>
    <w:rPr>
      <w:rFonts w:ascii="Times New Roman" w:eastAsia="Times New Roman" w:hAnsi="Times New Roman"/>
      <w:sz w:val="16"/>
      <w:szCs w:val="16"/>
      <w:lang w:bidi="ar-DZ"/>
    </w:rPr>
  </w:style>
  <w:style w:type="character" w:customStyle="1" w:styleId="BodyText3Char">
    <w:name w:val="Body Text 3 Char"/>
    <w:basedOn w:val="DefaultParagraphFont"/>
    <w:link w:val="BodyText3"/>
    <w:uiPriority w:val="99"/>
    <w:rsid w:val="00BD278D"/>
    <w:rPr>
      <w:rFonts w:ascii="Times New Roman" w:eastAsia="Times New Roman" w:hAnsi="Times New Roman"/>
      <w:sz w:val="16"/>
      <w:szCs w:val="16"/>
      <w:lang w:val="en-US" w:eastAsia="en-US" w:bidi="ar-DZ"/>
    </w:rPr>
  </w:style>
  <w:style w:type="character" w:customStyle="1" w:styleId="apple-style-span">
    <w:name w:val="apple-style-span"/>
    <w:basedOn w:val="DefaultParagraphFont"/>
    <w:rsid w:val="00BD278D"/>
  </w:style>
  <w:style w:type="paragraph" w:styleId="BodyText">
    <w:name w:val="Body Text"/>
    <w:basedOn w:val="Normal"/>
    <w:link w:val="BodyTextChar"/>
    <w:uiPriority w:val="99"/>
    <w:semiHidden/>
    <w:unhideWhenUsed/>
    <w:rsid w:val="00BD27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D278D"/>
    <w:rPr>
      <w:sz w:val="22"/>
      <w:szCs w:val="22"/>
      <w:lang w:val="en-US" w:eastAsia="en-US"/>
    </w:rPr>
  </w:style>
  <w:style w:type="character" w:customStyle="1" w:styleId="tl8wme">
    <w:name w:val="tl8wme"/>
    <w:basedOn w:val="DefaultParagraphFont"/>
    <w:rsid w:val="00863B3F"/>
  </w:style>
  <w:style w:type="table" w:styleId="TableGrid">
    <w:name w:val="Table Grid"/>
    <w:basedOn w:val="TableNormal"/>
    <w:uiPriority w:val="59"/>
    <w:rsid w:val="007E0C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8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5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1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70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451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0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3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06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74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589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11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190596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single" w:sz="6" w:space="11" w:color="DDDCE2"/>
            <w:right w:val="none" w:sz="0" w:space="0" w:color="auto"/>
          </w:divBdr>
        </w:div>
      </w:divsChild>
    </w:div>
    <w:div w:id="134493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991371">
          <w:marLeft w:val="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8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374448">
                  <w:marLeft w:val="135"/>
                  <w:marRight w:val="135"/>
                  <w:marTop w:val="0"/>
                  <w:marBottom w:val="9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692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7963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single" w:sz="6" w:space="11" w:color="DDDCE2"/>
            <w:right w:val="none" w:sz="0" w:space="0" w:color="auto"/>
          </w:divBdr>
        </w:div>
      </w:divsChild>
    </w:div>
    <w:div w:id="16096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16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9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4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91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7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0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7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fees.acma@hot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44A646-BC1C-42F5-A378-256494106D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3</Pages>
  <Words>906</Words>
  <Characters>516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ent</vt:lpstr>
    </vt:vector>
  </TitlesOfParts>
  <Company>Microsoft</Company>
  <LinksUpToDate>false</LinksUpToDate>
  <CharactersWithSpaces>6063</CharactersWithSpaces>
  <SharedDoc>false</SharedDoc>
  <HLinks>
    <vt:vector size="12" baseType="variant">
      <vt:variant>
        <vt:i4>917587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pub/faith-chambers-mpa/4/971/2b</vt:lpwstr>
      </vt:variant>
      <vt:variant>
        <vt:lpwstr/>
      </vt:variant>
      <vt:variant>
        <vt:i4>917587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pub/faith-chambers-mpa/4/971/2b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</dc:title>
  <dc:creator>x</dc:creator>
  <cp:lastModifiedBy>Shahid</cp:lastModifiedBy>
  <cp:revision>180</cp:revision>
  <cp:lastPrinted>2024-04-16T09:01:00Z</cp:lastPrinted>
  <dcterms:created xsi:type="dcterms:W3CDTF">2021-11-05T07:03:00Z</dcterms:created>
  <dcterms:modified xsi:type="dcterms:W3CDTF">2025-04-14T05:04:00Z</dcterms:modified>
</cp:coreProperties>
</file>